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6C158253" w:rsidR="00D2559D" w:rsidRPr="00996FAF" w:rsidRDefault="00C708A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Holbrook Hostel</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4E357303" w:rsidR="00CA37CB" w:rsidRPr="00996FAF" w:rsidRDefault="00C708A3"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47-55 Bowler Street</w:t>
            </w:r>
            <w:r w:rsidR="00F045F4" w:rsidRPr="00602258">
              <w:rPr>
                <w:rFonts w:ascii="Arial" w:hAnsi="Arial" w:cs="Arial"/>
                <w:color w:val="auto"/>
              </w:rPr>
              <w:t xml:space="preserve"> </w:t>
            </w:r>
            <w:r>
              <w:rPr>
                <w:rFonts w:ascii="Arial" w:hAnsi="Arial" w:cs="Arial"/>
                <w:color w:val="auto"/>
              </w:rPr>
              <w:t>HOLBROOK</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644</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0BB53252" w:rsidR="00CA37CB" w:rsidRPr="00996FAF" w:rsidRDefault="00C708A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0310</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15648987" w:rsidR="00D2559D" w:rsidRPr="00996FAF" w:rsidRDefault="00C708A3"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United Protestant Association of NSW Limited</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1969E509" w:rsidR="00D2559D" w:rsidRPr="00996FAF" w:rsidRDefault="00C708A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296B038A" w:rsidR="00D2559D" w:rsidRPr="00996FAF" w:rsidRDefault="00C708A3"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7 January 2023 to 19 January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4C519E2A" w:rsidR="00D2559D" w:rsidRPr="00996FAF" w:rsidRDefault="00E879D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E879DF">
              <w:rPr>
                <w:rFonts w:ascii="Arial" w:hAnsi="Arial" w:cs="Arial"/>
                <w:color w:val="auto"/>
              </w:rPr>
              <w:t>24 February 2023</w:t>
            </w:r>
          </w:p>
        </w:tc>
      </w:tr>
    </w:tbl>
    <w:bookmarkEnd w:id="0"/>
    <w:p w14:paraId="62293A79"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0871EC06" w:rsidR="000078F8" w:rsidRPr="00996FAF" w:rsidRDefault="000078F8" w:rsidP="0036130C">
      <w:pPr>
        <w:pStyle w:val="NormalArial"/>
      </w:pPr>
      <w:r w:rsidRPr="00996FAF">
        <w:t xml:space="preserve">This performance report for </w:t>
      </w:r>
      <w:r w:rsidR="00C708A3">
        <w:rPr>
          <w:color w:val="auto"/>
        </w:rPr>
        <w:t>Holbrook Hostel</w:t>
      </w:r>
      <w:r w:rsidRPr="00996FAF">
        <w:rPr>
          <w:color w:val="auto"/>
        </w:rPr>
        <w:t xml:space="preserve"> (</w:t>
      </w:r>
      <w:r w:rsidRPr="00996FAF">
        <w:rPr>
          <w:b/>
          <w:color w:val="auto"/>
        </w:rPr>
        <w:t>the service</w:t>
      </w:r>
      <w:r w:rsidRPr="00996FAF">
        <w:rPr>
          <w:color w:val="auto"/>
        </w:rPr>
        <w:t>) has been prepared by</w:t>
      </w:r>
      <w:r w:rsidR="009A14CB">
        <w:rPr>
          <w:color w:val="auto"/>
        </w:rPr>
        <w:t xml:space="preserve"> D</w:t>
      </w:r>
      <w:r w:rsidR="00A67769">
        <w:rPr>
          <w:color w:val="auto"/>
        </w:rPr>
        <w:t xml:space="preserve">enise </w:t>
      </w:r>
      <w:r w:rsidR="009A14CB">
        <w:rPr>
          <w:color w:val="auto"/>
        </w:rPr>
        <w:t>McDonald</w:t>
      </w:r>
      <w:r w:rsidRPr="00996FAF">
        <w:t>, delegate of the Aged Care Quality and Safety Commissioner (Commissioner)</w:t>
      </w:r>
      <w:r w:rsidRPr="00996FAF">
        <w:rPr>
          <w:rStyle w:val="FootnoteReference"/>
        </w:rPr>
        <w:footnoteReference w:id="1"/>
      </w:r>
      <w:r w:rsidRPr="00996FAF">
        <w:t>.</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3DFA9C64" w14:textId="0853004E" w:rsidR="00DF37F2" w:rsidRPr="00E879DF" w:rsidRDefault="00DF37F2" w:rsidP="00E879DF">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00C708A3">
        <w:rPr>
          <w:rFonts w:ascii="Arial" w:hAnsi="Arial" w:cs="Arial"/>
          <w:color w:val="auto"/>
        </w:rPr>
        <w:t>Site Audit</w:t>
      </w:r>
      <w:r w:rsidRPr="00996FAF">
        <w:rPr>
          <w:rFonts w:ascii="Arial" w:hAnsi="Arial" w:cs="Arial"/>
          <w:color w:val="auto"/>
        </w:rPr>
        <w:t xml:space="preserve">; the </w:t>
      </w:r>
      <w:r w:rsidR="00C708A3">
        <w:rPr>
          <w:rFonts w:ascii="Arial" w:hAnsi="Arial" w:cs="Arial"/>
          <w:color w:val="auto"/>
        </w:rPr>
        <w:t>Site Audit</w:t>
      </w:r>
      <w:r w:rsidRPr="00996FAF">
        <w:rPr>
          <w:rFonts w:ascii="Arial" w:hAnsi="Arial" w:cs="Arial"/>
          <w:color w:val="auto"/>
        </w:rPr>
        <w:t xml:space="preserve"> report was informed </w:t>
      </w:r>
      <w:r w:rsidRPr="009A14CB">
        <w:rPr>
          <w:rFonts w:ascii="Arial" w:hAnsi="Arial" w:cs="Arial"/>
          <w:color w:val="auto"/>
        </w:rPr>
        <w:t>by a site assessment, observations at the service, review of documents and interviews with staff, consumers/representatives and others</w:t>
      </w:r>
    </w:p>
    <w:p w14:paraId="23FE4A29" w14:textId="7431DBEB"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1746800F" w:rsidR="00FC045E" w:rsidRPr="00996FAF" w:rsidRDefault="00CB4064"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25D52">
                  <w:rPr>
                    <w:rFonts w:ascii="Arial" w:hAnsi="Arial" w:cs="Arial"/>
                  </w:rPr>
                  <w:t>Compliant</w:t>
                </w:r>
              </w:sdtContent>
            </w:sdt>
          </w:p>
        </w:tc>
      </w:tr>
      <w:tr w:rsidR="00425D52" w:rsidRPr="00996FAF" w14:paraId="75E5094E" w14:textId="77777777" w:rsidTr="0010739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425D52" w:rsidRPr="00996FAF" w:rsidRDefault="00425D52" w:rsidP="00425D52">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vAlign w:val="top"/>
          </w:tcPr>
          <w:p w14:paraId="3C03B935" w14:textId="61EED984" w:rsidR="00425D52" w:rsidRPr="00425D52" w:rsidRDefault="00CB4064" w:rsidP="00425D52">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27404554"/>
                <w:placeholder>
                  <w:docPart w:val="DCE1F774E991483295006CD427657EB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25D52" w:rsidRPr="00425D52">
                  <w:rPr>
                    <w:rFonts w:ascii="Arial" w:hAnsi="Arial" w:cs="Arial"/>
                    <w:b/>
                    <w:bCs/>
                  </w:rPr>
                  <w:t>Compliant</w:t>
                </w:r>
              </w:sdtContent>
            </w:sdt>
          </w:p>
        </w:tc>
      </w:tr>
      <w:tr w:rsidR="00425D52" w:rsidRPr="00996FAF" w14:paraId="552E64F4" w14:textId="77777777" w:rsidTr="0010739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425D52" w:rsidRPr="00996FAF" w:rsidRDefault="00425D52" w:rsidP="00425D52">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vAlign w:val="top"/>
          </w:tcPr>
          <w:p w14:paraId="7D703857" w14:textId="7F56758E" w:rsidR="00425D52" w:rsidRPr="00425D52" w:rsidRDefault="00CB4064" w:rsidP="00425D52">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898012123"/>
                <w:placeholder>
                  <w:docPart w:val="A0C7499856944B91BDE521F58CEB16F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25D52" w:rsidRPr="00425D52">
                  <w:rPr>
                    <w:rFonts w:ascii="Arial" w:hAnsi="Arial" w:cs="Arial"/>
                    <w:b/>
                    <w:bCs/>
                  </w:rPr>
                  <w:t>Compliant</w:t>
                </w:r>
              </w:sdtContent>
            </w:sdt>
          </w:p>
        </w:tc>
      </w:tr>
      <w:tr w:rsidR="00425D52" w:rsidRPr="00996FAF" w14:paraId="06E76F0E" w14:textId="77777777" w:rsidTr="0010739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425D52" w:rsidRPr="00996FAF" w:rsidRDefault="00425D52" w:rsidP="00425D52">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vAlign w:val="top"/>
          </w:tcPr>
          <w:p w14:paraId="11766AAF" w14:textId="0571B032" w:rsidR="00425D52" w:rsidRPr="00425D52" w:rsidRDefault="00CB4064" w:rsidP="00425D52">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401718092"/>
                <w:placeholder>
                  <w:docPart w:val="FE7742BF4C1A4B6FB5BD241EE0D0355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25D52" w:rsidRPr="00425D52">
                  <w:rPr>
                    <w:rFonts w:ascii="Arial" w:hAnsi="Arial" w:cs="Arial"/>
                    <w:b/>
                    <w:bCs/>
                  </w:rPr>
                  <w:t>Compliant</w:t>
                </w:r>
              </w:sdtContent>
            </w:sdt>
          </w:p>
        </w:tc>
      </w:tr>
      <w:tr w:rsidR="00425D52" w:rsidRPr="00996FAF" w14:paraId="6B2B8EED" w14:textId="77777777" w:rsidTr="0010739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425D52" w:rsidRPr="00996FAF" w:rsidRDefault="00425D52" w:rsidP="00425D52">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vAlign w:val="top"/>
          </w:tcPr>
          <w:p w14:paraId="3A3A5715" w14:textId="0DE41A1C" w:rsidR="00425D52" w:rsidRPr="00425D52" w:rsidRDefault="00CB4064" w:rsidP="00425D52">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99424000"/>
                <w:placeholder>
                  <w:docPart w:val="B3A45F85A0244F8F81223882B6399C9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25D52" w:rsidRPr="00425D52">
                  <w:rPr>
                    <w:rFonts w:ascii="Arial" w:hAnsi="Arial" w:cs="Arial"/>
                    <w:b/>
                    <w:bCs/>
                  </w:rPr>
                  <w:t>Compliant</w:t>
                </w:r>
              </w:sdtContent>
            </w:sdt>
          </w:p>
        </w:tc>
      </w:tr>
      <w:tr w:rsidR="00425D52" w:rsidRPr="00996FAF" w14:paraId="73B4C0B7" w14:textId="77777777" w:rsidTr="0010739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425D52" w:rsidRPr="00996FAF" w:rsidRDefault="00425D52" w:rsidP="00425D52">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vAlign w:val="top"/>
          </w:tcPr>
          <w:p w14:paraId="6D47B9EE" w14:textId="37EAB942" w:rsidR="00425D52" w:rsidRPr="00425D52" w:rsidRDefault="00CB4064" w:rsidP="00425D52">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918487721"/>
                <w:placeholder>
                  <w:docPart w:val="F413555100924EED8223D9E7AC5C279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25D52" w:rsidRPr="00425D52">
                  <w:rPr>
                    <w:rFonts w:ascii="Arial" w:hAnsi="Arial" w:cs="Arial"/>
                    <w:b/>
                    <w:bCs/>
                  </w:rPr>
                  <w:t>Compliant</w:t>
                </w:r>
              </w:sdtContent>
            </w:sdt>
          </w:p>
        </w:tc>
      </w:tr>
      <w:tr w:rsidR="00425D52" w:rsidRPr="00996FAF" w14:paraId="3CD19949" w14:textId="77777777" w:rsidTr="0010739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425D52" w:rsidRPr="00996FAF" w:rsidRDefault="00425D52" w:rsidP="00425D52">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vAlign w:val="top"/>
          </w:tcPr>
          <w:p w14:paraId="03F082AB" w14:textId="080AB547" w:rsidR="00425D52" w:rsidRPr="00425D52" w:rsidRDefault="00CB4064" w:rsidP="00425D52">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2090733881"/>
                <w:placeholder>
                  <w:docPart w:val="63468E4771E340C49CEB2DA63114AED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25D52" w:rsidRPr="00425D52">
                  <w:rPr>
                    <w:rFonts w:ascii="Arial" w:hAnsi="Arial" w:cs="Arial"/>
                    <w:b/>
                    <w:bCs/>
                  </w:rPr>
                  <w:t>Compliant</w:t>
                </w:r>
              </w:sdtContent>
            </w:sdt>
          </w:p>
        </w:tc>
      </w:tr>
      <w:tr w:rsidR="00425D52" w:rsidRPr="00996FAF" w14:paraId="20806739" w14:textId="77777777" w:rsidTr="0010739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425D52" w:rsidRPr="00996FAF" w:rsidRDefault="00425D52" w:rsidP="00425D52">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vAlign w:val="top"/>
          </w:tcPr>
          <w:p w14:paraId="20F635F3" w14:textId="1AC29C43" w:rsidR="00425D52" w:rsidRPr="00425D52" w:rsidRDefault="00CB4064" w:rsidP="00425D52">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731190240"/>
                <w:placeholder>
                  <w:docPart w:val="79E3E15819BD4C009490C92BB142264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425D52" w:rsidRPr="00425D52">
                  <w:rPr>
                    <w:rFonts w:ascii="Arial" w:hAnsi="Arial" w:cs="Arial"/>
                    <w:b/>
                    <w:bCs/>
                  </w:rPr>
                  <w:t>Compliant</w:t>
                </w:r>
              </w:sdtContent>
            </w:sdt>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CE621B5" w14:textId="15784F70" w:rsidR="00FC045E" w:rsidRPr="00996FAF" w:rsidRDefault="00FC045E" w:rsidP="0036130C">
      <w:pPr>
        <w:pStyle w:val="NormalArial"/>
      </w:pPr>
      <w:r w:rsidRPr="00996FAF">
        <w:t>There are no specific areas identified in which improvements must be made to ensure compliance with the Quality Standards. The provider is required to actively pursue continuous improvement in order to remain compliant with the Quality Standards.</w:t>
      </w:r>
    </w:p>
    <w:p w14:paraId="2B48F2F2" w14:textId="724B8EFB"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29B5A16E" w14:textId="77777777" w:rsidTr="00425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D2E49B2"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4579B930"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69C24718" w14:textId="7396D582" w:rsidR="00FC045E" w:rsidRPr="00996FAF" w:rsidRDefault="00CB4064"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r w:rsidR="00425D52" w:rsidRPr="00996FAF" w14:paraId="61016338"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23D57771" w14:textId="77777777" w:rsidR="00425D52" w:rsidRPr="00996FAF" w:rsidRDefault="00425D52" w:rsidP="00425D5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4F53E83E" w14:textId="23C82393" w:rsidR="00425D52" w:rsidRPr="00996FAF" w:rsidRDefault="00CB4064" w:rsidP="00425D5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50803381"/>
                <w:placeholder>
                  <w:docPart w:val="F63BAF44E27642A2BF5F15D13592967C"/>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r w:rsidR="00425D52" w:rsidRPr="00996FAF" w14:paraId="79BA2FC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29C7D43C" w14:textId="77777777" w:rsidR="00425D52" w:rsidRPr="00996FAF" w:rsidRDefault="00425D52"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7225C8AD" w14:textId="77777777" w:rsidR="00425D52" w:rsidRPr="00996FAF" w:rsidRDefault="00425D52" w:rsidP="00425D52">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425D52" w:rsidRPr="00996FAF" w:rsidRDefault="00425D52" w:rsidP="00425D52">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77777777" w:rsidR="00425D52" w:rsidRPr="00996FAF" w:rsidRDefault="00425D52" w:rsidP="00425D52">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0D727A5C" w14:textId="77777777" w:rsidR="00425D52" w:rsidRPr="00996FAF" w:rsidRDefault="00425D52" w:rsidP="00425D52">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7BCCC54E" w14:textId="417F6DB1" w:rsidR="00425D52" w:rsidRPr="00996FAF" w:rsidRDefault="00CB4064"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63845058"/>
                <w:placeholder>
                  <w:docPart w:val="DFA7F3CA54504CDB9D5409487CE67EA2"/>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r w:rsidR="00425D52" w:rsidRPr="00996FAF" w14:paraId="29FCDE27"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6C409BF4" w14:textId="77777777" w:rsidR="00425D52" w:rsidRPr="00996FAF" w:rsidRDefault="00425D52" w:rsidP="00425D5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05ABC6F8" w14:textId="59A928B1" w:rsidR="00425D52" w:rsidRPr="00996FAF" w:rsidRDefault="00CB4064" w:rsidP="00425D52">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8490421"/>
                <w:placeholder>
                  <w:docPart w:val="28A36307B0B84FD8ACF942E8D1EBDBAA"/>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r w:rsidR="00425D52" w:rsidRPr="00996FAF" w14:paraId="74AEE26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7FBFC163" w14:textId="77777777" w:rsidR="00425D52" w:rsidRPr="00996FAF" w:rsidRDefault="00425D52" w:rsidP="00425D52">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7A6AF7BC" w14:textId="3D324448" w:rsidR="00425D52" w:rsidRPr="00996FAF" w:rsidRDefault="00CB4064"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20812254"/>
                <w:placeholder>
                  <w:docPart w:val="AF42A627CC7C4D5CB62D336668D720A3"/>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r w:rsidR="00425D52" w:rsidRPr="00996FAF" w14:paraId="21203313"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01E08FC2" w14:textId="77777777" w:rsidR="00425D52" w:rsidRPr="00996FAF" w:rsidRDefault="00425D52" w:rsidP="00425D5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1EF7BD27" w14:textId="271B883F" w:rsidR="00425D52" w:rsidRPr="00996FAF" w:rsidRDefault="00CB4064" w:rsidP="00425D5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12764390"/>
                <w:placeholder>
                  <w:docPart w:val="E179441125EB4F34A18194F9777F3F66"/>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bl>
    <w:p w14:paraId="6B542954" w14:textId="77777777" w:rsidR="001A5684" w:rsidRDefault="001A5684" w:rsidP="001A5684">
      <w:pPr>
        <w:pStyle w:val="Heading20"/>
      </w:pPr>
      <w:r w:rsidRPr="00996FAF">
        <w:t>Findings</w:t>
      </w:r>
    </w:p>
    <w:p w14:paraId="320C409B" w14:textId="4986F9A8" w:rsidR="00043494" w:rsidRPr="004F44B1" w:rsidRDefault="009D3384" w:rsidP="004F44B1">
      <w:pPr>
        <w:pStyle w:val="Bullets"/>
        <w:numPr>
          <w:ilvl w:val="0"/>
          <w:numId w:val="0"/>
        </w:numPr>
        <w:spacing w:before="0" w:after="120" w:line="240" w:lineRule="auto"/>
      </w:pPr>
      <w:r w:rsidRPr="004F44B1">
        <w:t>Consumers said they were treated with dignity and respect and staff knew, respected and valued their identity and cultural background and encouraged their diversity. Staff described how they respect consumers, for example using their preferred names and embracing consumers’ identities.</w:t>
      </w:r>
      <w:r w:rsidR="00043494" w:rsidRPr="004F44B1">
        <w:t xml:space="preserve"> </w:t>
      </w:r>
      <w:r w:rsidR="00E879DF">
        <w:t>P</w:t>
      </w:r>
      <w:r w:rsidR="00043494" w:rsidRPr="004F44B1">
        <w:t>olic</w:t>
      </w:r>
      <w:r w:rsidR="00E879DF">
        <w:t xml:space="preserve">ies and </w:t>
      </w:r>
      <w:r w:rsidR="00043494" w:rsidRPr="004F44B1">
        <w:t>procedure</w:t>
      </w:r>
      <w:r w:rsidR="00E879DF">
        <w:t>s supporting diversity were available.</w:t>
      </w:r>
    </w:p>
    <w:p w14:paraId="45A54A08" w14:textId="33BEC250" w:rsidR="003B37B5" w:rsidRPr="004F44B1" w:rsidRDefault="003B37B5" w:rsidP="004F44B1">
      <w:pPr>
        <w:rPr>
          <w:rFonts w:ascii="Arial" w:hAnsi="Arial" w:cs="Arial"/>
        </w:rPr>
      </w:pPr>
      <w:r w:rsidRPr="004F44B1">
        <w:rPr>
          <w:rFonts w:ascii="Arial" w:hAnsi="Arial" w:cs="Arial"/>
        </w:rPr>
        <w:t>Consumers confirmed the service recognised and respected their cultural backgrounds and provided care consistent with their cultural tradition</w:t>
      </w:r>
      <w:r w:rsidR="000743B5">
        <w:rPr>
          <w:rFonts w:ascii="Arial" w:hAnsi="Arial" w:cs="Arial"/>
        </w:rPr>
        <w:t>s</w:t>
      </w:r>
      <w:r w:rsidRPr="004F44B1">
        <w:rPr>
          <w:rFonts w:ascii="Arial" w:hAnsi="Arial" w:cs="Arial"/>
        </w:rPr>
        <w:t xml:space="preserve"> and preferences. Staff identified consumers from culturally diverse backgrounds </w:t>
      </w:r>
      <w:r w:rsidR="00A138CA">
        <w:rPr>
          <w:rFonts w:ascii="Arial" w:hAnsi="Arial" w:cs="Arial"/>
        </w:rPr>
        <w:t xml:space="preserve">and </w:t>
      </w:r>
      <w:r w:rsidRPr="004F44B1">
        <w:rPr>
          <w:rFonts w:ascii="Arial" w:hAnsi="Arial" w:cs="Arial"/>
        </w:rPr>
        <w:t>describe</w:t>
      </w:r>
      <w:r w:rsidR="00242F7B">
        <w:rPr>
          <w:rFonts w:ascii="Arial" w:hAnsi="Arial" w:cs="Arial"/>
        </w:rPr>
        <w:t>d</w:t>
      </w:r>
      <w:r w:rsidRPr="004F44B1">
        <w:rPr>
          <w:rFonts w:ascii="Arial" w:hAnsi="Arial" w:cs="Arial"/>
        </w:rPr>
        <w:t xml:space="preserve"> how they tailored care </w:t>
      </w:r>
      <w:r w:rsidR="00A138CA">
        <w:rPr>
          <w:rFonts w:ascii="Arial" w:hAnsi="Arial" w:cs="Arial"/>
        </w:rPr>
        <w:t>to meet their needs</w:t>
      </w:r>
      <w:r w:rsidRPr="004F44B1">
        <w:rPr>
          <w:rFonts w:ascii="Arial" w:hAnsi="Arial" w:cs="Arial"/>
        </w:rPr>
        <w:t>. Care documentation re</w:t>
      </w:r>
      <w:r w:rsidR="00681EF0" w:rsidRPr="004F44B1">
        <w:rPr>
          <w:rFonts w:ascii="Arial" w:hAnsi="Arial" w:cs="Arial"/>
        </w:rPr>
        <w:t>cord</w:t>
      </w:r>
      <w:r w:rsidR="00A138CA">
        <w:rPr>
          <w:rFonts w:ascii="Arial" w:hAnsi="Arial" w:cs="Arial"/>
        </w:rPr>
        <w:t>ed</w:t>
      </w:r>
      <w:r w:rsidR="00681EF0" w:rsidRPr="004F44B1">
        <w:rPr>
          <w:rFonts w:ascii="Arial" w:hAnsi="Arial" w:cs="Arial"/>
        </w:rPr>
        <w:t xml:space="preserve"> </w:t>
      </w:r>
      <w:r w:rsidR="00A138CA">
        <w:rPr>
          <w:rFonts w:ascii="Arial" w:hAnsi="Arial" w:cs="Arial"/>
        </w:rPr>
        <w:t xml:space="preserve">care strategies influenced by </w:t>
      </w:r>
      <w:r w:rsidR="00681EF0" w:rsidRPr="004F44B1">
        <w:rPr>
          <w:rFonts w:ascii="Arial" w:hAnsi="Arial" w:cs="Arial"/>
        </w:rPr>
        <w:t>consumers</w:t>
      </w:r>
      <w:r w:rsidR="000743B5">
        <w:rPr>
          <w:rFonts w:ascii="Arial" w:hAnsi="Arial" w:cs="Arial"/>
        </w:rPr>
        <w:t>'</w:t>
      </w:r>
      <w:r w:rsidRPr="004F44B1">
        <w:rPr>
          <w:rFonts w:ascii="Arial" w:hAnsi="Arial" w:cs="Arial"/>
        </w:rPr>
        <w:t xml:space="preserve"> cultural preferences.</w:t>
      </w:r>
    </w:p>
    <w:p w14:paraId="5D663D1D" w14:textId="438C4A70" w:rsidR="00384E2E" w:rsidRPr="005E3E83" w:rsidRDefault="00384E2E" w:rsidP="00A74C70">
      <w:pPr>
        <w:rPr>
          <w:rFonts w:ascii="Arial" w:hAnsi="Arial" w:cs="Arial"/>
        </w:rPr>
      </w:pPr>
      <w:r w:rsidRPr="005E3E83">
        <w:rPr>
          <w:rFonts w:ascii="Arial" w:hAnsi="Arial" w:cs="Arial"/>
        </w:rPr>
        <w:t>Consumers and representatives stated consumers oversee the delivery of their care and services</w:t>
      </w:r>
      <w:r w:rsidR="00E85D8A" w:rsidRPr="005E3E83">
        <w:rPr>
          <w:rFonts w:ascii="Arial" w:hAnsi="Arial" w:cs="Arial"/>
        </w:rPr>
        <w:t xml:space="preserve"> and they were </w:t>
      </w:r>
      <w:r w:rsidRPr="005E3E83">
        <w:rPr>
          <w:rFonts w:ascii="Arial" w:hAnsi="Arial" w:cs="Arial"/>
        </w:rPr>
        <w:t xml:space="preserve">included in all decision-making processes. </w:t>
      </w:r>
      <w:r w:rsidR="00FB0963" w:rsidRPr="005E3E83">
        <w:rPr>
          <w:rFonts w:ascii="Arial" w:hAnsi="Arial" w:cs="Arial"/>
        </w:rPr>
        <w:t xml:space="preserve">Staff described </w:t>
      </w:r>
      <w:r w:rsidR="00A138CA">
        <w:rPr>
          <w:rFonts w:ascii="Arial" w:hAnsi="Arial" w:cs="Arial"/>
        </w:rPr>
        <w:t xml:space="preserve">consumers </w:t>
      </w:r>
      <w:r w:rsidR="00FB0963" w:rsidRPr="005E3E83">
        <w:rPr>
          <w:rFonts w:ascii="Arial" w:hAnsi="Arial" w:cs="Arial"/>
        </w:rPr>
        <w:t>choice and independence</w:t>
      </w:r>
      <w:r w:rsidR="00A138CA">
        <w:rPr>
          <w:rFonts w:ascii="Arial" w:hAnsi="Arial" w:cs="Arial"/>
        </w:rPr>
        <w:t xml:space="preserve"> is supported through varied t</w:t>
      </w:r>
      <w:r w:rsidR="00FB0963" w:rsidRPr="005E3E83">
        <w:rPr>
          <w:rFonts w:ascii="Arial" w:hAnsi="Arial" w:cs="Arial"/>
        </w:rPr>
        <w:t>imes for getting out of bed and showering, choice of clothing</w:t>
      </w:r>
      <w:r w:rsidR="00A138CA">
        <w:rPr>
          <w:rFonts w:ascii="Arial" w:hAnsi="Arial" w:cs="Arial"/>
        </w:rPr>
        <w:t xml:space="preserve"> and meals</w:t>
      </w:r>
      <w:r w:rsidR="00FB0963" w:rsidRPr="005E3E83">
        <w:rPr>
          <w:rFonts w:ascii="Arial" w:hAnsi="Arial" w:cs="Arial"/>
        </w:rPr>
        <w:t xml:space="preserve">. </w:t>
      </w:r>
      <w:r w:rsidR="00E85D8A" w:rsidRPr="005E3E83">
        <w:rPr>
          <w:rFonts w:ascii="Arial" w:hAnsi="Arial" w:cs="Arial"/>
        </w:rPr>
        <w:t>Car</w:t>
      </w:r>
      <w:r w:rsidR="00FB0963" w:rsidRPr="005E3E83">
        <w:rPr>
          <w:rFonts w:ascii="Arial" w:hAnsi="Arial" w:cs="Arial"/>
        </w:rPr>
        <w:t>e</w:t>
      </w:r>
      <w:r w:rsidR="00E85D8A" w:rsidRPr="005E3E83">
        <w:rPr>
          <w:rFonts w:ascii="Arial" w:hAnsi="Arial" w:cs="Arial"/>
        </w:rPr>
        <w:t xml:space="preserve"> </w:t>
      </w:r>
      <w:r w:rsidR="00A74C70" w:rsidRPr="005E3E83">
        <w:rPr>
          <w:rFonts w:ascii="Arial" w:hAnsi="Arial" w:cs="Arial"/>
        </w:rPr>
        <w:t>d</w:t>
      </w:r>
      <w:r w:rsidRPr="005E3E83">
        <w:rPr>
          <w:rFonts w:ascii="Arial" w:hAnsi="Arial" w:cs="Arial"/>
        </w:rPr>
        <w:t>ocument</w:t>
      </w:r>
      <w:r w:rsidR="00A74C70" w:rsidRPr="005E3E83">
        <w:rPr>
          <w:rFonts w:ascii="Arial" w:hAnsi="Arial" w:cs="Arial"/>
        </w:rPr>
        <w:t xml:space="preserve">ation </w:t>
      </w:r>
      <w:r w:rsidR="00A138CA">
        <w:rPr>
          <w:rFonts w:ascii="Arial" w:hAnsi="Arial" w:cs="Arial"/>
        </w:rPr>
        <w:t>evidenced</w:t>
      </w:r>
      <w:r w:rsidR="00A74C70" w:rsidRPr="005E3E83">
        <w:rPr>
          <w:rFonts w:ascii="Arial" w:hAnsi="Arial" w:cs="Arial"/>
        </w:rPr>
        <w:t xml:space="preserve"> </w:t>
      </w:r>
      <w:r w:rsidRPr="005E3E83">
        <w:rPr>
          <w:rFonts w:ascii="Arial" w:hAnsi="Arial" w:cs="Arial"/>
        </w:rPr>
        <w:t>the service support</w:t>
      </w:r>
      <w:r w:rsidR="00A74C70" w:rsidRPr="005E3E83">
        <w:rPr>
          <w:rFonts w:ascii="Arial" w:hAnsi="Arial" w:cs="Arial"/>
        </w:rPr>
        <w:t>ed</w:t>
      </w:r>
      <w:r w:rsidRPr="005E3E83">
        <w:rPr>
          <w:rFonts w:ascii="Arial" w:hAnsi="Arial" w:cs="Arial"/>
        </w:rPr>
        <w:t xml:space="preserve"> consumer choices and preferences.</w:t>
      </w:r>
    </w:p>
    <w:p w14:paraId="440B7830" w14:textId="53728D57" w:rsidR="0032317A" w:rsidRDefault="0032317A" w:rsidP="0032317A">
      <w:pPr>
        <w:rPr>
          <w:rFonts w:ascii="Arial" w:hAnsi="Arial" w:cs="Arial"/>
        </w:rPr>
      </w:pPr>
      <w:r w:rsidRPr="005E3E83">
        <w:rPr>
          <w:rFonts w:ascii="Arial" w:hAnsi="Arial" w:cs="Arial"/>
        </w:rPr>
        <w:t xml:space="preserve">Staff said </w:t>
      </w:r>
      <w:r w:rsidR="00A138CA">
        <w:rPr>
          <w:rFonts w:ascii="Arial" w:hAnsi="Arial" w:cs="Arial"/>
        </w:rPr>
        <w:t>they supported and understood</w:t>
      </w:r>
      <w:r w:rsidRPr="005E3E83">
        <w:rPr>
          <w:rFonts w:ascii="Arial" w:hAnsi="Arial" w:cs="Arial"/>
        </w:rPr>
        <w:t xml:space="preserve"> consumers </w:t>
      </w:r>
      <w:r w:rsidR="00853EEE">
        <w:rPr>
          <w:rFonts w:ascii="Arial" w:hAnsi="Arial" w:cs="Arial"/>
        </w:rPr>
        <w:t xml:space="preserve">wanted </w:t>
      </w:r>
      <w:r w:rsidR="00006E07">
        <w:rPr>
          <w:rFonts w:ascii="Arial" w:hAnsi="Arial" w:cs="Arial"/>
        </w:rPr>
        <w:t xml:space="preserve">to </w:t>
      </w:r>
      <w:r w:rsidRPr="005E3E83">
        <w:rPr>
          <w:rFonts w:ascii="Arial" w:hAnsi="Arial" w:cs="Arial"/>
        </w:rPr>
        <w:t>take risks</w:t>
      </w:r>
      <w:r w:rsidR="00F823F5" w:rsidRPr="005E3E83">
        <w:rPr>
          <w:rFonts w:ascii="Arial" w:hAnsi="Arial" w:cs="Arial"/>
        </w:rPr>
        <w:t xml:space="preserve">, including eating foods </w:t>
      </w:r>
      <w:r w:rsidR="00A138CA">
        <w:rPr>
          <w:rFonts w:ascii="Arial" w:hAnsi="Arial" w:cs="Arial"/>
        </w:rPr>
        <w:t>that were unmodified</w:t>
      </w:r>
      <w:r w:rsidRPr="005E3E83">
        <w:rPr>
          <w:rFonts w:ascii="Arial" w:hAnsi="Arial" w:cs="Arial"/>
        </w:rPr>
        <w:t>.</w:t>
      </w:r>
      <w:r w:rsidR="00E73E19" w:rsidRPr="005E3E83">
        <w:rPr>
          <w:rFonts w:ascii="Arial" w:hAnsi="Arial" w:cs="Arial"/>
        </w:rPr>
        <w:t xml:space="preserve"> Consumers </w:t>
      </w:r>
      <w:r w:rsidR="0035291B">
        <w:rPr>
          <w:rFonts w:ascii="Arial" w:hAnsi="Arial" w:cs="Arial"/>
        </w:rPr>
        <w:t>stated</w:t>
      </w:r>
      <w:r w:rsidR="00E73E19" w:rsidRPr="00966101">
        <w:rPr>
          <w:rFonts w:ascii="Arial" w:hAnsi="Arial" w:cs="Arial"/>
        </w:rPr>
        <w:t xml:space="preserve"> </w:t>
      </w:r>
      <w:r w:rsidR="0044313C" w:rsidRPr="00966101">
        <w:rPr>
          <w:rFonts w:ascii="Arial" w:hAnsi="Arial" w:cs="Arial"/>
        </w:rPr>
        <w:t xml:space="preserve">they </w:t>
      </w:r>
      <w:r w:rsidR="0035291B">
        <w:rPr>
          <w:rFonts w:ascii="Arial" w:hAnsi="Arial" w:cs="Arial"/>
        </w:rPr>
        <w:t>could</w:t>
      </w:r>
      <w:r w:rsidR="0044313C" w:rsidRPr="00966101">
        <w:rPr>
          <w:rFonts w:ascii="Arial" w:hAnsi="Arial" w:cs="Arial"/>
        </w:rPr>
        <w:t xml:space="preserve"> make decisions about </w:t>
      </w:r>
      <w:r w:rsidR="00A138CA">
        <w:rPr>
          <w:rFonts w:ascii="Arial" w:hAnsi="Arial" w:cs="Arial"/>
        </w:rPr>
        <w:t>risk</w:t>
      </w:r>
      <w:r w:rsidR="00D21B4A">
        <w:rPr>
          <w:rFonts w:ascii="Arial" w:hAnsi="Arial" w:cs="Arial"/>
        </w:rPr>
        <w:t xml:space="preserve">, </w:t>
      </w:r>
      <w:r w:rsidR="00A138CA">
        <w:rPr>
          <w:rFonts w:ascii="Arial" w:hAnsi="Arial" w:cs="Arial"/>
        </w:rPr>
        <w:t xml:space="preserve">and </w:t>
      </w:r>
      <w:r w:rsidR="0044313C" w:rsidRPr="00966101">
        <w:rPr>
          <w:rFonts w:ascii="Arial" w:hAnsi="Arial" w:cs="Arial"/>
        </w:rPr>
        <w:t xml:space="preserve">were </w:t>
      </w:r>
      <w:r w:rsidR="0071755B" w:rsidRPr="00966101">
        <w:rPr>
          <w:rFonts w:ascii="Arial" w:hAnsi="Arial" w:cs="Arial"/>
        </w:rPr>
        <w:lastRenderedPageBreak/>
        <w:t>advised about the potential consequence</w:t>
      </w:r>
      <w:r w:rsidR="00A138CA">
        <w:rPr>
          <w:rFonts w:ascii="Arial" w:hAnsi="Arial" w:cs="Arial"/>
        </w:rPr>
        <w:t>s</w:t>
      </w:r>
      <w:r w:rsidR="00E776ED" w:rsidRPr="00966101">
        <w:rPr>
          <w:rFonts w:ascii="Arial" w:hAnsi="Arial" w:cs="Arial"/>
        </w:rPr>
        <w:t>.</w:t>
      </w:r>
      <w:r w:rsidRPr="00966101">
        <w:rPr>
          <w:rFonts w:ascii="Arial" w:hAnsi="Arial" w:cs="Arial"/>
        </w:rPr>
        <w:t xml:space="preserve"> Care documentation</w:t>
      </w:r>
      <w:r w:rsidRPr="005E3E83">
        <w:rPr>
          <w:rFonts w:ascii="Arial" w:hAnsi="Arial" w:cs="Arial"/>
        </w:rPr>
        <w:t xml:space="preserve"> identified risk assessments, </w:t>
      </w:r>
      <w:r w:rsidR="00A138CA">
        <w:rPr>
          <w:rFonts w:ascii="Arial" w:hAnsi="Arial" w:cs="Arial"/>
        </w:rPr>
        <w:t>minimisation strategies</w:t>
      </w:r>
      <w:r w:rsidR="00052871">
        <w:rPr>
          <w:rFonts w:ascii="Arial" w:hAnsi="Arial" w:cs="Arial"/>
        </w:rPr>
        <w:t xml:space="preserve"> and </w:t>
      </w:r>
      <w:r w:rsidR="00A138CA">
        <w:rPr>
          <w:rFonts w:ascii="Arial" w:hAnsi="Arial" w:cs="Arial"/>
        </w:rPr>
        <w:t>waivers</w:t>
      </w:r>
      <w:r w:rsidR="00052871">
        <w:rPr>
          <w:rFonts w:ascii="Arial" w:hAnsi="Arial" w:cs="Arial"/>
        </w:rPr>
        <w:t xml:space="preserve"> had been completed.</w:t>
      </w:r>
    </w:p>
    <w:p w14:paraId="1C07868D" w14:textId="26E63184" w:rsidR="00365F1E" w:rsidRDefault="00857C12" w:rsidP="00365F1E">
      <w:pPr>
        <w:rPr>
          <w:rFonts w:ascii="Arial" w:hAnsi="Arial" w:cs="Arial"/>
        </w:rPr>
      </w:pPr>
      <w:r w:rsidRPr="004462A9">
        <w:rPr>
          <w:rFonts w:ascii="Arial" w:hAnsi="Arial" w:cs="Arial"/>
        </w:rPr>
        <w:t xml:space="preserve">Consumers said they were involved in </w:t>
      </w:r>
      <w:r w:rsidR="00B21C19">
        <w:rPr>
          <w:rFonts w:ascii="Arial" w:hAnsi="Arial" w:cs="Arial"/>
        </w:rPr>
        <w:t xml:space="preserve">care planning </w:t>
      </w:r>
      <w:r w:rsidRPr="004462A9">
        <w:rPr>
          <w:rFonts w:ascii="Arial" w:hAnsi="Arial" w:cs="Arial"/>
        </w:rPr>
        <w:t xml:space="preserve">meetings and were encouraged to ask questions. Staff described </w:t>
      </w:r>
      <w:bookmarkStart w:id="1" w:name="_Int_yWwwASZF"/>
      <w:r w:rsidR="00052871">
        <w:rPr>
          <w:rFonts w:ascii="Arial" w:hAnsi="Arial" w:cs="Arial"/>
        </w:rPr>
        <w:t>various</w:t>
      </w:r>
      <w:r w:rsidRPr="004462A9">
        <w:rPr>
          <w:rFonts w:ascii="Arial" w:hAnsi="Arial" w:cs="Arial"/>
        </w:rPr>
        <w:t xml:space="preserve"> ways</w:t>
      </w:r>
      <w:bookmarkEnd w:id="1"/>
      <w:r w:rsidRPr="004462A9">
        <w:rPr>
          <w:rFonts w:ascii="Arial" w:hAnsi="Arial" w:cs="Arial"/>
        </w:rPr>
        <w:t xml:space="preserve"> information was communicated to make sure it </w:t>
      </w:r>
      <w:r w:rsidR="00ED044E" w:rsidRPr="004462A9">
        <w:rPr>
          <w:rFonts w:ascii="Arial" w:hAnsi="Arial" w:cs="Arial"/>
        </w:rPr>
        <w:t>wa</w:t>
      </w:r>
      <w:r w:rsidRPr="004462A9">
        <w:rPr>
          <w:rFonts w:ascii="Arial" w:hAnsi="Arial" w:cs="Arial"/>
        </w:rPr>
        <w:t xml:space="preserve">s easy to understand and accessible to consumers, including </w:t>
      </w:r>
      <w:r w:rsidR="00052871">
        <w:rPr>
          <w:rFonts w:ascii="Arial" w:hAnsi="Arial" w:cs="Arial"/>
        </w:rPr>
        <w:t>for</w:t>
      </w:r>
      <w:r w:rsidRPr="004462A9">
        <w:rPr>
          <w:rFonts w:ascii="Arial" w:hAnsi="Arial" w:cs="Arial"/>
        </w:rPr>
        <w:t xml:space="preserve"> consumers with poor cognition or </w:t>
      </w:r>
      <w:r w:rsidR="00052871">
        <w:rPr>
          <w:rFonts w:ascii="Arial" w:hAnsi="Arial" w:cs="Arial"/>
        </w:rPr>
        <w:t>sensory deficits</w:t>
      </w:r>
      <w:r w:rsidR="00151942" w:rsidRPr="004462A9">
        <w:rPr>
          <w:rFonts w:ascii="Arial" w:hAnsi="Arial" w:cs="Arial"/>
        </w:rPr>
        <w:t xml:space="preserve">. </w:t>
      </w:r>
      <w:r w:rsidR="004348ED" w:rsidRPr="004462A9">
        <w:rPr>
          <w:rFonts w:ascii="Arial" w:hAnsi="Arial" w:cs="Arial"/>
        </w:rPr>
        <w:t>Accurate</w:t>
      </w:r>
      <w:r w:rsidR="00052871">
        <w:rPr>
          <w:rFonts w:ascii="Arial" w:hAnsi="Arial" w:cs="Arial"/>
        </w:rPr>
        <w:t xml:space="preserve"> and </w:t>
      </w:r>
      <w:r w:rsidR="004348ED" w:rsidRPr="004462A9">
        <w:rPr>
          <w:rFonts w:ascii="Arial" w:hAnsi="Arial" w:cs="Arial"/>
        </w:rPr>
        <w:t>timely</w:t>
      </w:r>
      <w:r w:rsidR="00052871">
        <w:rPr>
          <w:rFonts w:ascii="Arial" w:hAnsi="Arial" w:cs="Arial"/>
        </w:rPr>
        <w:t xml:space="preserve"> </w:t>
      </w:r>
      <w:r w:rsidR="004348ED" w:rsidRPr="004462A9">
        <w:rPr>
          <w:rFonts w:ascii="Arial" w:hAnsi="Arial" w:cs="Arial"/>
        </w:rPr>
        <w:t>communication of information was evidence</w:t>
      </w:r>
      <w:r w:rsidR="004462A9" w:rsidRPr="004462A9">
        <w:rPr>
          <w:rFonts w:ascii="Arial" w:hAnsi="Arial" w:cs="Arial"/>
        </w:rPr>
        <w:t>d</w:t>
      </w:r>
      <w:r w:rsidR="004348ED" w:rsidRPr="004462A9">
        <w:rPr>
          <w:rFonts w:ascii="Arial" w:hAnsi="Arial" w:cs="Arial"/>
        </w:rPr>
        <w:t>.</w:t>
      </w:r>
    </w:p>
    <w:p w14:paraId="16C27C05" w14:textId="15062020" w:rsidR="001A5684" w:rsidRPr="00712752" w:rsidRDefault="00B60EAA" w:rsidP="004072B7">
      <w:r w:rsidRPr="00581FB2">
        <w:rPr>
          <w:rFonts w:ascii="Arial" w:hAnsi="Arial" w:cs="Arial"/>
        </w:rPr>
        <w:t xml:space="preserve">Consumers and representatives confirmed </w:t>
      </w:r>
      <w:r w:rsidR="00B229E1">
        <w:rPr>
          <w:rFonts w:ascii="Arial" w:hAnsi="Arial" w:cs="Arial"/>
        </w:rPr>
        <w:t>consumers</w:t>
      </w:r>
      <w:r w:rsidRPr="00581FB2">
        <w:rPr>
          <w:rFonts w:ascii="Arial" w:hAnsi="Arial" w:cs="Arial"/>
        </w:rPr>
        <w:t xml:space="preserve"> privacy was respected. Staff described practical ways in which </w:t>
      </w:r>
      <w:r w:rsidR="00052871">
        <w:rPr>
          <w:rFonts w:ascii="Arial" w:hAnsi="Arial" w:cs="Arial"/>
        </w:rPr>
        <w:t xml:space="preserve">to maintain confidentiality and </w:t>
      </w:r>
      <w:r w:rsidRPr="00581FB2">
        <w:rPr>
          <w:rFonts w:ascii="Arial" w:hAnsi="Arial" w:cs="Arial"/>
        </w:rPr>
        <w:t xml:space="preserve">respect the personal privacy of consumers, and </w:t>
      </w:r>
      <w:r w:rsidR="00365F1E" w:rsidRPr="00581FB2">
        <w:rPr>
          <w:rFonts w:ascii="Arial" w:hAnsi="Arial" w:cs="Arial"/>
        </w:rPr>
        <w:t xml:space="preserve">were observed </w:t>
      </w:r>
      <w:r w:rsidR="00895CBB">
        <w:rPr>
          <w:rFonts w:ascii="Arial" w:hAnsi="Arial" w:cs="Arial"/>
        </w:rPr>
        <w:t>knocking</w:t>
      </w:r>
      <w:r w:rsidR="00365F1E" w:rsidRPr="00581FB2">
        <w:rPr>
          <w:rFonts w:ascii="Arial" w:hAnsi="Arial" w:cs="Arial"/>
        </w:rPr>
        <w:t xml:space="preserve"> on consumers’ doors, waiting for a response </w:t>
      </w:r>
      <w:r w:rsidR="00895CBB">
        <w:rPr>
          <w:rFonts w:ascii="Arial" w:hAnsi="Arial" w:cs="Arial"/>
        </w:rPr>
        <w:t>before</w:t>
      </w:r>
      <w:r w:rsidR="00365F1E" w:rsidRPr="00581FB2">
        <w:rPr>
          <w:rFonts w:ascii="Arial" w:hAnsi="Arial" w:cs="Arial"/>
        </w:rPr>
        <w:t xml:space="preserve"> entering rooms, ensur</w:t>
      </w:r>
      <w:r w:rsidR="00895CBB">
        <w:rPr>
          <w:rFonts w:ascii="Arial" w:hAnsi="Arial" w:cs="Arial"/>
        </w:rPr>
        <w:t>ing</w:t>
      </w:r>
      <w:r w:rsidR="00365F1E" w:rsidRPr="00581FB2">
        <w:rPr>
          <w:rFonts w:ascii="Arial" w:hAnsi="Arial" w:cs="Arial"/>
        </w:rPr>
        <w:t xml:space="preserve"> doors were closed properly</w:t>
      </w:r>
      <w:r w:rsidR="00895CBB">
        <w:rPr>
          <w:rFonts w:ascii="Arial" w:hAnsi="Arial" w:cs="Arial"/>
        </w:rPr>
        <w:t>,</w:t>
      </w:r>
      <w:r w:rsidR="00365F1E" w:rsidRPr="00581FB2">
        <w:rPr>
          <w:rFonts w:ascii="Arial" w:hAnsi="Arial" w:cs="Arial"/>
        </w:rPr>
        <w:t xml:space="preserve"> and discretely attend</w:t>
      </w:r>
      <w:r w:rsidR="0021771E">
        <w:rPr>
          <w:rFonts w:ascii="Arial" w:hAnsi="Arial" w:cs="Arial"/>
        </w:rPr>
        <w:t>ing</w:t>
      </w:r>
      <w:r w:rsidR="00365F1E" w:rsidRPr="00581FB2">
        <w:rPr>
          <w:rFonts w:ascii="Arial" w:hAnsi="Arial" w:cs="Arial"/>
        </w:rPr>
        <w:t xml:space="preserve"> to consumers when in communal areas.</w:t>
      </w:r>
      <w:r w:rsidR="001A5684"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25B20599"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25D52" w:rsidRPr="00996FAF" w14:paraId="4E391742"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98D8158"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04A7E0BE" w14:textId="77777777" w:rsidR="00425D52" w:rsidRPr="00996FAF" w:rsidRDefault="00425D52"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37658F59" w14:textId="468910B9" w:rsidR="00425D52" w:rsidRPr="00996FAF" w:rsidRDefault="00CB4064"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68508687"/>
                <w:placeholder>
                  <w:docPart w:val="71B4CAC3111940B79E9A2522D34D71C4"/>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r w:rsidR="00425D52" w:rsidRPr="00996FAF" w14:paraId="77C0B5B0"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F3E1537"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0BC0E1CF" w14:textId="77777777" w:rsidR="00425D52" w:rsidRPr="00996FAF" w:rsidRDefault="00425D52" w:rsidP="00425D5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01A37B60" w14:textId="27D5B71B" w:rsidR="00425D52" w:rsidRPr="00996FAF" w:rsidRDefault="00CB4064" w:rsidP="00425D5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43386275"/>
                <w:placeholder>
                  <w:docPart w:val="4567DC2DEF7544C1BAE0222A5A0B21B7"/>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r w:rsidR="00425D52" w:rsidRPr="00996FAF" w14:paraId="4535D3D1"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7071A66"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268C8B01" w14:textId="77777777" w:rsidR="00425D52" w:rsidRPr="00996FAF" w:rsidRDefault="00425D52"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425D52" w:rsidRPr="00996FAF" w:rsidRDefault="00425D52" w:rsidP="00425D52">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425D52" w:rsidRPr="00996FAF" w:rsidRDefault="00425D52" w:rsidP="00425D52">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2CA4B162" w14:textId="0BA60E75" w:rsidR="00425D52" w:rsidRPr="00996FAF" w:rsidRDefault="00CB4064"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40192905"/>
                <w:placeholder>
                  <w:docPart w:val="0516C6508B564DAEAF729F3ACED06CF2"/>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r w:rsidR="00425D52" w:rsidRPr="00996FAF" w14:paraId="0132660B"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D0BE340"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0C19DE6D" w14:textId="77777777" w:rsidR="00425D52" w:rsidRPr="00996FAF" w:rsidRDefault="00425D52" w:rsidP="00425D5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5776BCB6" w14:textId="1F8FCEF1" w:rsidR="00425D52" w:rsidRPr="00996FAF" w:rsidRDefault="00CB4064" w:rsidP="00425D52">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93974659"/>
                <w:placeholder>
                  <w:docPart w:val="CF389B22C88540B99D0A17672BF6D7CF"/>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r w:rsidR="00425D52" w:rsidRPr="00996FAF" w14:paraId="4B249CBF"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58151E5"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4D2F83E0" w14:textId="77777777" w:rsidR="00425D52" w:rsidRPr="00996FAF" w:rsidRDefault="00425D52"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32E30ADD" w14:textId="305649ED" w:rsidR="00425D52" w:rsidRPr="00996FAF" w:rsidRDefault="00CB4064"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17289532"/>
                <w:placeholder>
                  <w:docPart w:val="CE36E6EF3711463E8F41DE45A09EC95E"/>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bl>
    <w:p w14:paraId="569E2AC5" w14:textId="77777777" w:rsidR="00D87E7C" w:rsidRDefault="00D87E7C" w:rsidP="00D87E7C">
      <w:pPr>
        <w:pStyle w:val="Heading20"/>
      </w:pPr>
      <w:r w:rsidRPr="00996FAF">
        <w:t>Findings</w:t>
      </w:r>
    </w:p>
    <w:p w14:paraId="6995E49E" w14:textId="781080DA" w:rsidR="00035469" w:rsidRPr="00035469" w:rsidRDefault="003A3D1C" w:rsidP="00035469">
      <w:pPr>
        <w:rPr>
          <w:rFonts w:ascii="Arial" w:hAnsi="Arial" w:cs="Arial"/>
        </w:rPr>
      </w:pPr>
      <w:r w:rsidRPr="00AA30D8">
        <w:rPr>
          <w:rFonts w:ascii="Arial" w:hAnsi="Arial" w:cs="Arial"/>
        </w:rPr>
        <w:t>Consumers offered positive feedback about their involv</w:t>
      </w:r>
      <w:r w:rsidR="00052871">
        <w:rPr>
          <w:rFonts w:ascii="Arial" w:hAnsi="Arial" w:cs="Arial"/>
        </w:rPr>
        <w:t>ement</w:t>
      </w:r>
      <w:r w:rsidRPr="00AA30D8">
        <w:rPr>
          <w:rFonts w:ascii="Arial" w:hAnsi="Arial" w:cs="Arial"/>
        </w:rPr>
        <w:t xml:space="preserve"> in car</w:t>
      </w:r>
      <w:r w:rsidR="00052871">
        <w:rPr>
          <w:rFonts w:ascii="Arial" w:hAnsi="Arial" w:cs="Arial"/>
        </w:rPr>
        <w:t>e planning</w:t>
      </w:r>
      <w:r w:rsidR="00CE53D5" w:rsidRPr="00AA30D8">
        <w:rPr>
          <w:rFonts w:ascii="Arial" w:hAnsi="Arial" w:cs="Arial"/>
        </w:rPr>
        <w:t>.</w:t>
      </w:r>
      <w:r w:rsidRPr="00AA30D8">
        <w:rPr>
          <w:rFonts w:ascii="Arial" w:hAnsi="Arial" w:cs="Arial"/>
        </w:rPr>
        <w:t xml:space="preserve"> </w:t>
      </w:r>
      <w:r w:rsidR="00052871">
        <w:rPr>
          <w:rFonts w:ascii="Arial" w:hAnsi="Arial" w:cs="Arial"/>
          <w:color w:val="auto"/>
        </w:rPr>
        <w:t xml:space="preserve">Assessment and care planning, was guided by a schedule within the electronic </w:t>
      </w:r>
      <w:r w:rsidR="00523005" w:rsidRPr="00AA30D8">
        <w:rPr>
          <w:rFonts w:ascii="Arial" w:hAnsi="Arial" w:cs="Arial"/>
          <w:color w:val="auto"/>
        </w:rPr>
        <w:t xml:space="preserve">care </w:t>
      </w:r>
      <w:r w:rsidR="00052871">
        <w:rPr>
          <w:rFonts w:ascii="Arial" w:hAnsi="Arial" w:cs="Arial"/>
          <w:color w:val="auto"/>
        </w:rPr>
        <w:t>management</w:t>
      </w:r>
      <w:r w:rsidR="00523005" w:rsidRPr="00AA30D8">
        <w:rPr>
          <w:rFonts w:ascii="Arial" w:hAnsi="Arial" w:cs="Arial"/>
          <w:color w:val="auto"/>
        </w:rPr>
        <w:t xml:space="preserve"> system</w:t>
      </w:r>
      <w:r w:rsidR="00052871">
        <w:rPr>
          <w:rFonts w:ascii="Arial" w:hAnsi="Arial" w:cs="Arial"/>
          <w:color w:val="auto"/>
        </w:rPr>
        <w:t>.</w:t>
      </w:r>
      <w:r w:rsidR="00523005" w:rsidRPr="00AA30D8">
        <w:rPr>
          <w:rFonts w:ascii="Arial" w:hAnsi="Arial" w:cs="Arial"/>
          <w:color w:val="auto"/>
        </w:rPr>
        <w:t xml:space="preserve"> </w:t>
      </w:r>
      <w:r w:rsidRPr="00035469">
        <w:rPr>
          <w:rFonts w:ascii="Arial" w:hAnsi="Arial" w:cs="Arial"/>
        </w:rPr>
        <w:t xml:space="preserve">Staff demonstrated sound knowledge of </w:t>
      </w:r>
      <w:r w:rsidR="00035469" w:rsidRPr="00035469">
        <w:rPr>
          <w:rFonts w:ascii="Arial" w:hAnsi="Arial" w:cs="Arial"/>
        </w:rPr>
        <w:t>the assessment and planning process, including the identification and acknowledgement of key risks to consumers.</w:t>
      </w:r>
    </w:p>
    <w:p w14:paraId="4AE808C6" w14:textId="693555D4" w:rsidR="00F14702" w:rsidRPr="00035469" w:rsidRDefault="009D54B9" w:rsidP="00035469">
      <w:pPr>
        <w:rPr>
          <w:rFonts w:ascii="Arial" w:hAnsi="Arial" w:cs="Arial"/>
        </w:rPr>
      </w:pPr>
      <w:r w:rsidRPr="00035469">
        <w:rPr>
          <w:rFonts w:ascii="Arial" w:hAnsi="Arial" w:cs="Arial"/>
        </w:rPr>
        <w:t>Consumers and representatives said the service involve</w:t>
      </w:r>
      <w:r w:rsidR="00722A6B" w:rsidRPr="00035469">
        <w:rPr>
          <w:rFonts w:ascii="Arial" w:hAnsi="Arial" w:cs="Arial"/>
        </w:rPr>
        <w:t>d</w:t>
      </w:r>
      <w:r w:rsidRPr="00035469">
        <w:rPr>
          <w:rFonts w:ascii="Arial" w:hAnsi="Arial" w:cs="Arial"/>
        </w:rPr>
        <w:t xml:space="preserve"> them in the assessment of </w:t>
      </w:r>
      <w:r w:rsidR="00722A6B" w:rsidRPr="00035469">
        <w:rPr>
          <w:rFonts w:ascii="Arial" w:hAnsi="Arial" w:cs="Arial"/>
        </w:rPr>
        <w:t>consumers</w:t>
      </w:r>
      <w:r w:rsidR="00A02FF1" w:rsidRPr="00035469">
        <w:rPr>
          <w:rFonts w:ascii="Arial" w:hAnsi="Arial" w:cs="Arial"/>
        </w:rPr>
        <w:t>'</w:t>
      </w:r>
      <w:r w:rsidRPr="00035469">
        <w:rPr>
          <w:rFonts w:ascii="Arial" w:hAnsi="Arial" w:cs="Arial"/>
        </w:rPr>
        <w:t xml:space="preserve"> needs </w:t>
      </w:r>
      <w:r w:rsidR="00872E36" w:rsidRPr="00035469">
        <w:rPr>
          <w:rFonts w:ascii="Arial" w:hAnsi="Arial" w:cs="Arial"/>
        </w:rPr>
        <w:t xml:space="preserve">and </w:t>
      </w:r>
      <w:r w:rsidRPr="00035469">
        <w:rPr>
          <w:rFonts w:ascii="Arial" w:hAnsi="Arial" w:cs="Arial"/>
        </w:rPr>
        <w:t xml:space="preserve">the development </w:t>
      </w:r>
      <w:r w:rsidR="006A11D8" w:rsidRPr="00035469">
        <w:rPr>
          <w:rFonts w:ascii="Arial" w:hAnsi="Arial" w:cs="Arial"/>
        </w:rPr>
        <w:t xml:space="preserve">of </w:t>
      </w:r>
      <w:r w:rsidRPr="00035469">
        <w:rPr>
          <w:rFonts w:ascii="Arial" w:hAnsi="Arial" w:cs="Arial"/>
        </w:rPr>
        <w:t xml:space="preserve">care plans, </w:t>
      </w:r>
      <w:r w:rsidR="00052871">
        <w:rPr>
          <w:rFonts w:ascii="Arial" w:hAnsi="Arial" w:cs="Arial"/>
        </w:rPr>
        <w:t xml:space="preserve">including for </w:t>
      </w:r>
      <w:r w:rsidRPr="00035469">
        <w:rPr>
          <w:rFonts w:ascii="Arial" w:hAnsi="Arial" w:cs="Arial"/>
        </w:rPr>
        <w:t>advance care.</w:t>
      </w:r>
      <w:r w:rsidR="00722A6B" w:rsidRPr="00035469">
        <w:rPr>
          <w:rFonts w:ascii="Arial" w:hAnsi="Arial" w:cs="Arial"/>
        </w:rPr>
        <w:t xml:space="preserve"> Staff describe</w:t>
      </w:r>
      <w:r w:rsidR="007648D8" w:rsidRPr="00035469">
        <w:rPr>
          <w:rFonts w:ascii="Arial" w:hAnsi="Arial" w:cs="Arial"/>
        </w:rPr>
        <w:t>d</w:t>
      </w:r>
      <w:r w:rsidR="00722A6B" w:rsidRPr="00035469">
        <w:rPr>
          <w:rFonts w:ascii="Arial" w:hAnsi="Arial" w:cs="Arial"/>
        </w:rPr>
        <w:t xml:space="preserve"> how assessment </w:t>
      </w:r>
      <w:r w:rsidR="00052871">
        <w:rPr>
          <w:rFonts w:ascii="Arial" w:hAnsi="Arial" w:cs="Arial"/>
        </w:rPr>
        <w:t xml:space="preserve">informed </w:t>
      </w:r>
      <w:r w:rsidR="00722A6B" w:rsidRPr="00035469">
        <w:rPr>
          <w:rFonts w:ascii="Arial" w:hAnsi="Arial" w:cs="Arial"/>
        </w:rPr>
        <w:t xml:space="preserve">care plans to </w:t>
      </w:r>
      <w:r w:rsidR="00052871">
        <w:rPr>
          <w:rFonts w:ascii="Arial" w:hAnsi="Arial" w:cs="Arial"/>
        </w:rPr>
        <w:t xml:space="preserve">ensure </w:t>
      </w:r>
      <w:r w:rsidR="00722A6B" w:rsidRPr="00035469">
        <w:rPr>
          <w:rFonts w:ascii="Arial" w:hAnsi="Arial" w:cs="Arial"/>
        </w:rPr>
        <w:t>consumer’s needs, goals</w:t>
      </w:r>
      <w:r w:rsidR="00A02FF1" w:rsidRPr="00035469">
        <w:rPr>
          <w:rFonts w:ascii="Arial" w:hAnsi="Arial" w:cs="Arial"/>
        </w:rPr>
        <w:t>,</w:t>
      </w:r>
      <w:r w:rsidR="00722A6B" w:rsidRPr="00035469">
        <w:rPr>
          <w:rFonts w:ascii="Arial" w:hAnsi="Arial" w:cs="Arial"/>
        </w:rPr>
        <w:t xml:space="preserve"> and preferences </w:t>
      </w:r>
      <w:r w:rsidR="00052871">
        <w:rPr>
          <w:rFonts w:ascii="Arial" w:hAnsi="Arial" w:cs="Arial"/>
        </w:rPr>
        <w:t xml:space="preserve">were met. </w:t>
      </w:r>
      <w:r w:rsidR="007648D8" w:rsidRPr="00035469">
        <w:rPr>
          <w:rFonts w:ascii="Arial" w:hAnsi="Arial" w:cs="Arial"/>
        </w:rPr>
        <w:t>Care plan</w:t>
      </w:r>
      <w:r w:rsidR="00052871">
        <w:rPr>
          <w:rFonts w:ascii="Arial" w:hAnsi="Arial" w:cs="Arial"/>
        </w:rPr>
        <w:t xml:space="preserve">s </w:t>
      </w:r>
      <w:r w:rsidR="00722A6B" w:rsidRPr="00035469">
        <w:rPr>
          <w:rFonts w:ascii="Arial" w:hAnsi="Arial" w:cs="Arial"/>
        </w:rPr>
        <w:t>evidence</w:t>
      </w:r>
      <w:r w:rsidR="00052871">
        <w:rPr>
          <w:rFonts w:ascii="Arial" w:hAnsi="Arial" w:cs="Arial"/>
        </w:rPr>
        <w:t xml:space="preserve">d </w:t>
      </w:r>
      <w:r w:rsidR="00722A6B" w:rsidRPr="00035469">
        <w:rPr>
          <w:rFonts w:ascii="Arial" w:hAnsi="Arial" w:cs="Arial"/>
        </w:rPr>
        <w:t xml:space="preserve">tailored care and services plans </w:t>
      </w:r>
      <w:r w:rsidR="00283C2E" w:rsidRPr="00035469">
        <w:rPr>
          <w:rFonts w:ascii="Arial" w:hAnsi="Arial" w:cs="Arial"/>
        </w:rPr>
        <w:t>we</w:t>
      </w:r>
      <w:r w:rsidR="00722A6B" w:rsidRPr="00035469">
        <w:rPr>
          <w:rFonts w:ascii="Arial" w:hAnsi="Arial" w:cs="Arial"/>
        </w:rPr>
        <w:t xml:space="preserve">re developed with </w:t>
      </w:r>
      <w:r w:rsidR="0079525F">
        <w:rPr>
          <w:rFonts w:ascii="Arial" w:hAnsi="Arial" w:cs="Arial"/>
        </w:rPr>
        <w:t xml:space="preserve">based on </w:t>
      </w:r>
      <w:r w:rsidR="00132598" w:rsidRPr="00035469">
        <w:rPr>
          <w:rFonts w:ascii="Arial" w:hAnsi="Arial" w:cs="Arial"/>
        </w:rPr>
        <w:t xml:space="preserve">consumer </w:t>
      </w:r>
      <w:r w:rsidR="00722A6B" w:rsidRPr="00035469">
        <w:rPr>
          <w:rFonts w:ascii="Arial" w:hAnsi="Arial" w:cs="Arial"/>
        </w:rPr>
        <w:t>input.</w:t>
      </w:r>
    </w:p>
    <w:p w14:paraId="0575D45A" w14:textId="6182AF11" w:rsidR="002E4D60" w:rsidRPr="00766A98" w:rsidRDefault="00B365D2" w:rsidP="0036130C">
      <w:pPr>
        <w:pStyle w:val="NormalArial"/>
      </w:pPr>
      <w:r w:rsidRPr="00AA30D8">
        <w:t xml:space="preserve">Consumers and representatives advised they were </w:t>
      </w:r>
      <w:r w:rsidR="00037ECF">
        <w:t>partners</w:t>
      </w:r>
      <w:r w:rsidRPr="00AA30D8">
        <w:t xml:space="preserve"> in the development of </w:t>
      </w:r>
      <w:r w:rsidR="0079525F">
        <w:t>the consumer’s</w:t>
      </w:r>
      <w:r w:rsidR="00777A0A" w:rsidRPr="00AA30D8">
        <w:t xml:space="preserve"> care plan. S</w:t>
      </w:r>
      <w:r w:rsidR="00DA02F3" w:rsidRPr="00AA30D8">
        <w:t>taff describe</w:t>
      </w:r>
      <w:r w:rsidR="00777A0A" w:rsidRPr="00AA30D8">
        <w:t>d</w:t>
      </w:r>
      <w:r w:rsidR="00DA02F3" w:rsidRPr="00AA30D8">
        <w:t xml:space="preserve"> </w:t>
      </w:r>
      <w:r w:rsidR="00037ECF">
        <w:t>in</w:t>
      </w:r>
      <w:r w:rsidR="00D07E28">
        <w:t>cluding</w:t>
      </w:r>
      <w:r w:rsidR="00DA02F3" w:rsidRPr="00AA30D8">
        <w:t xml:space="preserve"> consumers and representatives </w:t>
      </w:r>
      <w:r w:rsidR="00D07E28">
        <w:t>in the</w:t>
      </w:r>
      <w:r w:rsidR="00DA02F3" w:rsidRPr="00AA30D8">
        <w:t xml:space="preserve"> assess</w:t>
      </w:r>
      <w:r w:rsidR="00D07E28">
        <w:t>ment</w:t>
      </w:r>
      <w:r w:rsidR="00DA02F3" w:rsidRPr="00AA30D8">
        <w:t>, plan</w:t>
      </w:r>
      <w:r w:rsidR="001253BF">
        <w:t>ning</w:t>
      </w:r>
      <w:r w:rsidR="00DA02F3" w:rsidRPr="00AA30D8">
        <w:t xml:space="preserve"> and review care and services</w:t>
      </w:r>
      <w:r w:rsidR="00BB7BD6" w:rsidRPr="00AA30D8">
        <w:t xml:space="preserve">. </w:t>
      </w:r>
      <w:r w:rsidR="00777A0A" w:rsidRPr="00AA30D8">
        <w:t>Care documentation</w:t>
      </w:r>
      <w:r w:rsidR="003D5432" w:rsidRPr="00AA30D8">
        <w:t xml:space="preserve"> reflected </w:t>
      </w:r>
      <w:r w:rsidR="00BB7BD6" w:rsidRPr="00AA30D8">
        <w:t>integrated and coordinated assessment and planning involving all relevant organisations, individuals and service providers.</w:t>
      </w:r>
    </w:p>
    <w:p w14:paraId="2725A541" w14:textId="6F86DBA3" w:rsidR="00B9247D" w:rsidRPr="003D425C" w:rsidRDefault="00FD46BA" w:rsidP="00B9247D">
      <w:pPr>
        <w:rPr>
          <w:rFonts w:ascii="Arial" w:hAnsi="Arial" w:cs="Arial"/>
        </w:rPr>
      </w:pPr>
      <w:r w:rsidRPr="003D425C">
        <w:rPr>
          <w:rFonts w:ascii="Arial" w:hAnsi="Arial" w:cs="Arial"/>
        </w:rPr>
        <w:t xml:space="preserve">Consumers and representatives </w:t>
      </w:r>
      <w:r w:rsidR="0079525F">
        <w:rPr>
          <w:rFonts w:ascii="Arial" w:hAnsi="Arial" w:cs="Arial"/>
        </w:rPr>
        <w:t>confirmed staff discuss the consumers care plan with them and how well it was working</w:t>
      </w:r>
      <w:r w:rsidRPr="003D425C">
        <w:rPr>
          <w:rFonts w:ascii="Arial" w:hAnsi="Arial" w:cs="Arial"/>
        </w:rPr>
        <w:t>.</w:t>
      </w:r>
      <w:r w:rsidR="008F40C3" w:rsidRPr="003D425C">
        <w:rPr>
          <w:rFonts w:ascii="Arial" w:hAnsi="Arial" w:cs="Arial"/>
        </w:rPr>
        <w:t xml:space="preserve"> Staff </w:t>
      </w:r>
      <w:r w:rsidR="0079525F">
        <w:rPr>
          <w:rFonts w:ascii="Arial" w:hAnsi="Arial" w:cs="Arial"/>
        </w:rPr>
        <w:t>advised and</w:t>
      </w:r>
      <w:r w:rsidR="008F40C3" w:rsidRPr="003D425C">
        <w:rPr>
          <w:rFonts w:ascii="Arial" w:hAnsi="Arial" w:cs="Arial"/>
        </w:rPr>
        <w:t xml:space="preserve"> consumers</w:t>
      </w:r>
      <w:r w:rsidR="0079525F">
        <w:rPr>
          <w:rFonts w:ascii="Arial" w:hAnsi="Arial" w:cs="Arial"/>
        </w:rPr>
        <w:t>/</w:t>
      </w:r>
      <w:r w:rsidR="008F40C3" w:rsidRPr="003D425C">
        <w:rPr>
          <w:rFonts w:ascii="Arial" w:hAnsi="Arial" w:cs="Arial"/>
        </w:rPr>
        <w:t xml:space="preserve">representatives </w:t>
      </w:r>
      <w:r w:rsidR="0079525F">
        <w:rPr>
          <w:rFonts w:ascii="Arial" w:hAnsi="Arial" w:cs="Arial"/>
        </w:rPr>
        <w:t xml:space="preserve">confirmed they </w:t>
      </w:r>
      <w:r w:rsidR="008F40C3" w:rsidRPr="003D425C">
        <w:rPr>
          <w:rFonts w:ascii="Arial" w:hAnsi="Arial" w:cs="Arial"/>
        </w:rPr>
        <w:t xml:space="preserve">were offered a copy of </w:t>
      </w:r>
      <w:r w:rsidR="0079525F">
        <w:rPr>
          <w:rFonts w:ascii="Arial" w:hAnsi="Arial" w:cs="Arial"/>
        </w:rPr>
        <w:t>the care</w:t>
      </w:r>
      <w:r w:rsidR="008F40C3" w:rsidRPr="003D425C">
        <w:rPr>
          <w:rFonts w:ascii="Arial" w:hAnsi="Arial" w:cs="Arial"/>
        </w:rPr>
        <w:t xml:space="preserve"> plan</w:t>
      </w:r>
      <w:r w:rsidR="0079525F">
        <w:rPr>
          <w:rFonts w:ascii="Arial" w:hAnsi="Arial" w:cs="Arial"/>
        </w:rPr>
        <w:t xml:space="preserve"> during case conferences.</w:t>
      </w:r>
      <w:r w:rsidR="008F40C3" w:rsidRPr="003D425C">
        <w:rPr>
          <w:rFonts w:ascii="Arial" w:hAnsi="Arial" w:cs="Arial"/>
        </w:rPr>
        <w:t xml:space="preserve"> </w:t>
      </w:r>
      <w:r w:rsidR="00B9247D" w:rsidRPr="003D425C">
        <w:rPr>
          <w:rFonts w:ascii="Arial" w:hAnsi="Arial" w:cs="Arial"/>
        </w:rPr>
        <w:t xml:space="preserve">Care documentation </w:t>
      </w:r>
      <w:r w:rsidR="00204F1C">
        <w:rPr>
          <w:rFonts w:ascii="Arial" w:hAnsi="Arial" w:cs="Arial"/>
        </w:rPr>
        <w:t xml:space="preserve">evidenced </w:t>
      </w:r>
      <w:r w:rsidR="00B9247D" w:rsidRPr="003D425C">
        <w:rPr>
          <w:rFonts w:ascii="Arial" w:hAnsi="Arial" w:cs="Arial"/>
        </w:rPr>
        <w:lastRenderedPageBreak/>
        <w:t xml:space="preserve">outcomes of assessment and care planning </w:t>
      </w:r>
      <w:r w:rsidR="00FF2859" w:rsidRPr="003D425C">
        <w:rPr>
          <w:rFonts w:ascii="Arial" w:hAnsi="Arial" w:cs="Arial"/>
        </w:rPr>
        <w:t>we</w:t>
      </w:r>
      <w:r w:rsidR="00B9247D" w:rsidRPr="003D425C">
        <w:rPr>
          <w:rFonts w:ascii="Arial" w:hAnsi="Arial" w:cs="Arial"/>
        </w:rPr>
        <w:t xml:space="preserve">re communicated </w:t>
      </w:r>
      <w:r w:rsidR="0079525F">
        <w:rPr>
          <w:rFonts w:ascii="Arial" w:hAnsi="Arial" w:cs="Arial"/>
        </w:rPr>
        <w:t>in language and a format which was easy to understand</w:t>
      </w:r>
      <w:r w:rsidR="00B9247D" w:rsidRPr="003D425C">
        <w:rPr>
          <w:rFonts w:ascii="Arial" w:hAnsi="Arial" w:cs="Arial"/>
        </w:rPr>
        <w:t>.</w:t>
      </w:r>
    </w:p>
    <w:p w14:paraId="37825CA1" w14:textId="1F285672" w:rsidR="00D9691B" w:rsidRDefault="0079525F" w:rsidP="00D9691B">
      <w:pPr>
        <w:pStyle w:val="NormalArial"/>
      </w:pPr>
      <w:r>
        <w:t xml:space="preserve">Staff advised care plans reviews were scheduled and occurred </w:t>
      </w:r>
      <w:r w:rsidRPr="12DDF544">
        <w:t xml:space="preserve">every </w:t>
      </w:r>
      <w:r>
        <w:t xml:space="preserve">3 </w:t>
      </w:r>
      <w:r w:rsidRPr="12DDF544">
        <w:t>months and annually at a case conference or when there is a change in the consumer</w:t>
      </w:r>
      <w:r>
        <w:t>’</w:t>
      </w:r>
      <w:r w:rsidRPr="12DDF544">
        <w:t>s care needs</w:t>
      </w:r>
      <w:r>
        <w:t xml:space="preserve">. Care documentation </w:t>
      </w:r>
      <w:r w:rsidR="00A079C3">
        <w:t>evidenced, review following falls occurred with regular review and case conferencing had been completed as scheduled.</w:t>
      </w:r>
      <w:r w:rsidR="00D9691B">
        <w:br w:type="page"/>
      </w:r>
    </w:p>
    <w:p w14:paraId="621C3552" w14:textId="03B5D02D"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26165ADA" w14:textId="77777777" w:rsidTr="00425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25D52" w:rsidRPr="00996FAF" w14:paraId="54C0766D"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4A34875D" w14:textId="77777777" w:rsidR="00425D52" w:rsidRPr="00996FAF" w:rsidRDefault="00425D52"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425D52" w:rsidRPr="00996FAF" w:rsidRDefault="00425D52" w:rsidP="00425D52">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425D52" w:rsidRPr="00996FAF" w:rsidRDefault="00425D52" w:rsidP="00425D52">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425D52" w:rsidRPr="00996FAF" w:rsidRDefault="00425D52" w:rsidP="00425D52">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303AA45E" w14:textId="54E21D22" w:rsidR="00425D52" w:rsidRPr="00996FAF" w:rsidRDefault="00CB4064"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336137"/>
                <w:placeholder>
                  <w:docPart w:val="B1C5B23E126B450396B19D53044E0E75"/>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r w:rsidR="00425D52" w:rsidRPr="00996FAF" w14:paraId="4D029589"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7568194E" w14:textId="77777777" w:rsidR="00425D52" w:rsidRPr="00996FAF" w:rsidRDefault="00425D52" w:rsidP="00425D5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359FC2D7" w14:textId="3842EFB1" w:rsidR="00425D52" w:rsidRPr="00996FAF" w:rsidRDefault="00CB4064" w:rsidP="00425D5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83729114"/>
                <w:placeholder>
                  <w:docPart w:val="2635F96DFF0B4516BDD41CCE131332AB"/>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r w:rsidR="00425D52" w:rsidRPr="00996FAF" w14:paraId="7D657C71"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425D52" w:rsidRPr="00996FAF" w:rsidRDefault="00425D52" w:rsidP="00425D52">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74E909E2" w14:textId="77777777" w:rsidR="00425D52" w:rsidRPr="00996FAF" w:rsidRDefault="00425D52" w:rsidP="00425D52">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2B2D215B" w14:textId="53BD372E" w:rsidR="00425D52" w:rsidRPr="00996FAF" w:rsidRDefault="00CB4064"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86352825"/>
                <w:placeholder>
                  <w:docPart w:val="486CA4842CFF49EB82284E9B49FB7EA8"/>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r w:rsidR="00425D52" w:rsidRPr="00996FAF" w14:paraId="7554F804"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4B7420BE" w14:textId="77777777" w:rsidR="00425D52" w:rsidRPr="00996FAF" w:rsidRDefault="00425D52" w:rsidP="00425D5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4118F3FD" w14:textId="6734A97F" w:rsidR="00425D52" w:rsidRPr="00996FAF" w:rsidRDefault="00CB4064" w:rsidP="00425D52">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8879816"/>
                <w:placeholder>
                  <w:docPart w:val="AC7B377B09BE40F2A7AF418D1E3F72E4"/>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r w:rsidR="00425D52" w:rsidRPr="00996FAF" w14:paraId="6103033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530654F5" w14:textId="77777777" w:rsidR="00425D52" w:rsidRPr="00996FAF" w:rsidRDefault="00425D52"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34F61EA9" w14:textId="2BB08ED1" w:rsidR="00425D52" w:rsidRPr="00996FAF" w:rsidRDefault="00CB4064"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44531363"/>
                <w:placeholder>
                  <w:docPart w:val="7574487C54B84B86A2FA03F2997CE7BC"/>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r w:rsidR="00425D52" w:rsidRPr="00996FAF" w14:paraId="2BA01DB8"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1D596E62" w14:textId="77777777" w:rsidR="00425D52" w:rsidRPr="00996FAF" w:rsidRDefault="00425D52" w:rsidP="00425D5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0AEC7062" w14:textId="08E2BD66" w:rsidR="00425D52" w:rsidRPr="00996FAF" w:rsidRDefault="00CB4064" w:rsidP="00425D5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64963888"/>
                <w:placeholder>
                  <w:docPart w:val="A45DCAB103D34CAC876E579954FE2D92"/>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r w:rsidR="00425D52" w:rsidRPr="00996FAF" w14:paraId="1CDBBB2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0F94080E" w14:textId="77777777" w:rsidR="00425D52" w:rsidRPr="00996FAF" w:rsidRDefault="00425D52"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425D52" w:rsidRPr="00996FAF" w:rsidRDefault="00425D52" w:rsidP="00425D52">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425D52" w:rsidRPr="00996FAF" w:rsidRDefault="00425D52" w:rsidP="00425D52">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02E16B3D" w14:textId="57504C1E" w:rsidR="00425D52" w:rsidRPr="00996FAF" w:rsidRDefault="00CB4064"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18838378"/>
                <w:placeholder>
                  <w:docPart w:val="AACE297AEBEB457386ED1CFF19490BDD"/>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bl>
    <w:p w14:paraId="34A6D521" w14:textId="77777777" w:rsidR="00D87E7C" w:rsidRDefault="00D87E7C" w:rsidP="00D87E7C">
      <w:pPr>
        <w:pStyle w:val="Heading20"/>
      </w:pPr>
      <w:r w:rsidRPr="00996FAF">
        <w:t>Findings</w:t>
      </w:r>
    </w:p>
    <w:p w14:paraId="6C629CFA" w14:textId="2F0FB21D" w:rsidR="000C03CF" w:rsidRPr="00D03A88" w:rsidRDefault="00A079C3" w:rsidP="002D72B8">
      <w:pPr>
        <w:pStyle w:val="NormalArial"/>
      </w:pPr>
      <w:r>
        <w:t>C</w:t>
      </w:r>
      <w:r w:rsidRPr="009455AA">
        <w:t>onsumers said the</w:t>
      </w:r>
      <w:r>
        <w:t xml:space="preserve"> </w:t>
      </w:r>
      <w:r w:rsidRPr="009455AA">
        <w:t xml:space="preserve">care </w:t>
      </w:r>
      <w:r>
        <w:t xml:space="preserve">provided </w:t>
      </w:r>
      <w:r w:rsidRPr="009455AA">
        <w:t xml:space="preserve">meets their needs and optimises their health and well-being. Staff demonstrated </w:t>
      </w:r>
      <w:r>
        <w:t xml:space="preserve">knowledge </w:t>
      </w:r>
      <w:r w:rsidRPr="009455AA">
        <w:t>of</w:t>
      </w:r>
      <w:r w:rsidR="00487467">
        <w:t>,</w:t>
      </w:r>
      <w:r w:rsidRPr="009455AA">
        <w:t xml:space="preserve"> the personal and clinical needs</w:t>
      </w:r>
      <w:r w:rsidR="00487467">
        <w:t>,</w:t>
      </w:r>
      <w:r w:rsidRPr="009455AA">
        <w:t xml:space="preserve"> of </w:t>
      </w:r>
      <w:r>
        <w:t xml:space="preserve">individual </w:t>
      </w:r>
      <w:r w:rsidRPr="009455AA">
        <w:t>consumers</w:t>
      </w:r>
      <w:r>
        <w:t xml:space="preserve"> including </w:t>
      </w:r>
      <w:r w:rsidR="00891846">
        <w:t xml:space="preserve">how </w:t>
      </w:r>
      <w:r>
        <w:t>to maintain their skin integrity</w:t>
      </w:r>
      <w:r w:rsidR="00487467">
        <w:t xml:space="preserve"> and manage pain</w:t>
      </w:r>
      <w:r w:rsidRPr="009455AA">
        <w:t xml:space="preserve">. Care </w:t>
      </w:r>
      <w:r>
        <w:t>documentation supported</w:t>
      </w:r>
      <w:r w:rsidR="00487467">
        <w:t xml:space="preserve"> the delivery of tailored care and</w:t>
      </w:r>
      <w:r>
        <w:t xml:space="preserve"> </w:t>
      </w:r>
      <w:r w:rsidR="00487467">
        <w:t>restrictive practices were implemented following best practice guidelines</w:t>
      </w:r>
      <w:r w:rsidR="00891846">
        <w:t>.</w:t>
      </w:r>
    </w:p>
    <w:p w14:paraId="52E4043E" w14:textId="0830D6E8" w:rsidR="00CA0F18" w:rsidRPr="00D03A88" w:rsidRDefault="008910D9" w:rsidP="002D72B8">
      <w:pPr>
        <w:pStyle w:val="NormalArial"/>
      </w:pPr>
      <w:r w:rsidRPr="00D03A88">
        <w:t>Consumers said risks such as falls, pressure areas, weight loss</w:t>
      </w:r>
      <w:r w:rsidR="00467908">
        <w:t>,</w:t>
      </w:r>
      <w:r w:rsidRPr="00D03A88">
        <w:t xml:space="preserve"> and infection </w:t>
      </w:r>
      <w:r w:rsidR="00597ECC" w:rsidRPr="00D03A88">
        <w:t>we</w:t>
      </w:r>
      <w:r w:rsidRPr="00D03A88">
        <w:t>re assessed, explained</w:t>
      </w:r>
      <w:r w:rsidR="00467908">
        <w:t>,</w:t>
      </w:r>
      <w:r w:rsidRPr="00D03A88">
        <w:t xml:space="preserve"> and managed. Policies</w:t>
      </w:r>
      <w:r w:rsidR="00891846">
        <w:t xml:space="preserve">, </w:t>
      </w:r>
      <w:r w:rsidRPr="00D03A88">
        <w:t xml:space="preserve">procedures, </w:t>
      </w:r>
      <w:r w:rsidR="00891846">
        <w:t xml:space="preserve">and </w:t>
      </w:r>
      <w:r w:rsidRPr="00D03A88">
        <w:t>medical input</w:t>
      </w:r>
      <w:r w:rsidR="00467908">
        <w:t>,</w:t>
      </w:r>
      <w:r w:rsidRPr="00D03A88">
        <w:t xml:space="preserve"> guide</w:t>
      </w:r>
      <w:r w:rsidR="004E15C7">
        <w:t>d</w:t>
      </w:r>
      <w:r w:rsidRPr="00D03A88">
        <w:t xml:space="preserve"> </w:t>
      </w:r>
      <w:r w:rsidR="00891846">
        <w:t>the</w:t>
      </w:r>
      <w:r w:rsidRPr="00D03A88">
        <w:t xml:space="preserve"> </w:t>
      </w:r>
      <w:r w:rsidR="00891846">
        <w:t>management of</w:t>
      </w:r>
      <w:r w:rsidR="00CA0F18" w:rsidRPr="00D03A88">
        <w:t xml:space="preserve"> </w:t>
      </w:r>
      <w:r w:rsidRPr="00D03A88">
        <w:t>high-impact or high-prevalence risks.</w:t>
      </w:r>
      <w:r w:rsidR="00CA0F18" w:rsidRPr="00D03A88">
        <w:t xml:space="preserve"> </w:t>
      </w:r>
      <w:r w:rsidR="00775A98">
        <w:t>Care documentation supported and s</w:t>
      </w:r>
      <w:r w:rsidR="00CA0F18" w:rsidRPr="00D03A88">
        <w:t xml:space="preserve">taff </w:t>
      </w:r>
      <w:r w:rsidR="00775A98">
        <w:t>were observed to deliver care to ensure risks to consumers was managed.</w:t>
      </w:r>
    </w:p>
    <w:p w14:paraId="3FC69EF7" w14:textId="601D8908" w:rsidR="00B348B4" w:rsidRPr="00D03A88" w:rsidRDefault="001079F1" w:rsidP="002D72B8">
      <w:pPr>
        <w:pStyle w:val="NormalArial"/>
      </w:pPr>
      <w:r w:rsidRPr="00D03A88">
        <w:t xml:space="preserve">Consumers stated </w:t>
      </w:r>
      <w:r w:rsidR="00775A98">
        <w:t>they</w:t>
      </w:r>
      <w:r w:rsidRPr="00D03A88">
        <w:t xml:space="preserve"> had </w:t>
      </w:r>
      <w:r w:rsidR="00885A4A">
        <w:t>defin</w:t>
      </w:r>
      <w:r w:rsidR="00775A98">
        <w:t>ed</w:t>
      </w:r>
      <w:r w:rsidRPr="00D03A88">
        <w:t xml:space="preserve"> how they want</w:t>
      </w:r>
      <w:r w:rsidR="00885A4A">
        <w:t>ed</w:t>
      </w:r>
      <w:r w:rsidRPr="00D03A88">
        <w:t xml:space="preserve"> to be treated during the end-of-life process. Staff </w:t>
      </w:r>
      <w:r w:rsidR="007869C2">
        <w:t xml:space="preserve">described how they </w:t>
      </w:r>
      <w:r w:rsidRPr="00D03A88">
        <w:t>recognise</w:t>
      </w:r>
      <w:r w:rsidR="00AE1EBD">
        <w:t>d</w:t>
      </w:r>
      <w:r w:rsidRPr="00D03A88">
        <w:t xml:space="preserve"> </w:t>
      </w:r>
      <w:r w:rsidR="00775A98">
        <w:t>when end</w:t>
      </w:r>
      <w:r w:rsidR="005565F7">
        <w:t xml:space="preserve"> </w:t>
      </w:r>
      <w:r w:rsidR="00775A98">
        <w:t xml:space="preserve">of life care was needed and confirmed </w:t>
      </w:r>
      <w:r w:rsidR="00A51B36">
        <w:t xml:space="preserve">care was provided in line with </w:t>
      </w:r>
      <w:r w:rsidR="000B042C">
        <w:t>consumer’s wishes</w:t>
      </w:r>
      <w:r w:rsidRPr="00D03A88">
        <w:t xml:space="preserve">. </w:t>
      </w:r>
      <w:r w:rsidR="00775A98">
        <w:t xml:space="preserve">Care documentation supported, for a </w:t>
      </w:r>
      <w:r w:rsidR="00775A98">
        <w:lastRenderedPageBreak/>
        <w:t>consumer who had recently passed away, they were kept comfortable and their family was involved. P</w:t>
      </w:r>
      <w:r w:rsidR="003064A7" w:rsidRPr="00D03A88">
        <w:t>olicies and procedures guide staff</w:t>
      </w:r>
      <w:r w:rsidR="00775A98">
        <w:t>, with</w:t>
      </w:r>
      <w:r w:rsidR="003064A7" w:rsidRPr="00D03A88">
        <w:t xml:space="preserve"> </w:t>
      </w:r>
      <w:r w:rsidR="00775A98">
        <w:t xml:space="preserve">palliative </w:t>
      </w:r>
      <w:r w:rsidR="003064A7" w:rsidRPr="00D03A88">
        <w:t xml:space="preserve">specialists </w:t>
      </w:r>
      <w:r w:rsidR="00775A98">
        <w:t xml:space="preserve">available </w:t>
      </w:r>
      <w:r w:rsidR="003064A7" w:rsidRPr="00D03A88">
        <w:t>for interventions and support.</w:t>
      </w:r>
    </w:p>
    <w:p w14:paraId="0B524592" w14:textId="54B149FD" w:rsidR="00BF6303" w:rsidRPr="00D03A88" w:rsidRDefault="0047161D" w:rsidP="002D72B8">
      <w:pPr>
        <w:pStyle w:val="NormalArial"/>
      </w:pPr>
      <w:r w:rsidRPr="00D03A88">
        <w:t>Consumers sa</w:t>
      </w:r>
      <w:r w:rsidR="00775A98">
        <w:t xml:space="preserve">id </w:t>
      </w:r>
      <w:r w:rsidR="00C378B6">
        <w:t xml:space="preserve">they were confident </w:t>
      </w:r>
      <w:r w:rsidRPr="00D03A88">
        <w:t>staff would identify a change in their condition</w:t>
      </w:r>
      <w:r w:rsidR="00940D55">
        <w:t xml:space="preserve"> a</w:t>
      </w:r>
      <w:r w:rsidRPr="00D03A88">
        <w:t xml:space="preserve">nd </w:t>
      </w:r>
      <w:r w:rsidR="007869C2">
        <w:t>would</w:t>
      </w:r>
      <w:r w:rsidRPr="00D03A88">
        <w:t xml:space="preserve"> respond appropriately. </w:t>
      </w:r>
      <w:r w:rsidR="00C378B6">
        <w:t xml:space="preserve">Staff described the process of consumer monitoring and the steps taken when deterioration or change is observed. Care documentation evidenced, routine monitoring was used and escalation </w:t>
      </w:r>
      <w:r w:rsidR="00BE4C6D">
        <w:t>to medical officers or hospitals occurred when changes were detected.</w:t>
      </w:r>
    </w:p>
    <w:p w14:paraId="3AE90C63" w14:textId="2E34BAAE" w:rsidR="00A016CD" w:rsidRPr="00D03A88" w:rsidRDefault="00AD0D32" w:rsidP="002D72B8">
      <w:pPr>
        <w:pStyle w:val="NormalArial"/>
      </w:pPr>
      <w:r w:rsidRPr="00D03A88">
        <w:t xml:space="preserve">Consumers said </w:t>
      </w:r>
      <w:r w:rsidR="002232AD">
        <w:t>information was communicated to those who delivered care resulting in reliable</w:t>
      </w:r>
      <w:r w:rsidR="00BE4C6D">
        <w:t xml:space="preserve"> and </w:t>
      </w:r>
      <w:r w:rsidRPr="00D03A88">
        <w:t>coordinat</w:t>
      </w:r>
      <w:r w:rsidR="002232AD">
        <w:t xml:space="preserve">ed care. </w:t>
      </w:r>
      <w:r w:rsidR="00EE75C1" w:rsidRPr="00D03A88">
        <w:t xml:space="preserve">Staff reported changes </w:t>
      </w:r>
      <w:r w:rsidR="00AF5785" w:rsidRPr="00D03A88">
        <w:t>we</w:t>
      </w:r>
      <w:r w:rsidR="00EE75C1" w:rsidRPr="00D03A88">
        <w:t xml:space="preserve">re communicated, </w:t>
      </w:r>
      <w:r w:rsidR="002232AD">
        <w:t>via</w:t>
      </w:r>
      <w:r w:rsidR="00EE75C1" w:rsidRPr="00D03A88">
        <w:t xml:space="preserve"> </w:t>
      </w:r>
      <w:r w:rsidR="00B42FAB">
        <w:t xml:space="preserve">shift </w:t>
      </w:r>
      <w:r w:rsidR="00EE75C1" w:rsidRPr="00D03A88">
        <w:t xml:space="preserve">handover, </w:t>
      </w:r>
      <w:r w:rsidR="00BE4C6D">
        <w:t xml:space="preserve">updated </w:t>
      </w:r>
      <w:r w:rsidR="00EE75C1" w:rsidRPr="00D03A88">
        <w:t>care plans</w:t>
      </w:r>
      <w:r w:rsidR="002232AD">
        <w:t xml:space="preserve">, </w:t>
      </w:r>
      <w:r w:rsidR="00EE75C1" w:rsidRPr="00D03A88">
        <w:t>progress notes and meetings.</w:t>
      </w:r>
      <w:r w:rsidR="00D21695" w:rsidRPr="00D03A88">
        <w:t xml:space="preserve"> </w:t>
      </w:r>
      <w:r w:rsidR="00BE4C6D">
        <w:t>Staff and external service providers were observed accessing and uploading information onto the electronic care management system</w:t>
      </w:r>
      <w:r w:rsidR="006477C4" w:rsidRPr="00D03A88">
        <w:t>.</w:t>
      </w:r>
    </w:p>
    <w:p w14:paraId="6251DBF4" w14:textId="26873921" w:rsidR="00370E57" w:rsidRPr="00D03A88" w:rsidRDefault="00CE134A" w:rsidP="002D72B8">
      <w:pPr>
        <w:pStyle w:val="NormalArial"/>
      </w:pPr>
      <w:r w:rsidRPr="00D03A88">
        <w:t>Consumers sa</w:t>
      </w:r>
      <w:r w:rsidR="00370E57" w:rsidRPr="00D03A88">
        <w:t xml:space="preserve">id </w:t>
      </w:r>
      <w:r w:rsidR="00BE4C6D">
        <w:t>they were</w:t>
      </w:r>
      <w:r w:rsidRPr="00D03A88">
        <w:t xml:space="preserve"> referred to </w:t>
      </w:r>
      <w:r w:rsidR="00BE4C6D">
        <w:t xml:space="preserve">other care and service providers when needed. </w:t>
      </w:r>
      <w:r w:rsidR="00370E57" w:rsidRPr="00D03A88">
        <w:t>C</w:t>
      </w:r>
      <w:r w:rsidR="00490536" w:rsidRPr="00D03A88">
        <w:t xml:space="preserve">are documentation </w:t>
      </w:r>
      <w:r w:rsidR="00BE4C6D">
        <w:t>supported</w:t>
      </w:r>
      <w:r w:rsidR="00370E57" w:rsidRPr="00D03A88">
        <w:t xml:space="preserve"> referrals to health or other services</w:t>
      </w:r>
      <w:r w:rsidR="00BE4C6D">
        <w:t xml:space="preserve"> was timely. Staff demonstrated knowledge of </w:t>
      </w:r>
      <w:r w:rsidR="007D1F25" w:rsidRPr="00D03A88">
        <w:t>clinical procedures to guide referral to specialist</w:t>
      </w:r>
      <w:r w:rsidR="00BE4C6D">
        <w:t>s</w:t>
      </w:r>
      <w:r w:rsidR="007D1F25" w:rsidRPr="00D03A88">
        <w:t>.</w:t>
      </w:r>
    </w:p>
    <w:p w14:paraId="7F4B324B" w14:textId="69861611" w:rsidR="002B0C90" w:rsidRPr="00262C0B" w:rsidRDefault="00613750" w:rsidP="0036130C">
      <w:pPr>
        <w:pStyle w:val="NormalArial"/>
      </w:pPr>
      <w:r w:rsidRPr="00D03A88">
        <w:rPr>
          <w:rFonts w:eastAsia="Arial"/>
        </w:rPr>
        <w:t xml:space="preserve">Consumers and representatives </w:t>
      </w:r>
      <w:r w:rsidR="00BE4C6D">
        <w:rPr>
          <w:rFonts w:eastAsia="Arial"/>
        </w:rPr>
        <w:t xml:space="preserve">said </w:t>
      </w:r>
      <w:r w:rsidRPr="00D03A88">
        <w:rPr>
          <w:rFonts w:eastAsia="Arial"/>
        </w:rPr>
        <w:t xml:space="preserve">COVID-19 outbreaks </w:t>
      </w:r>
      <w:r w:rsidR="00BE4C6D">
        <w:rPr>
          <w:rFonts w:eastAsia="Arial"/>
        </w:rPr>
        <w:t xml:space="preserve">had been managed </w:t>
      </w:r>
      <w:r w:rsidRPr="00D03A88">
        <w:rPr>
          <w:rFonts w:eastAsia="Arial"/>
        </w:rPr>
        <w:t>and infection control practices</w:t>
      </w:r>
      <w:r w:rsidR="00BE4C6D">
        <w:rPr>
          <w:rFonts w:eastAsia="Arial"/>
        </w:rPr>
        <w:t>, such as isolation, were implemented</w:t>
      </w:r>
      <w:r w:rsidRPr="00D03A88">
        <w:rPr>
          <w:rFonts w:eastAsia="Arial"/>
        </w:rPr>
        <w:t>.</w:t>
      </w:r>
      <w:r w:rsidR="00CA231C" w:rsidRPr="00D03A88">
        <w:rPr>
          <w:rFonts w:eastAsia="Arial"/>
        </w:rPr>
        <w:t xml:space="preserve"> </w:t>
      </w:r>
      <w:r w:rsidR="00BE4C6D">
        <w:rPr>
          <w:rFonts w:eastAsia="Arial"/>
        </w:rPr>
        <w:t>An outbreak management plan</w:t>
      </w:r>
      <w:r w:rsidR="0074565C">
        <w:rPr>
          <w:rFonts w:eastAsia="Arial"/>
        </w:rPr>
        <w:t xml:space="preserve"> </w:t>
      </w:r>
      <w:r w:rsidR="00C73B1F" w:rsidRPr="00D03A88">
        <w:t>support</w:t>
      </w:r>
      <w:r w:rsidR="00BE4C6D">
        <w:t>ed</w:t>
      </w:r>
      <w:r w:rsidR="00C73B1F" w:rsidRPr="00D03A88">
        <w:t xml:space="preserve"> the minimisation of infection-related risks</w:t>
      </w:r>
      <w:r w:rsidR="00487467">
        <w:t xml:space="preserve">; and </w:t>
      </w:r>
      <w:r w:rsidR="00487467">
        <w:rPr>
          <w:rFonts w:eastAsia="Arial"/>
        </w:rPr>
        <w:t>p</w:t>
      </w:r>
      <w:r w:rsidR="00487467" w:rsidRPr="00D03A88">
        <w:t xml:space="preserve">olicies and procedures </w:t>
      </w:r>
      <w:r w:rsidR="00BE4C6D">
        <w:t>promoted</w:t>
      </w:r>
      <w:r w:rsidR="00C73B1F" w:rsidRPr="00D03A88">
        <w:t xml:space="preserve"> antimicrobial stewardship.</w:t>
      </w:r>
      <w:r w:rsidR="00487467">
        <w:t xml:space="preserve"> Staff were observed wearing personal pro</w:t>
      </w:r>
      <w:r w:rsidR="003A755B">
        <w:t>tective</w:t>
      </w:r>
      <w:r w:rsidR="00487467">
        <w:t xml:space="preserve"> equipment and entry screening was being performed for all persons entering the service.</w:t>
      </w:r>
      <w:r w:rsidR="002B0C90">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02611E9C" w14:textId="77777777" w:rsidTr="00035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FBFDBB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46B74807"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00531E59" w14:textId="608F16DA" w:rsidR="00FC045E" w:rsidRPr="00996FAF" w:rsidRDefault="00CB4064"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03594E">
                  <w:rPr>
                    <w:rFonts w:ascii="Arial" w:hAnsi="Arial" w:cs="Arial"/>
                    <w:color w:val="auto"/>
                  </w:rPr>
                  <w:t>Compliant</w:t>
                </w:r>
              </w:sdtContent>
            </w:sdt>
            <w:r w:rsidR="00FC045E" w:rsidRPr="00996FAF" w:rsidDel="00640D2A">
              <w:rPr>
                <w:rFonts w:ascii="Arial" w:hAnsi="Arial" w:cs="Arial"/>
                <w:color w:val="0000FF"/>
              </w:rPr>
              <w:t xml:space="preserve"> </w:t>
            </w:r>
          </w:p>
        </w:tc>
      </w:tr>
      <w:tr w:rsidR="0003594E" w:rsidRPr="00996FAF" w14:paraId="27C07162"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03594E" w:rsidRPr="00996FAF" w:rsidRDefault="0003594E" w:rsidP="0003594E">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6C4DDD12" w14:textId="77777777" w:rsidR="0003594E" w:rsidRPr="00996FAF" w:rsidRDefault="0003594E" w:rsidP="0003594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0226DB87" w14:textId="3A4F07AD" w:rsidR="0003594E" w:rsidRPr="00996FAF" w:rsidRDefault="00CB4064" w:rsidP="0003594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26710929"/>
                <w:placeholder>
                  <w:docPart w:val="08C6A236EC7C4AA1B78C33CEE1ABA7FA"/>
                </w:placeholder>
                <w:dropDownList>
                  <w:listItem w:displayText="choose a rating" w:value="choose a rating"/>
                  <w:listItem w:displayText="Compliant" w:value="Compliant"/>
                  <w:listItem w:displayText="Non-compliant" w:value="Non-compliant"/>
                </w:dropDownList>
              </w:sdtPr>
              <w:sdtEndPr/>
              <w:sdtContent>
                <w:r w:rsidR="0003594E" w:rsidRPr="00CE0F32">
                  <w:rPr>
                    <w:rFonts w:ascii="Arial" w:hAnsi="Arial" w:cs="Arial"/>
                    <w:color w:val="auto"/>
                  </w:rPr>
                  <w:t>Compliant</w:t>
                </w:r>
              </w:sdtContent>
            </w:sdt>
            <w:r w:rsidR="0003594E" w:rsidRPr="00CE0F32" w:rsidDel="00640D2A">
              <w:rPr>
                <w:rFonts w:ascii="Arial" w:hAnsi="Arial" w:cs="Arial"/>
                <w:color w:val="0000FF"/>
              </w:rPr>
              <w:t xml:space="preserve"> </w:t>
            </w:r>
          </w:p>
        </w:tc>
      </w:tr>
      <w:tr w:rsidR="0003594E" w:rsidRPr="00996FAF" w14:paraId="65B032E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03594E" w:rsidRPr="00996FAF" w:rsidRDefault="0003594E" w:rsidP="0003594E">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1F4E6004" w14:textId="77777777" w:rsidR="0003594E" w:rsidRPr="00996FAF" w:rsidRDefault="0003594E" w:rsidP="0003594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03594E" w:rsidRPr="00996FAF" w:rsidRDefault="0003594E" w:rsidP="0003594E">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03594E" w:rsidRPr="00996FAF" w:rsidRDefault="0003594E" w:rsidP="0003594E">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03594E" w:rsidRPr="00996FAF" w:rsidRDefault="0003594E" w:rsidP="0003594E">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35750792" w14:textId="611256F8" w:rsidR="0003594E" w:rsidRPr="00996FAF" w:rsidRDefault="00CB4064" w:rsidP="0003594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00647709"/>
                <w:placeholder>
                  <w:docPart w:val="DF9F8FB8792940A8A9E50E9198116A89"/>
                </w:placeholder>
                <w:dropDownList>
                  <w:listItem w:displayText="choose a rating" w:value="choose a rating"/>
                  <w:listItem w:displayText="Compliant" w:value="Compliant"/>
                  <w:listItem w:displayText="Non-compliant" w:value="Non-compliant"/>
                </w:dropDownList>
              </w:sdtPr>
              <w:sdtEndPr/>
              <w:sdtContent>
                <w:r w:rsidR="0003594E" w:rsidRPr="00CE0F32">
                  <w:rPr>
                    <w:rFonts w:ascii="Arial" w:hAnsi="Arial" w:cs="Arial"/>
                    <w:color w:val="auto"/>
                  </w:rPr>
                  <w:t>Compliant</w:t>
                </w:r>
              </w:sdtContent>
            </w:sdt>
            <w:r w:rsidR="0003594E" w:rsidRPr="00CE0F32" w:rsidDel="00640D2A">
              <w:rPr>
                <w:rFonts w:ascii="Arial" w:hAnsi="Arial" w:cs="Arial"/>
                <w:color w:val="0000FF"/>
              </w:rPr>
              <w:t xml:space="preserve"> </w:t>
            </w:r>
          </w:p>
        </w:tc>
      </w:tr>
      <w:tr w:rsidR="0003594E" w:rsidRPr="00996FAF" w14:paraId="49060A08"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03594E" w:rsidRPr="00996FAF" w:rsidRDefault="0003594E" w:rsidP="0003594E">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5D1AE132" w14:textId="77777777" w:rsidR="0003594E" w:rsidRPr="00996FAF" w:rsidRDefault="0003594E" w:rsidP="0003594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6B3E1DB1" w14:textId="456D8671" w:rsidR="0003594E" w:rsidRPr="00996FAF" w:rsidRDefault="00CB4064" w:rsidP="0003594E">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70609056"/>
                <w:placeholder>
                  <w:docPart w:val="9263FFC8F27F47A6934BC398A38C20D3"/>
                </w:placeholder>
                <w:dropDownList>
                  <w:listItem w:displayText="choose a rating" w:value="choose a rating"/>
                  <w:listItem w:displayText="Compliant" w:value="Compliant"/>
                  <w:listItem w:displayText="Non-compliant" w:value="Non-compliant"/>
                </w:dropDownList>
              </w:sdtPr>
              <w:sdtEndPr/>
              <w:sdtContent>
                <w:r w:rsidR="0003594E" w:rsidRPr="00CE0F32">
                  <w:rPr>
                    <w:rFonts w:ascii="Arial" w:hAnsi="Arial" w:cs="Arial"/>
                    <w:color w:val="auto"/>
                  </w:rPr>
                  <w:t>Compliant</w:t>
                </w:r>
              </w:sdtContent>
            </w:sdt>
            <w:r w:rsidR="0003594E" w:rsidRPr="00CE0F32" w:rsidDel="00640D2A">
              <w:rPr>
                <w:rFonts w:ascii="Arial" w:hAnsi="Arial" w:cs="Arial"/>
                <w:color w:val="0000FF"/>
              </w:rPr>
              <w:t xml:space="preserve"> </w:t>
            </w:r>
          </w:p>
        </w:tc>
      </w:tr>
      <w:tr w:rsidR="0003594E" w:rsidRPr="00996FAF" w14:paraId="19DF147C"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03594E" w:rsidRPr="00996FAF" w:rsidRDefault="0003594E" w:rsidP="0003594E">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493983E2" w14:textId="77777777" w:rsidR="0003594E" w:rsidRPr="00996FAF" w:rsidRDefault="0003594E" w:rsidP="0003594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3E854619" w14:textId="38E0CDD3" w:rsidR="0003594E" w:rsidRPr="00996FAF" w:rsidRDefault="00CB4064" w:rsidP="0003594E">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09337977"/>
                <w:placeholder>
                  <w:docPart w:val="D8617718325F445AB4CD65463BF2666A"/>
                </w:placeholder>
                <w:dropDownList>
                  <w:listItem w:displayText="choose a rating" w:value="choose a rating"/>
                  <w:listItem w:displayText="Compliant" w:value="Compliant"/>
                  <w:listItem w:displayText="Non-compliant" w:value="Non-compliant"/>
                </w:dropDownList>
              </w:sdtPr>
              <w:sdtEndPr/>
              <w:sdtContent>
                <w:r w:rsidR="0003594E" w:rsidRPr="00CE0F32">
                  <w:rPr>
                    <w:rFonts w:ascii="Arial" w:hAnsi="Arial" w:cs="Arial"/>
                    <w:color w:val="auto"/>
                  </w:rPr>
                  <w:t>Compliant</w:t>
                </w:r>
              </w:sdtContent>
            </w:sdt>
            <w:r w:rsidR="0003594E" w:rsidRPr="00CE0F32" w:rsidDel="00640D2A">
              <w:rPr>
                <w:rFonts w:ascii="Arial" w:hAnsi="Arial" w:cs="Arial"/>
                <w:color w:val="0000FF"/>
              </w:rPr>
              <w:t xml:space="preserve"> </w:t>
            </w:r>
          </w:p>
        </w:tc>
      </w:tr>
      <w:tr w:rsidR="0003594E" w:rsidRPr="00996FAF" w14:paraId="1E6A2F29"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03594E" w:rsidRPr="00996FAF" w:rsidRDefault="0003594E" w:rsidP="0003594E">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0BEA1662" w14:textId="77777777" w:rsidR="0003594E" w:rsidRPr="00996FAF" w:rsidRDefault="0003594E" w:rsidP="0003594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2E6972E9" w14:textId="437A551B" w:rsidR="0003594E" w:rsidRPr="00996FAF" w:rsidRDefault="00CB4064" w:rsidP="0003594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69303047"/>
                <w:placeholder>
                  <w:docPart w:val="AC4BC5623EE14ECF8110A8793945CC15"/>
                </w:placeholder>
                <w:dropDownList>
                  <w:listItem w:displayText="choose a rating" w:value="choose a rating"/>
                  <w:listItem w:displayText="Compliant" w:value="Compliant"/>
                  <w:listItem w:displayText="Non-compliant" w:value="Non-compliant"/>
                </w:dropDownList>
              </w:sdtPr>
              <w:sdtEndPr/>
              <w:sdtContent>
                <w:r w:rsidR="0003594E" w:rsidRPr="00CE0F32">
                  <w:rPr>
                    <w:rFonts w:ascii="Arial" w:hAnsi="Arial" w:cs="Arial"/>
                    <w:color w:val="auto"/>
                  </w:rPr>
                  <w:t>Compliant</w:t>
                </w:r>
              </w:sdtContent>
            </w:sdt>
            <w:r w:rsidR="0003594E" w:rsidRPr="00CE0F32" w:rsidDel="00640D2A">
              <w:rPr>
                <w:rFonts w:ascii="Arial" w:hAnsi="Arial" w:cs="Arial"/>
                <w:color w:val="0000FF"/>
              </w:rPr>
              <w:t xml:space="preserve"> </w:t>
            </w:r>
          </w:p>
        </w:tc>
      </w:tr>
      <w:tr w:rsidR="0003594E" w:rsidRPr="00996FAF" w14:paraId="16DFB842"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03594E" w:rsidRPr="00996FAF" w:rsidRDefault="0003594E" w:rsidP="0003594E">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16825141" w14:textId="77777777" w:rsidR="0003594E" w:rsidRPr="00996FAF" w:rsidRDefault="0003594E" w:rsidP="0003594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2073D5D9" w14:textId="36CD0B16" w:rsidR="0003594E" w:rsidRPr="00996FAF" w:rsidRDefault="00CB4064" w:rsidP="0003594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40942590"/>
                <w:placeholder>
                  <w:docPart w:val="643787B9515F4B1B9009945B79014829"/>
                </w:placeholder>
                <w:dropDownList>
                  <w:listItem w:displayText="choose a rating" w:value="choose a rating"/>
                  <w:listItem w:displayText="Compliant" w:value="Compliant"/>
                  <w:listItem w:displayText="Non-compliant" w:value="Non-compliant"/>
                </w:dropDownList>
              </w:sdtPr>
              <w:sdtEndPr/>
              <w:sdtContent>
                <w:r w:rsidR="0003594E" w:rsidRPr="00CE0F32">
                  <w:rPr>
                    <w:rFonts w:ascii="Arial" w:hAnsi="Arial" w:cs="Arial"/>
                    <w:color w:val="auto"/>
                  </w:rPr>
                  <w:t>Compliant</w:t>
                </w:r>
              </w:sdtContent>
            </w:sdt>
            <w:r w:rsidR="0003594E" w:rsidRPr="00CE0F32" w:rsidDel="00640D2A">
              <w:rPr>
                <w:rFonts w:ascii="Arial" w:hAnsi="Arial" w:cs="Arial"/>
                <w:color w:val="0000FF"/>
              </w:rPr>
              <w:t xml:space="preserve"> </w:t>
            </w:r>
          </w:p>
        </w:tc>
      </w:tr>
    </w:tbl>
    <w:p w14:paraId="1FAC67F6" w14:textId="77777777" w:rsidR="00D87E7C" w:rsidRDefault="00D87E7C" w:rsidP="00D87E7C">
      <w:pPr>
        <w:pStyle w:val="Heading20"/>
      </w:pPr>
      <w:r w:rsidRPr="00996FAF">
        <w:t>Findings</w:t>
      </w:r>
    </w:p>
    <w:p w14:paraId="16C3C7D0" w14:textId="6E204D62" w:rsidR="005912A4" w:rsidRPr="00560410" w:rsidRDefault="00A03AE5" w:rsidP="005912A4">
      <w:pPr>
        <w:rPr>
          <w:rFonts w:ascii="Arial" w:hAnsi="Arial" w:cs="Arial"/>
        </w:rPr>
      </w:pPr>
      <w:r w:rsidRPr="00560410">
        <w:rPr>
          <w:rFonts w:ascii="Arial" w:hAnsi="Arial" w:cs="Arial"/>
        </w:rPr>
        <w:t xml:space="preserve">Consumers </w:t>
      </w:r>
      <w:r w:rsidR="001A10A4" w:rsidRPr="00560410">
        <w:rPr>
          <w:rFonts w:ascii="Arial" w:hAnsi="Arial" w:cs="Arial"/>
        </w:rPr>
        <w:t xml:space="preserve">provided positive feedback about </w:t>
      </w:r>
      <w:r w:rsidR="002E3C87" w:rsidRPr="00560410">
        <w:rPr>
          <w:rFonts w:ascii="Arial" w:hAnsi="Arial" w:cs="Arial"/>
        </w:rPr>
        <w:t>the</w:t>
      </w:r>
      <w:r w:rsidRPr="00560410">
        <w:rPr>
          <w:rFonts w:ascii="Arial" w:hAnsi="Arial" w:cs="Arial"/>
        </w:rPr>
        <w:t xml:space="preserve"> services and supports for daily living </w:t>
      </w:r>
      <w:r w:rsidR="002E6EE7" w:rsidRPr="00560410">
        <w:rPr>
          <w:rFonts w:ascii="Arial" w:hAnsi="Arial" w:cs="Arial"/>
        </w:rPr>
        <w:t xml:space="preserve">stating </w:t>
      </w:r>
      <w:r w:rsidRPr="00560410">
        <w:rPr>
          <w:rFonts w:ascii="Arial" w:hAnsi="Arial" w:cs="Arial"/>
        </w:rPr>
        <w:t>their needs, goals</w:t>
      </w:r>
      <w:r w:rsidR="001E65EF">
        <w:rPr>
          <w:rFonts w:ascii="Arial" w:hAnsi="Arial" w:cs="Arial"/>
        </w:rPr>
        <w:t>,</w:t>
      </w:r>
      <w:r w:rsidRPr="00560410">
        <w:rPr>
          <w:rFonts w:ascii="Arial" w:hAnsi="Arial" w:cs="Arial"/>
        </w:rPr>
        <w:t xml:space="preserve"> and preferences</w:t>
      </w:r>
      <w:r w:rsidR="00B62CEE">
        <w:rPr>
          <w:rFonts w:ascii="Arial" w:hAnsi="Arial" w:cs="Arial"/>
        </w:rPr>
        <w:t xml:space="preserve"> were met</w:t>
      </w:r>
      <w:r w:rsidRPr="00560410">
        <w:rPr>
          <w:rFonts w:ascii="Arial" w:hAnsi="Arial" w:cs="Arial"/>
        </w:rPr>
        <w:t>. Care documentation capture</w:t>
      </w:r>
      <w:r w:rsidR="00E15084" w:rsidRPr="00560410">
        <w:rPr>
          <w:rFonts w:ascii="Arial" w:hAnsi="Arial" w:cs="Arial"/>
        </w:rPr>
        <w:t>d</w:t>
      </w:r>
      <w:r w:rsidRPr="00560410">
        <w:rPr>
          <w:rFonts w:ascii="Arial" w:hAnsi="Arial" w:cs="Arial"/>
        </w:rPr>
        <w:t xml:space="preserve"> the consumers’ life story</w:t>
      </w:r>
      <w:r w:rsidR="00646B40">
        <w:rPr>
          <w:rFonts w:ascii="Arial" w:hAnsi="Arial" w:cs="Arial"/>
        </w:rPr>
        <w:t>,</w:t>
      </w:r>
      <w:r w:rsidRPr="00560410">
        <w:rPr>
          <w:rFonts w:ascii="Arial" w:hAnsi="Arial" w:cs="Arial"/>
        </w:rPr>
        <w:t xml:space="preserve"> </w:t>
      </w:r>
      <w:r w:rsidR="0004447B">
        <w:rPr>
          <w:rFonts w:ascii="Arial" w:hAnsi="Arial" w:cs="Arial"/>
        </w:rPr>
        <w:t>likes</w:t>
      </w:r>
      <w:r w:rsidR="00E4384A">
        <w:rPr>
          <w:rFonts w:ascii="Arial" w:hAnsi="Arial" w:cs="Arial"/>
        </w:rPr>
        <w:t xml:space="preserve">, </w:t>
      </w:r>
      <w:r w:rsidRPr="00560410">
        <w:rPr>
          <w:rFonts w:ascii="Arial" w:hAnsi="Arial" w:cs="Arial"/>
        </w:rPr>
        <w:t>dislikes</w:t>
      </w:r>
      <w:r w:rsidR="00E4384A">
        <w:rPr>
          <w:rFonts w:ascii="Arial" w:hAnsi="Arial" w:cs="Arial"/>
        </w:rPr>
        <w:t xml:space="preserve"> </w:t>
      </w:r>
      <w:r w:rsidR="009E7D3C" w:rsidRPr="00560410">
        <w:rPr>
          <w:rFonts w:ascii="Arial" w:hAnsi="Arial" w:cs="Arial"/>
        </w:rPr>
        <w:t xml:space="preserve">and </w:t>
      </w:r>
      <w:r w:rsidR="007A5FCA">
        <w:rPr>
          <w:rFonts w:ascii="Arial" w:hAnsi="Arial" w:cs="Arial"/>
        </w:rPr>
        <w:t xml:space="preserve">the </w:t>
      </w:r>
      <w:r w:rsidR="009E7D3C" w:rsidRPr="00560410">
        <w:rPr>
          <w:rFonts w:ascii="Arial" w:hAnsi="Arial" w:cs="Arial"/>
        </w:rPr>
        <w:t>support</w:t>
      </w:r>
      <w:r w:rsidR="00E4384A">
        <w:rPr>
          <w:rFonts w:ascii="Arial" w:hAnsi="Arial" w:cs="Arial"/>
        </w:rPr>
        <w:t xml:space="preserve">s </w:t>
      </w:r>
      <w:r w:rsidR="009E7D3C" w:rsidRPr="00560410">
        <w:rPr>
          <w:rFonts w:ascii="Arial" w:hAnsi="Arial" w:cs="Arial"/>
        </w:rPr>
        <w:t>require</w:t>
      </w:r>
      <w:r w:rsidR="003A1AFE" w:rsidRPr="00560410">
        <w:rPr>
          <w:rFonts w:ascii="Arial" w:hAnsi="Arial" w:cs="Arial"/>
        </w:rPr>
        <w:t>d</w:t>
      </w:r>
      <w:r w:rsidR="009E7D3C" w:rsidRPr="00560410">
        <w:rPr>
          <w:rFonts w:ascii="Arial" w:hAnsi="Arial" w:cs="Arial"/>
        </w:rPr>
        <w:t xml:space="preserve"> to do the things they want</w:t>
      </w:r>
      <w:r w:rsidR="003A1AFE" w:rsidRPr="00560410">
        <w:rPr>
          <w:rFonts w:ascii="Arial" w:hAnsi="Arial" w:cs="Arial"/>
        </w:rPr>
        <w:t>ed</w:t>
      </w:r>
      <w:r w:rsidR="009E7D3C" w:rsidRPr="00560410">
        <w:rPr>
          <w:rFonts w:ascii="Arial" w:hAnsi="Arial" w:cs="Arial"/>
        </w:rPr>
        <w:t xml:space="preserve">. </w:t>
      </w:r>
      <w:r w:rsidR="00E4384A">
        <w:rPr>
          <w:rFonts w:ascii="Arial" w:hAnsi="Arial" w:cs="Arial"/>
        </w:rPr>
        <w:t>Staff were observed to</w:t>
      </w:r>
      <w:r w:rsidR="005912A4" w:rsidRPr="00560410">
        <w:rPr>
          <w:rFonts w:ascii="Arial" w:hAnsi="Arial" w:cs="Arial"/>
        </w:rPr>
        <w:t xml:space="preserve"> promot</w:t>
      </w:r>
      <w:r w:rsidR="00E4384A">
        <w:rPr>
          <w:rFonts w:ascii="Arial" w:hAnsi="Arial" w:cs="Arial"/>
        </w:rPr>
        <w:t>e</w:t>
      </w:r>
      <w:r w:rsidR="005912A4" w:rsidRPr="00560410">
        <w:rPr>
          <w:rFonts w:ascii="Arial" w:hAnsi="Arial" w:cs="Arial"/>
        </w:rPr>
        <w:t xml:space="preserve"> the independence</w:t>
      </w:r>
      <w:r w:rsidR="00E4384A">
        <w:rPr>
          <w:rFonts w:ascii="Arial" w:hAnsi="Arial" w:cs="Arial"/>
        </w:rPr>
        <w:t xml:space="preserve"> of consumers when supporting them in activities of daily living</w:t>
      </w:r>
      <w:r w:rsidR="005912A4" w:rsidRPr="00560410">
        <w:rPr>
          <w:rFonts w:ascii="Arial" w:hAnsi="Arial" w:cs="Arial"/>
        </w:rPr>
        <w:t>.</w:t>
      </w:r>
    </w:p>
    <w:p w14:paraId="523056F9" w14:textId="1998D58F" w:rsidR="00452627" w:rsidRPr="00560410" w:rsidRDefault="00452627" w:rsidP="00452627">
      <w:pPr>
        <w:rPr>
          <w:rFonts w:ascii="Arial" w:hAnsi="Arial" w:cs="Arial"/>
        </w:rPr>
      </w:pPr>
      <w:r w:rsidRPr="00560410">
        <w:rPr>
          <w:rFonts w:ascii="Arial" w:hAnsi="Arial" w:cs="Arial"/>
        </w:rPr>
        <w:t>Consumers said their emotional and spiritual well-being</w:t>
      </w:r>
      <w:r w:rsidR="00E4384A">
        <w:rPr>
          <w:rFonts w:ascii="Arial" w:hAnsi="Arial" w:cs="Arial"/>
        </w:rPr>
        <w:t xml:space="preserve"> was supported</w:t>
      </w:r>
      <w:r w:rsidRPr="00560410">
        <w:rPr>
          <w:rFonts w:ascii="Arial" w:hAnsi="Arial" w:cs="Arial"/>
        </w:rPr>
        <w:t xml:space="preserve">. Staff </w:t>
      </w:r>
      <w:r w:rsidR="00E4384A">
        <w:rPr>
          <w:rFonts w:ascii="Arial" w:hAnsi="Arial" w:cs="Arial"/>
        </w:rPr>
        <w:t>gave examples of</w:t>
      </w:r>
      <w:r w:rsidRPr="00560410">
        <w:rPr>
          <w:rFonts w:ascii="Arial" w:hAnsi="Arial" w:cs="Arial"/>
        </w:rPr>
        <w:t xml:space="preserve"> facilitat</w:t>
      </w:r>
      <w:r w:rsidR="00E4384A">
        <w:rPr>
          <w:rFonts w:ascii="Arial" w:hAnsi="Arial" w:cs="Arial"/>
        </w:rPr>
        <w:t>ing</w:t>
      </w:r>
      <w:r w:rsidRPr="00560410">
        <w:rPr>
          <w:rFonts w:ascii="Arial" w:hAnsi="Arial" w:cs="Arial"/>
        </w:rPr>
        <w:t xml:space="preserve"> contact </w:t>
      </w:r>
      <w:r w:rsidR="00E4384A">
        <w:rPr>
          <w:rFonts w:ascii="Arial" w:hAnsi="Arial" w:cs="Arial"/>
        </w:rPr>
        <w:t>with</w:t>
      </w:r>
      <w:r w:rsidRPr="00560410">
        <w:rPr>
          <w:rFonts w:ascii="Arial" w:hAnsi="Arial" w:cs="Arial"/>
        </w:rPr>
        <w:t xml:space="preserve"> family members</w:t>
      </w:r>
      <w:r w:rsidR="00E4384A">
        <w:rPr>
          <w:rFonts w:ascii="Arial" w:hAnsi="Arial" w:cs="Arial"/>
        </w:rPr>
        <w:t xml:space="preserve"> and </w:t>
      </w:r>
      <w:r w:rsidR="00335FD3">
        <w:rPr>
          <w:rFonts w:ascii="Arial" w:hAnsi="Arial" w:cs="Arial"/>
        </w:rPr>
        <w:t>coordinating</w:t>
      </w:r>
      <w:r w:rsidR="00B93B01">
        <w:rPr>
          <w:rFonts w:ascii="Arial" w:hAnsi="Arial" w:cs="Arial"/>
        </w:rPr>
        <w:t xml:space="preserve"> </w:t>
      </w:r>
      <w:r w:rsidRPr="00560410">
        <w:rPr>
          <w:rFonts w:ascii="Arial" w:hAnsi="Arial" w:cs="Arial"/>
        </w:rPr>
        <w:t xml:space="preserve">volunteers </w:t>
      </w:r>
      <w:r w:rsidR="00E4384A">
        <w:rPr>
          <w:rFonts w:ascii="Arial" w:hAnsi="Arial" w:cs="Arial"/>
        </w:rPr>
        <w:t xml:space="preserve">as strategies which support emotional wellbeing. </w:t>
      </w:r>
      <w:r w:rsidRPr="00560410">
        <w:rPr>
          <w:rFonts w:ascii="Arial" w:hAnsi="Arial" w:cs="Arial"/>
        </w:rPr>
        <w:t>Care documentation outline</w:t>
      </w:r>
      <w:r w:rsidR="00E4384A">
        <w:rPr>
          <w:rFonts w:ascii="Arial" w:hAnsi="Arial" w:cs="Arial"/>
        </w:rPr>
        <w:t>d</w:t>
      </w:r>
      <w:r w:rsidRPr="00560410">
        <w:rPr>
          <w:rFonts w:ascii="Arial" w:hAnsi="Arial" w:cs="Arial"/>
        </w:rPr>
        <w:t xml:space="preserve"> consumers’ emotional and spiritual needs and the strategies in place to support </w:t>
      </w:r>
      <w:r w:rsidR="00E4384A">
        <w:rPr>
          <w:rFonts w:ascii="Arial" w:hAnsi="Arial" w:cs="Arial"/>
        </w:rPr>
        <w:t>them</w:t>
      </w:r>
      <w:r w:rsidRPr="00560410">
        <w:rPr>
          <w:rFonts w:ascii="Arial" w:hAnsi="Arial" w:cs="Arial"/>
        </w:rPr>
        <w:t>.</w:t>
      </w:r>
    </w:p>
    <w:p w14:paraId="16B18790" w14:textId="1745A0D9" w:rsidR="003940C4" w:rsidRPr="00560410" w:rsidRDefault="00056E13" w:rsidP="003940C4">
      <w:pPr>
        <w:rPr>
          <w:rFonts w:ascii="Arial" w:hAnsi="Arial" w:cs="Arial"/>
        </w:rPr>
      </w:pPr>
      <w:r w:rsidRPr="00560410">
        <w:rPr>
          <w:rFonts w:ascii="Arial" w:hAnsi="Arial" w:cs="Arial"/>
        </w:rPr>
        <w:t xml:space="preserve">Consumers said </w:t>
      </w:r>
      <w:r w:rsidR="00CE1287" w:rsidRPr="00CE1287">
        <w:rPr>
          <w:rFonts w:ascii="Arial" w:hAnsi="Arial" w:cs="Arial"/>
          <w:bCs/>
        </w:rPr>
        <w:t>they maintain their personal relationships</w:t>
      </w:r>
      <w:r w:rsidR="00CE1287">
        <w:rPr>
          <w:rFonts w:ascii="Arial" w:hAnsi="Arial" w:cs="Arial"/>
          <w:bCs/>
        </w:rPr>
        <w:t>, we</w:t>
      </w:r>
      <w:r w:rsidR="00CE1287" w:rsidRPr="00CE1287">
        <w:rPr>
          <w:rFonts w:ascii="Arial" w:hAnsi="Arial" w:cs="Arial"/>
          <w:bCs/>
        </w:rPr>
        <w:t xml:space="preserve">re in regular </w:t>
      </w:r>
      <w:r w:rsidR="00CE1287">
        <w:rPr>
          <w:rFonts w:ascii="Arial" w:hAnsi="Arial" w:cs="Arial"/>
          <w:bCs/>
        </w:rPr>
        <w:t>contact</w:t>
      </w:r>
      <w:r w:rsidR="00CE1287" w:rsidRPr="00CE1287">
        <w:rPr>
          <w:rFonts w:ascii="Arial" w:hAnsi="Arial" w:cs="Arial"/>
          <w:bCs/>
        </w:rPr>
        <w:t xml:space="preserve"> with family</w:t>
      </w:r>
      <w:r w:rsidR="00CE1287" w:rsidRPr="00CE1287">
        <w:rPr>
          <w:rFonts w:ascii="Arial" w:hAnsi="Arial" w:cs="Arial"/>
        </w:rPr>
        <w:t xml:space="preserve"> </w:t>
      </w:r>
      <w:r w:rsidR="00CE1287">
        <w:rPr>
          <w:rFonts w:ascii="Arial" w:hAnsi="Arial" w:cs="Arial"/>
        </w:rPr>
        <w:t xml:space="preserve">and </w:t>
      </w:r>
      <w:r w:rsidR="008C589A" w:rsidRPr="00560410">
        <w:rPr>
          <w:rFonts w:ascii="Arial" w:hAnsi="Arial" w:cs="Arial"/>
        </w:rPr>
        <w:t>we</w:t>
      </w:r>
      <w:r w:rsidRPr="00560410">
        <w:rPr>
          <w:rFonts w:ascii="Arial" w:hAnsi="Arial" w:cs="Arial"/>
        </w:rPr>
        <w:t>re supported to participate in their community within and outside the service.</w:t>
      </w:r>
      <w:r w:rsidR="00184C6B" w:rsidRPr="00560410">
        <w:rPr>
          <w:rFonts w:ascii="Arial" w:hAnsi="Arial" w:cs="Arial"/>
        </w:rPr>
        <w:t xml:space="preserve"> S</w:t>
      </w:r>
      <w:r w:rsidR="008C589A" w:rsidRPr="00560410">
        <w:rPr>
          <w:rFonts w:ascii="Arial" w:hAnsi="Arial" w:cs="Arial"/>
        </w:rPr>
        <w:t xml:space="preserve">taff </w:t>
      </w:r>
      <w:r w:rsidR="00E4384A">
        <w:rPr>
          <w:rFonts w:ascii="Arial" w:hAnsi="Arial" w:cs="Arial"/>
        </w:rPr>
        <w:t xml:space="preserve">said </w:t>
      </w:r>
      <w:r w:rsidR="008C589A" w:rsidRPr="00560410">
        <w:rPr>
          <w:rFonts w:ascii="Arial" w:hAnsi="Arial" w:cs="Arial"/>
        </w:rPr>
        <w:t>local newspaper</w:t>
      </w:r>
      <w:r w:rsidR="00CE1287">
        <w:rPr>
          <w:rFonts w:ascii="Arial" w:hAnsi="Arial" w:cs="Arial"/>
        </w:rPr>
        <w:t>s</w:t>
      </w:r>
      <w:r w:rsidR="008C589A" w:rsidRPr="00560410">
        <w:rPr>
          <w:rFonts w:ascii="Arial" w:hAnsi="Arial" w:cs="Arial"/>
        </w:rPr>
        <w:t xml:space="preserve"> </w:t>
      </w:r>
      <w:r w:rsidR="00E4384A">
        <w:rPr>
          <w:rFonts w:ascii="Arial" w:hAnsi="Arial" w:cs="Arial"/>
        </w:rPr>
        <w:t xml:space="preserve">were provided to </w:t>
      </w:r>
      <w:r w:rsidR="008C589A" w:rsidRPr="00560410">
        <w:rPr>
          <w:rFonts w:ascii="Arial" w:hAnsi="Arial" w:cs="Arial"/>
        </w:rPr>
        <w:t xml:space="preserve">maintain </w:t>
      </w:r>
      <w:r w:rsidR="00AE1344">
        <w:rPr>
          <w:rFonts w:ascii="Arial" w:hAnsi="Arial" w:cs="Arial"/>
        </w:rPr>
        <w:t>consumer</w:t>
      </w:r>
      <w:r w:rsidR="00CE1287">
        <w:rPr>
          <w:rFonts w:ascii="Arial" w:hAnsi="Arial" w:cs="Arial"/>
        </w:rPr>
        <w:t>’</w:t>
      </w:r>
      <w:r w:rsidR="00AE1344">
        <w:rPr>
          <w:rFonts w:ascii="Arial" w:hAnsi="Arial" w:cs="Arial"/>
        </w:rPr>
        <w:t>s</w:t>
      </w:r>
      <w:r w:rsidR="008C589A" w:rsidRPr="00560410">
        <w:rPr>
          <w:rFonts w:ascii="Arial" w:hAnsi="Arial" w:cs="Arial"/>
        </w:rPr>
        <w:t xml:space="preserve"> </w:t>
      </w:r>
      <w:r w:rsidR="00E4384A">
        <w:rPr>
          <w:rFonts w:ascii="Arial" w:hAnsi="Arial" w:cs="Arial"/>
        </w:rPr>
        <w:t xml:space="preserve">community </w:t>
      </w:r>
      <w:r w:rsidR="008C589A" w:rsidRPr="00560410">
        <w:rPr>
          <w:rFonts w:ascii="Arial" w:hAnsi="Arial" w:cs="Arial"/>
        </w:rPr>
        <w:t xml:space="preserve">connection </w:t>
      </w:r>
      <w:r w:rsidR="00E4384A">
        <w:rPr>
          <w:rFonts w:ascii="Arial" w:hAnsi="Arial" w:cs="Arial"/>
        </w:rPr>
        <w:t>during the pandemic</w:t>
      </w:r>
      <w:r w:rsidR="008C589A" w:rsidRPr="00560410">
        <w:rPr>
          <w:rFonts w:ascii="Arial" w:hAnsi="Arial" w:cs="Arial"/>
        </w:rPr>
        <w:t xml:space="preserve">. </w:t>
      </w:r>
      <w:r w:rsidR="00CE1287">
        <w:rPr>
          <w:rFonts w:ascii="Arial" w:hAnsi="Arial" w:cs="Arial"/>
        </w:rPr>
        <w:t>Staff described various activities are held to support to do things of interest to them</w:t>
      </w:r>
      <w:r w:rsidR="005A3F3C" w:rsidRPr="00560410">
        <w:rPr>
          <w:rFonts w:ascii="Arial" w:hAnsi="Arial" w:cs="Arial"/>
        </w:rPr>
        <w:t>.</w:t>
      </w:r>
    </w:p>
    <w:p w14:paraId="38A83D63" w14:textId="65386CC3" w:rsidR="003940C4" w:rsidRPr="00560410" w:rsidRDefault="005A3F3C" w:rsidP="003940C4">
      <w:pPr>
        <w:rPr>
          <w:rFonts w:ascii="Arial" w:hAnsi="Arial" w:cs="Arial"/>
        </w:rPr>
      </w:pPr>
      <w:r w:rsidRPr="00560410">
        <w:rPr>
          <w:rFonts w:ascii="Arial" w:hAnsi="Arial" w:cs="Arial"/>
          <w:bCs/>
        </w:rPr>
        <w:t xml:space="preserve">Staff described </w:t>
      </w:r>
      <w:r w:rsidR="00CE1287">
        <w:rPr>
          <w:rFonts w:ascii="Arial" w:hAnsi="Arial" w:cs="Arial"/>
          <w:bCs/>
        </w:rPr>
        <w:t>how information is shared</w:t>
      </w:r>
      <w:r w:rsidRPr="00560410">
        <w:rPr>
          <w:rFonts w:ascii="Arial" w:hAnsi="Arial" w:cs="Arial"/>
          <w:bCs/>
        </w:rPr>
        <w:t xml:space="preserve"> internally and </w:t>
      </w:r>
      <w:r w:rsidR="00CE1287">
        <w:rPr>
          <w:rFonts w:ascii="Arial" w:hAnsi="Arial" w:cs="Arial"/>
          <w:bCs/>
        </w:rPr>
        <w:t>with</w:t>
      </w:r>
      <w:r w:rsidRPr="00560410">
        <w:rPr>
          <w:rFonts w:ascii="Arial" w:hAnsi="Arial" w:cs="Arial"/>
          <w:bCs/>
        </w:rPr>
        <w:t xml:space="preserve"> others </w:t>
      </w:r>
      <w:r w:rsidR="00CE1287">
        <w:rPr>
          <w:rFonts w:ascii="Arial" w:hAnsi="Arial" w:cs="Arial"/>
          <w:bCs/>
        </w:rPr>
        <w:t xml:space="preserve">external support organisations. </w:t>
      </w:r>
      <w:r w:rsidRPr="00560410">
        <w:rPr>
          <w:rFonts w:ascii="Arial" w:hAnsi="Arial" w:cs="Arial"/>
          <w:bCs/>
        </w:rPr>
        <w:t xml:space="preserve">Consumers said </w:t>
      </w:r>
      <w:r w:rsidR="00CE1287">
        <w:rPr>
          <w:rFonts w:ascii="Arial" w:hAnsi="Arial" w:cs="Arial"/>
          <w:bCs/>
        </w:rPr>
        <w:t xml:space="preserve">the communication process was efficient as </w:t>
      </w:r>
      <w:r w:rsidRPr="00560410">
        <w:rPr>
          <w:rFonts w:ascii="Arial" w:hAnsi="Arial" w:cs="Arial"/>
          <w:bCs/>
        </w:rPr>
        <w:t xml:space="preserve">staff </w:t>
      </w:r>
      <w:r w:rsidR="00CE1287">
        <w:rPr>
          <w:rFonts w:ascii="Arial" w:hAnsi="Arial" w:cs="Arial"/>
          <w:bCs/>
        </w:rPr>
        <w:t xml:space="preserve">knew their needs and preferences. </w:t>
      </w:r>
      <w:r w:rsidR="003940C4" w:rsidRPr="00560410">
        <w:rPr>
          <w:rFonts w:ascii="Arial" w:hAnsi="Arial" w:cs="Arial"/>
        </w:rPr>
        <w:t xml:space="preserve">Care plans were comprehensive, and </w:t>
      </w:r>
      <w:r w:rsidR="00CE1287">
        <w:rPr>
          <w:rFonts w:ascii="Arial" w:hAnsi="Arial" w:cs="Arial"/>
        </w:rPr>
        <w:t>contained</w:t>
      </w:r>
      <w:r w:rsidR="003940C4" w:rsidRPr="00560410">
        <w:rPr>
          <w:rFonts w:ascii="Arial" w:hAnsi="Arial" w:cs="Arial"/>
        </w:rPr>
        <w:t xml:space="preserve"> up-to-date</w:t>
      </w:r>
      <w:r w:rsidR="00CE1287">
        <w:rPr>
          <w:rFonts w:ascii="Arial" w:hAnsi="Arial" w:cs="Arial"/>
        </w:rPr>
        <w:t>, accurate information.</w:t>
      </w:r>
    </w:p>
    <w:p w14:paraId="53A8B79A" w14:textId="08104F21" w:rsidR="00206833" w:rsidRPr="00560410" w:rsidRDefault="00206833" w:rsidP="00206833">
      <w:pPr>
        <w:rPr>
          <w:rFonts w:ascii="Arial" w:hAnsi="Arial" w:cs="Arial"/>
        </w:rPr>
      </w:pPr>
      <w:r w:rsidRPr="00560410">
        <w:rPr>
          <w:rFonts w:ascii="Arial" w:hAnsi="Arial" w:cs="Arial"/>
        </w:rPr>
        <w:lastRenderedPageBreak/>
        <w:t>Staff describe</w:t>
      </w:r>
      <w:r w:rsidR="002527B7">
        <w:rPr>
          <w:rFonts w:ascii="Arial" w:hAnsi="Arial" w:cs="Arial"/>
        </w:rPr>
        <w:t>d</w:t>
      </w:r>
      <w:r w:rsidRPr="00560410">
        <w:rPr>
          <w:rFonts w:ascii="Arial" w:hAnsi="Arial" w:cs="Arial"/>
        </w:rPr>
        <w:t xml:space="preserve"> consumers </w:t>
      </w:r>
      <w:r w:rsidR="00EA4518">
        <w:rPr>
          <w:rFonts w:ascii="Arial" w:hAnsi="Arial" w:cs="Arial"/>
        </w:rPr>
        <w:t>w</w:t>
      </w:r>
      <w:r w:rsidR="005C7C5D">
        <w:rPr>
          <w:rFonts w:ascii="Arial" w:hAnsi="Arial" w:cs="Arial"/>
        </w:rPr>
        <w:t>e</w:t>
      </w:r>
      <w:r w:rsidRPr="00560410">
        <w:rPr>
          <w:rFonts w:ascii="Arial" w:hAnsi="Arial" w:cs="Arial"/>
        </w:rPr>
        <w:t xml:space="preserve">re referred to </w:t>
      </w:r>
      <w:r w:rsidR="00A51F16" w:rsidRPr="00560410">
        <w:rPr>
          <w:rFonts w:ascii="Arial" w:hAnsi="Arial" w:cs="Arial"/>
        </w:rPr>
        <w:t xml:space="preserve">spiritual </w:t>
      </w:r>
      <w:r w:rsidR="005C7C5D">
        <w:rPr>
          <w:rFonts w:ascii="Arial" w:hAnsi="Arial" w:cs="Arial"/>
        </w:rPr>
        <w:t>and allied hea</w:t>
      </w:r>
      <w:r w:rsidR="00381D84">
        <w:rPr>
          <w:rFonts w:ascii="Arial" w:hAnsi="Arial" w:cs="Arial"/>
        </w:rPr>
        <w:t xml:space="preserve">lth </w:t>
      </w:r>
      <w:r w:rsidR="00A51F16" w:rsidRPr="00560410">
        <w:rPr>
          <w:rFonts w:ascii="Arial" w:hAnsi="Arial" w:cs="Arial"/>
        </w:rPr>
        <w:t xml:space="preserve">services </w:t>
      </w:r>
      <w:r w:rsidR="005130DF">
        <w:rPr>
          <w:rFonts w:ascii="Arial" w:hAnsi="Arial" w:cs="Arial"/>
        </w:rPr>
        <w:t xml:space="preserve">with referrals being monitored to ensure acceptance of the referral occurs. </w:t>
      </w:r>
      <w:r w:rsidRPr="00560410">
        <w:rPr>
          <w:rFonts w:ascii="Arial" w:hAnsi="Arial" w:cs="Arial"/>
        </w:rPr>
        <w:t>Consumers said the</w:t>
      </w:r>
      <w:r w:rsidR="005130DF">
        <w:rPr>
          <w:rFonts w:ascii="Arial" w:hAnsi="Arial" w:cs="Arial"/>
        </w:rPr>
        <w:t>y</w:t>
      </w:r>
      <w:r w:rsidRPr="00560410">
        <w:rPr>
          <w:rFonts w:ascii="Arial" w:hAnsi="Arial" w:cs="Arial"/>
        </w:rPr>
        <w:t xml:space="preserve"> </w:t>
      </w:r>
      <w:r w:rsidR="005130DF">
        <w:rPr>
          <w:rFonts w:ascii="Arial" w:hAnsi="Arial" w:cs="Arial"/>
        </w:rPr>
        <w:t>were referred to</w:t>
      </w:r>
      <w:r w:rsidRPr="00560410">
        <w:rPr>
          <w:rFonts w:ascii="Arial" w:hAnsi="Arial" w:cs="Arial"/>
        </w:rPr>
        <w:t xml:space="preserve"> support </w:t>
      </w:r>
      <w:r w:rsidR="005130DF">
        <w:rPr>
          <w:rFonts w:ascii="Arial" w:hAnsi="Arial" w:cs="Arial"/>
        </w:rPr>
        <w:t>organisations</w:t>
      </w:r>
      <w:r w:rsidRPr="00560410">
        <w:rPr>
          <w:rFonts w:ascii="Arial" w:hAnsi="Arial" w:cs="Arial"/>
        </w:rPr>
        <w:t xml:space="preserve"> when necessary.</w:t>
      </w:r>
      <w:r w:rsidR="005135A3" w:rsidRPr="00560410">
        <w:rPr>
          <w:rFonts w:ascii="Arial" w:hAnsi="Arial" w:cs="Arial"/>
        </w:rPr>
        <w:t xml:space="preserve"> Care documentation confirmed timely and appropriate referrals were </w:t>
      </w:r>
      <w:r w:rsidR="005130DF">
        <w:rPr>
          <w:rFonts w:ascii="Arial" w:hAnsi="Arial" w:cs="Arial"/>
        </w:rPr>
        <w:t xml:space="preserve">undertaken </w:t>
      </w:r>
      <w:r w:rsidR="005135A3" w:rsidRPr="00560410">
        <w:rPr>
          <w:rFonts w:ascii="Arial" w:hAnsi="Arial" w:cs="Arial"/>
        </w:rPr>
        <w:t>with external providers.</w:t>
      </w:r>
    </w:p>
    <w:p w14:paraId="781B476B" w14:textId="68538518" w:rsidR="00D3115B" w:rsidRPr="00560410" w:rsidRDefault="00D3115B" w:rsidP="00D3115B">
      <w:pPr>
        <w:rPr>
          <w:rFonts w:ascii="Arial" w:hAnsi="Arial" w:cs="Arial"/>
        </w:rPr>
      </w:pPr>
      <w:r w:rsidRPr="00560410">
        <w:rPr>
          <w:rFonts w:ascii="Arial" w:hAnsi="Arial" w:cs="Arial"/>
        </w:rPr>
        <w:t>Consumers said</w:t>
      </w:r>
      <w:r w:rsidR="008F1C6D">
        <w:rPr>
          <w:rFonts w:ascii="Arial" w:hAnsi="Arial" w:cs="Arial"/>
        </w:rPr>
        <w:t xml:space="preserve"> staff were aware of their food preferences and</w:t>
      </w:r>
      <w:r w:rsidRPr="00560410">
        <w:rPr>
          <w:rFonts w:ascii="Arial" w:hAnsi="Arial" w:cs="Arial"/>
        </w:rPr>
        <w:t xml:space="preserve"> the meals provided </w:t>
      </w:r>
      <w:r w:rsidR="000D3FEC">
        <w:rPr>
          <w:rFonts w:ascii="Arial" w:hAnsi="Arial" w:cs="Arial"/>
        </w:rPr>
        <w:t>we</w:t>
      </w:r>
      <w:r w:rsidRPr="00560410">
        <w:rPr>
          <w:rFonts w:ascii="Arial" w:hAnsi="Arial" w:cs="Arial"/>
        </w:rPr>
        <w:t>re varied</w:t>
      </w:r>
      <w:r w:rsidR="005130DF">
        <w:rPr>
          <w:rFonts w:ascii="Arial" w:hAnsi="Arial" w:cs="Arial"/>
        </w:rPr>
        <w:t xml:space="preserve">, </w:t>
      </w:r>
      <w:r w:rsidRPr="00560410">
        <w:rPr>
          <w:rFonts w:ascii="Arial" w:hAnsi="Arial" w:cs="Arial"/>
        </w:rPr>
        <w:t xml:space="preserve">of suitable quality and quantity. </w:t>
      </w:r>
      <w:r w:rsidR="00015ABF" w:rsidRPr="00560410">
        <w:rPr>
          <w:rFonts w:ascii="Arial" w:hAnsi="Arial" w:cs="Arial"/>
        </w:rPr>
        <w:t>S</w:t>
      </w:r>
      <w:r w:rsidRPr="00560410">
        <w:rPr>
          <w:rFonts w:ascii="Arial" w:hAnsi="Arial" w:cs="Arial"/>
        </w:rPr>
        <w:t>taff describe</w:t>
      </w:r>
      <w:r w:rsidR="004879A0" w:rsidRPr="00560410">
        <w:rPr>
          <w:rFonts w:ascii="Arial" w:hAnsi="Arial" w:cs="Arial"/>
        </w:rPr>
        <w:t>d</w:t>
      </w:r>
      <w:r w:rsidRPr="00560410">
        <w:rPr>
          <w:rFonts w:ascii="Arial" w:hAnsi="Arial" w:cs="Arial"/>
        </w:rPr>
        <w:t xml:space="preserve"> how they meet individual consumer</w:t>
      </w:r>
      <w:r w:rsidR="005130DF">
        <w:rPr>
          <w:rFonts w:ascii="Arial" w:hAnsi="Arial" w:cs="Arial"/>
        </w:rPr>
        <w:t>s</w:t>
      </w:r>
      <w:r w:rsidRPr="00560410">
        <w:rPr>
          <w:rFonts w:ascii="Arial" w:hAnsi="Arial" w:cs="Arial"/>
        </w:rPr>
        <w:t xml:space="preserve"> dietary needs and preferences and how any </w:t>
      </w:r>
      <w:r w:rsidR="005130DF">
        <w:rPr>
          <w:rFonts w:ascii="Arial" w:hAnsi="Arial" w:cs="Arial"/>
        </w:rPr>
        <w:t xml:space="preserve">dietary </w:t>
      </w:r>
      <w:r w:rsidRPr="00560410">
        <w:rPr>
          <w:rFonts w:ascii="Arial" w:hAnsi="Arial" w:cs="Arial"/>
        </w:rPr>
        <w:t xml:space="preserve">changes </w:t>
      </w:r>
      <w:r w:rsidR="001A6216">
        <w:rPr>
          <w:rFonts w:ascii="Arial" w:hAnsi="Arial" w:cs="Arial"/>
        </w:rPr>
        <w:t>we</w:t>
      </w:r>
      <w:r w:rsidRPr="00560410">
        <w:rPr>
          <w:rFonts w:ascii="Arial" w:hAnsi="Arial" w:cs="Arial"/>
        </w:rPr>
        <w:t xml:space="preserve">re communicated. </w:t>
      </w:r>
      <w:r w:rsidR="005130DF">
        <w:rPr>
          <w:rFonts w:ascii="Arial" w:hAnsi="Arial" w:cs="Arial"/>
        </w:rPr>
        <w:t>Consumer</w:t>
      </w:r>
      <w:r w:rsidR="008F1C6D">
        <w:rPr>
          <w:rFonts w:ascii="Arial" w:hAnsi="Arial" w:cs="Arial"/>
        </w:rPr>
        <w:t>’</w:t>
      </w:r>
      <w:r w:rsidR="005130DF">
        <w:rPr>
          <w:rFonts w:ascii="Arial" w:hAnsi="Arial" w:cs="Arial"/>
        </w:rPr>
        <w:t>s dietary profiles were available to catering staff</w:t>
      </w:r>
      <w:r w:rsidR="008F1C6D">
        <w:rPr>
          <w:rFonts w:ascii="Arial" w:hAnsi="Arial" w:cs="Arial"/>
        </w:rPr>
        <w:t>; alternate meals and snacks were available.</w:t>
      </w:r>
    </w:p>
    <w:p w14:paraId="44D59593" w14:textId="1110BFB8" w:rsidR="001B1CB1" w:rsidRPr="00560410" w:rsidRDefault="0003179B" w:rsidP="001B1CB1">
      <w:pPr>
        <w:rPr>
          <w:rFonts w:ascii="Arial" w:hAnsi="Arial" w:cs="Arial"/>
        </w:rPr>
      </w:pPr>
      <w:r w:rsidRPr="00560410">
        <w:rPr>
          <w:rFonts w:ascii="Arial" w:hAnsi="Arial" w:cs="Arial"/>
        </w:rPr>
        <w:t xml:space="preserve">Consumers said </w:t>
      </w:r>
      <w:r w:rsidR="008F1C6D">
        <w:rPr>
          <w:rFonts w:ascii="Arial" w:hAnsi="Arial" w:cs="Arial"/>
        </w:rPr>
        <w:t>they</w:t>
      </w:r>
      <w:r w:rsidRPr="00560410">
        <w:rPr>
          <w:rFonts w:ascii="Arial" w:hAnsi="Arial" w:cs="Arial"/>
        </w:rPr>
        <w:t xml:space="preserve"> felt safe using </w:t>
      </w:r>
      <w:r w:rsidR="008F1C6D">
        <w:rPr>
          <w:rFonts w:ascii="Arial" w:hAnsi="Arial" w:cs="Arial"/>
        </w:rPr>
        <w:t>the</w:t>
      </w:r>
      <w:r w:rsidRPr="00560410">
        <w:rPr>
          <w:rFonts w:ascii="Arial" w:hAnsi="Arial" w:cs="Arial"/>
        </w:rPr>
        <w:t xml:space="preserve"> equipment</w:t>
      </w:r>
      <w:r w:rsidR="008F1C6D">
        <w:rPr>
          <w:rFonts w:ascii="Arial" w:hAnsi="Arial" w:cs="Arial"/>
        </w:rPr>
        <w:t xml:space="preserve"> provide, </w:t>
      </w:r>
      <w:r w:rsidRPr="00560410">
        <w:rPr>
          <w:rFonts w:ascii="Arial" w:hAnsi="Arial" w:cs="Arial"/>
        </w:rPr>
        <w:t>it was suitable, clean</w:t>
      </w:r>
      <w:r w:rsidR="008F1C6D">
        <w:rPr>
          <w:rFonts w:ascii="Arial" w:hAnsi="Arial" w:cs="Arial"/>
        </w:rPr>
        <w:t xml:space="preserve"> and </w:t>
      </w:r>
      <w:r w:rsidRPr="00560410">
        <w:rPr>
          <w:rFonts w:ascii="Arial" w:hAnsi="Arial" w:cs="Arial"/>
        </w:rPr>
        <w:t>well maintained.</w:t>
      </w:r>
      <w:r w:rsidR="001B1CB1" w:rsidRPr="00560410">
        <w:rPr>
          <w:rFonts w:ascii="Arial" w:hAnsi="Arial" w:cs="Arial"/>
        </w:rPr>
        <w:t xml:space="preserve"> Maintenance documentation demonstrated regular maintenance of the equipment</w:t>
      </w:r>
      <w:r w:rsidR="008F1C6D">
        <w:rPr>
          <w:rFonts w:ascii="Arial" w:hAnsi="Arial" w:cs="Arial"/>
        </w:rPr>
        <w:t xml:space="preserve"> occurred</w:t>
      </w:r>
      <w:r w:rsidR="001B1CB1" w:rsidRPr="00560410">
        <w:rPr>
          <w:rFonts w:ascii="Arial" w:hAnsi="Arial" w:cs="Arial"/>
        </w:rPr>
        <w:t xml:space="preserve">. </w:t>
      </w:r>
      <w:r w:rsidR="00886FB7" w:rsidRPr="00560410">
        <w:rPr>
          <w:rFonts w:ascii="Arial" w:hAnsi="Arial" w:cs="Arial"/>
          <w:bCs/>
          <w:szCs w:val="22"/>
        </w:rPr>
        <w:t xml:space="preserve">Staff </w:t>
      </w:r>
      <w:r w:rsidR="008F1C6D">
        <w:rPr>
          <w:rFonts w:ascii="Arial" w:hAnsi="Arial" w:cs="Arial"/>
          <w:bCs/>
          <w:szCs w:val="22"/>
        </w:rPr>
        <w:t>demonstrated knowledge of processes to report</w:t>
      </w:r>
      <w:r w:rsidR="00886FB7" w:rsidRPr="00560410">
        <w:rPr>
          <w:rFonts w:ascii="Arial" w:hAnsi="Arial" w:cs="Arial"/>
          <w:bCs/>
          <w:szCs w:val="22"/>
        </w:rPr>
        <w:t xml:space="preserve"> broken or faulty equipment.</w:t>
      </w:r>
    </w:p>
    <w:p w14:paraId="341D13BF" w14:textId="04A027A4" w:rsidR="002B0C90" w:rsidRPr="00262C0B" w:rsidRDefault="002B0C90" w:rsidP="0036130C">
      <w:pPr>
        <w:pStyle w:val="NormalArial"/>
      </w:pPr>
      <w:r>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3EBE30C0" w14:textId="77777777" w:rsidTr="00425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25D52" w:rsidRPr="00996FAF" w14:paraId="3A9DC0C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255A919D" w14:textId="77777777" w:rsidR="00425D52" w:rsidRPr="00996FAF" w:rsidRDefault="00425D52"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1E90F899" w14:textId="428A68A4" w:rsidR="00425D52" w:rsidRPr="00996FAF" w:rsidRDefault="00CB4064"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47751886"/>
                <w:placeholder>
                  <w:docPart w:val="58C57FB42E2348DD88E5FC78DCA9ECF3"/>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r w:rsidR="00425D52" w:rsidRPr="00996FAF" w14:paraId="29BA9A9F"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08D08765" w14:textId="77777777" w:rsidR="00425D52" w:rsidRPr="00996FAF" w:rsidRDefault="00425D52" w:rsidP="00425D5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425D52" w:rsidRPr="00996FAF" w:rsidRDefault="00425D52" w:rsidP="00425D52">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425D52" w:rsidRPr="00996FAF" w:rsidRDefault="00425D52" w:rsidP="00425D52">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2D9E3742" w14:textId="42873EAE" w:rsidR="00425D52" w:rsidRPr="00996FAF" w:rsidRDefault="00CB4064" w:rsidP="00425D5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7178399"/>
                <w:placeholder>
                  <w:docPart w:val="E7D013D59E3045AFAAB3CEFB933394AF"/>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r w:rsidR="00425D52" w:rsidRPr="00996FAF" w14:paraId="7D93FE5C"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53F84409" w14:textId="77777777" w:rsidR="00425D52" w:rsidRPr="00996FAF" w:rsidRDefault="00425D52"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7656DE1D" w14:textId="4F169A9C" w:rsidR="00425D52" w:rsidRPr="00996FAF" w:rsidRDefault="00CB4064" w:rsidP="00425D52">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120517200"/>
                <w:placeholder>
                  <w:docPart w:val="5A991EFBFC744DABA23F6B7210DDB3D6"/>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bl>
    <w:p w14:paraId="31920B21" w14:textId="77777777" w:rsidR="002B0C90" w:rsidRDefault="002B0C90" w:rsidP="002B0C90">
      <w:pPr>
        <w:pStyle w:val="Heading20"/>
      </w:pPr>
      <w:r>
        <w:t>Findings</w:t>
      </w:r>
    </w:p>
    <w:p w14:paraId="1A76AB0A" w14:textId="3BCA6AD6" w:rsidR="008E65C2" w:rsidRPr="006C37BB" w:rsidRDefault="00A54DD1" w:rsidP="008E65C2">
      <w:pPr>
        <w:rPr>
          <w:rFonts w:ascii="Arial" w:hAnsi="Arial" w:cs="Arial"/>
        </w:rPr>
      </w:pPr>
      <w:r w:rsidRPr="006C37BB">
        <w:rPr>
          <w:rFonts w:ascii="Arial" w:eastAsia="Arial" w:hAnsi="Arial" w:cs="Arial"/>
        </w:rPr>
        <w:t xml:space="preserve">Consumers </w:t>
      </w:r>
      <w:r w:rsidR="00C851B3" w:rsidRPr="006C37BB">
        <w:rPr>
          <w:rFonts w:ascii="Arial" w:eastAsia="Arial" w:hAnsi="Arial" w:cs="Arial"/>
        </w:rPr>
        <w:t>said</w:t>
      </w:r>
      <w:r w:rsidRPr="006C37BB">
        <w:rPr>
          <w:rFonts w:ascii="Arial" w:eastAsia="Arial" w:hAnsi="Arial" w:cs="Arial"/>
        </w:rPr>
        <w:t xml:space="preserve"> the service environment</w:t>
      </w:r>
      <w:r w:rsidR="005870EC">
        <w:rPr>
          <w:rFonts w:ascii="Arial" w:eastAsia="Arial" w:hAnsi="Arial" w:cs="Arial"/>
        </w:rPr>
        <w:t xml:space="preserve"> was easy to navigate,</w:t>
      </w:r>
      <w:r w:rsidRPr="006C37BB">
        <w:rPr>
          <w:rFonts w:ascii="Arial" w:eastAsia="Arial" w:hAnsi="Arial" w:cs="Arial"/>
        </w:rPr>
        <w:t xml:space="preserve"> </w:t>
      </w:r>
      <w:r w:rsidR="005870EC">
        <w:rPr>
          <w:rFonts w:ascii="Arial" w:eastAsia="Arial" w:hAnsi="Arial" w:cs="Arial"/>
        </w:rPr>
        <w:t xml:space="preserve">accessible, </w:t>
      </w:r>
      <w:r w:rsidRPr="006C37BB">
        <w:rPr>
          <w:rFonts w:ascii="Arial" w:eastAsia="Arial" w:hAnsi="Arial" w:cs="Arial"/>
        </w:rPr>
        <w:t>encourages a sense of belonging</w:t>
      </w:r>
      <w:r w:rsidR="005870EC">
        <w:rPr>
          <w:rFonts w:ascii="Arial" w:eastAsia="Arial" w:hAnsi="Arial" w:cs="Arial"/>
        </w:rPr>
        <w:t xml:space="preserve"> and is welcoming to them, their family and friends</w:t>
      </w:r>
      <w:r w:rsidR="00C458E3" w:rsidRPr="006C37BB">
        <w:rPr>
          <w:rFonts w:ascii="Arial" w:eastAsia="Arial" w:hAnsi="Arial" w:cs="Arial"/>
        </w:rPr>
        <w:t xml:space="preserve">. </w:t>
      </w:r>
      <w:r w:rsidR="00FC4773" w:rsidRPr="006C37BB">
        <w:rPr>
          <w:rFonts w:ascii="Arial" w:eastAsia="Arial" w:hAnsi="Arial" w:cs="Arial"/>
        </w:rPr>
        <w:t>T</w:t>
      </w:r>
      <w:r w:rsidRPr="006C37BB">
        <w:rPr>
          <w:rFonts w:ascii="Arial" w:eastAsia="Arial" w:hAnsi="Arial" w:cs="Arial"/>
        </w:rPr>
        <w:t xml:space="preserve">he environment </w:t>
      </w:r>
      <w:r w:rsidR="00B26909" w:rsidRPr="006C37BB">
        <w:rPr>
          <w:rFonts w:ascii="Arial" w:eastAsia="Arial" w:hAnsi="Arial" w:cs="Arial"/>
        </w:rPr>
        <w:t xml:space="preserve">was observed to be </w:t>
      </w:r>
      <w:r w:rsidRPr="006C37BB">
        <w:rPr>
          <w:rFonts w:ascii="Arial" w:eastAsia="Arial" w:hAnsi="Arial" w:cs="Arial"/>
        </w:rPr>
        <w:t xml:space="preserve">welcoming, </w:t>
      </w:r>
      <w:r w:rsidR="005870EC">
        <w:rPr>
          <w:rFonts w:ascii="Arial" w:eastAsia="Arial" w:hAnsi="Arial" w:cs="Arial"/>
        </w:rPr>
        <w:t>had</w:t>
      </w:r>
      <w:r w:rsidRPr="006C37BB">
        <w:rPr>
          <w:rFonts w:ascii="Arial" w:eastAsia="Arial" w:hAnsi="Arial" w:cs="Arial"/>
        </w:rPr>
        <w:t xml:space="preserve"> </w:t>
      </w:r>
      <w:r w:rsidR="00420574" w:rsidRPr="006C37BB">
        <w:rPr>
          <w:rFonts w:ascii="Arial" w:eastAsia="Arial" w:hAnsi="Arial" w:cs="Arial"/>
        </w:rPr>
        <w:t>adequate</w:t>
      </w:r>
      <w:r w:rsidRPr="006C37BB">
        <w:rPr>
          <w:rFonts w:ascii="Arial" w:eastAsia="Arial" w:hAnsi="Arial" w:cs="Arial"/>
        </w:rPr>
        <w:t xml:space="preserve"> </w:t>
      </w:r>
      <w:r w:rsidR="005870EC">
        <w:rPr>
          <w:rFonts w:ascii="Arial" w:eastAsia="Arial" w:hAnsi="Arial" w:cs="Arial"/>
        </w:rPr>
        <w:t xml:space="preserve">communal </w:t>
      </w:r>
      <w:r w:rsidRPr="006C37BB">
        <w:rPr>
          <w:rFonts w:ascii="Arial" w:eastAsia="Arial" w:hAnsi="Arial" w:cs="Arial"/>
        </w:rPr>
        <w:t>space</w:t>
      </w:r>
      <w:r w:rsidR="005870EC">
        <w:rPr>
          <w:rFonts w:ascii="Arial" w:eastAsia="Arial" w:hAnsi="Arial" w:cs="Arial"/>
        </w:rPr>
        <w:t>s</w:t>
      </w:r>
      <w:r w:rsidRPr="006C37BB">
        <w:rPr>
          <w:rFonts w:ascii="Arial" w:eastAsia="Arial" w:hAnsi="Arial" w:cs="Arial"/>
        </w:rPr>
        <w:t xml:space="preserve">, </w:t>
      </w:r>
      <w:r w:rsidR="005870EC">
        <w:rPr>
          <w:rFonts w:ascii="Arial" w:eastAsia="Arial" w:hAnsi="Arial" w:cs="Arial"/>
        </w:rPr>
        <w:t>was</w:t>
      </w:r>
      <w:r w:rsidRPr="006C37BB">
        <w:rPr>
          <w:rFonts w:ascii="Arial" w:eastAsia="Arial" w:hAnsi="Arial" w:cs="Arial"/>
        </w:rPr>
        <w:t xml:space="preserve"> clutter</w:t>
      </w:r>
      <w:r w:rsidR="005870EC">
        <w:rPr>
          <w:rFonts w:ascii="Arial" w:eastAsia="Arial" w:hAnsi="Arial" w:cs="Arial"/>
        </w:rPr>
        <w:t xml:space="preserve"> free</w:t>
      </w:r>
      <w:r w:rsidR="00420FA1">
        <w:rPr>
          <w:rFonts w:ascii="Arial" w:eastAsia="Arial" w:hAnsi="Arial" w:cs="Arial"/>
        </w:rPr>
        <w:t>,</w:t>
      </w:r>
      <w:r w:rsidRPr="006C37BB">
        <w:rPr>
          <w:rFonts w:ascii="Arial" w:eastAsia="Arial" w:hAnsi="Arial" w:cs="Arial"/>
        </w:rPr>
        <w:t xml:space="preserve"> </w:t>
      </w:r>
      <w:r w:rsidR="005870EC">
        <w:rPr>
          <w:rFonts w:ascii="Arial" w:eastAsia="Arial" w:hAnsi="Arial" w:cs="Arial"/>
        </w:rPr>
        <w:t>well lit, and had clear signage to assist with navigation</w:t>
      </w:r>
      <w:r w:rsidR="00C851B3" w:rsidRPr="006C37BB">
        <w:rPr>
          <w:rFonts w:ascii="Arial" w:eastAsia="Arial" w:hAnsi="Arial" w:cs="Arial"/>
        </w:rPr>
        <w:t xml:space="preserve">. </w:t>
      </w:r>
      <w:r w:rsidR="00285A98" w:rsidRPr="006C37BB">
        <w:rPr>
          <w:rFonts w:ascii="Arial" w:eastAsia="Arial" w:hAnsi="Arial" w:cs="Arial"/>
        </w:rPr>
        <w:t xml:space="preserve">Staff </w:t>
      </w:r>
      <w:r w:rsidR="00285A98" w:rsidRPr="006C37BB">
        <w:rPr>
          <w:rFonts w:ascii="Arial" w:hAnsi="Arial" w:cs="Arial"/>
        </w:rPr>
        <w:t xml:space="preserve">stated this was the consumers’ home, and </w:t>
      </w:r>
      <w:r w:rsidR="005870EC">
        <w:rPr>
          <w:rFonts w:ascii="Arial" w:hAnsi="Arial" w:cs="Arial"/>
        </w:rPr>
        <w:t xml:space="preserve">they assisted consumers to </w:t>
      </w:r>
      <w:r w:rsidR="00285A98" w:rsidRPr="006C37BB">
        <w:rPr>
          <w:rFonts w:ascii="Arial" w:hAnsi="Arial" w:cs="Arial"/>
        </w:rPr>
        <w:t>personalise the</w:t>
      </w:r>
      <w:r w:rsidR="005870EC">
        <w:rPr>
          <w:rFonts w:ascii="Arial" w:hAnsi="Arial" w:cs="Arial"/>
        </w:rPr>
        <w:t>ir room.</w:t>
      </w:r>
    </w:p>
    <w:p w14:paraId="0E99C51A" w14:textId="6725DC48" w:rsidR="003A7711" w:rsidRDefault="00A07F1B" w:rsidP="003A7711">
      <w:pPr>
        <w:rPr>
          <w:rFonts w:ascii="Arial" w:hAnsi="Arial" w:cs="Arial"/>
          <w:szCs w:val="22"/>
        </w:rPr>
      </w:pPr>
      <w:r w:rsidRPr="006C37BB">
        <w:rPr>
          <w:rFonts w:ascii="Arial" w:hAnsi="Arial" w:cs="Arial"/>
        </w:rPr>
        <w:t>Consumers sa</w:t>
      </w:r>
      <w:r w:rsidR="00420FA1">
        <w:rPr>
          <w:rFonts w:ascii="Arial" w:hAnsi="Arial" w:cs="Arial"/>
        </w:rPr>
        <w:t>id</w:t>
      </w:r>
      <w:r w:rsidRPr="006C37BB">
        <w:rPr>
          <w:rFonts w:ascii="Arial" w:hAnsi="Arial" w:cs="Arial"/>
        </w:rPr>
        <w:t xml:space="preserve"> </w:t>
      </w:r>
      <w:r w:rsidR="005870EC">
        <w:rPr>
          <w:rFonts w:ascii="Arial" w:hAnsi="Arial" w:cs="Arial"/>
        </w:rPr>
        <w:t xml:space="preserve">the service was clean, well-maintained, </w:t>
      </w:r>
      <w:r w:rsidRPr="006C37BB">
        <w:rPr>
          <w:rFonts w:ascii="Arial" w:hAnsi="Arial" w:cs="Arial"/>
        </w:rPr>
        <w:t xml:space="preserve">they </w:t>
      </w:r>
      <w:r w:rsidR="00420FA1">
        <w:rPr>
          <w:rFonts w:ascii="Arial" w:hAnsi="Arial" w:cs="Arial"/>
        </w:rPr>
        <w:t>could</w:t>
      </w:r>
      <w:r w:rsidRPr="006C37BB">
        <w:rPr>
          <w:rFonts w:ascii="Arial" w:hAnsi="Arial" w:cs="Arial"/>
        </w:rPr>
        <w:t xml:space="preserve"> move freely with ease around the service</w:t>
      </w:r>
      <w:r w:rsidR="000D25DD" w:rsidRPr="006C37BB">
        <w:rPr>
          <w:rFonts w:ascii="Arial" w:hAnsi="Arial" w:cs="Arial"/>
        </w:rPr>
        <w:t xml:space="preserve"> and </w:t>
      </w:r>
      <w:r w:rsidR="005870EC">
        <w:rPr>
          <w:rFonts w:ascii="Arial" w:hAnsi="Arial" w:cs="Arial"/>
        </w:rPr>
        <w:t xml:space="preserve">they were </w:t>
      </w:r>
      <w:r w:rsidR="000D25DD" w:rsidRPr="006C37BB">
        <w:rPr>
          <w:rFonts w:ascii="Arial" w:hAnsi="Arial" w:cs="Arial"/>
        </w:rPr>
        <w:t>observ</w:t>
      </w:r>
      <w:r w:rsidR="005870EC">
        <w:rPr>
          <w:rFonts w:ascii="Arial" w:hAnsi="Arial" w:cs="Arial"/>
        </w:rPr>
        <w:t>ed accessing indoor and outdoor areas independently</w:t>
      </w:r>
      <w:r w:rsidRPr="006C37BB">
        <w:rPr>
          <w:rFonts w:ascii="Arial" w:hAnsi="Arial" w:cs="Arial"/>
        </w:rPr>
        <w:t>.</w:t>
      </w:r>
      <w:r w:rsidR="008E65C2" w:rsidRPr="006C37BB">
        <w:rPr>
          <w:rFonts w:ascii="Arial" w:hAnsi="Arial" w:cs="Arial"/>
        </w:rPr>
        <w:t xml:space="preserve"> </w:t>
      </w:r>
      <w:r w:rsidR="008E65C2" w:rsidRPr="006C37BB">
        <w:rPr>
          <w:rFonts w:ascii="Arial" w:hAnsi="Arial" w:cs="Arial"/>
          <w:szCs w:val="22"/>
        </w:rPr>
        <w:t xml:space="preserve">Staff </w:t>
      </w:r>
      <w:r w:rsidR="005870EC">
        <w:rPr>
          <w:rFonts w:ascii="Arial" w:hAnsi="Arial" w:cs="Arial"/>
          <w:szCs w:val="22"/>
        </w:rPr>
        <w:t>said they all undertake cleaning duties and observations confirmed the service environment was clean and safe</w:t>
      </w:r>
      <w:r w:rsidR="008E65C2" w:rsidRPr="006C37BB">
        <w:rPr>
          <w:rFonts w:ascii="Arial" w:hAnsi="Arial" w:cs="Arial"/>
          <w:szCs w:val="22"/>
        </w:rPr>
        <w:t>.</w:t>
      </w:r>
      <w:r w:rsidR="003A7711">
        <w:rPr>
          <w:rFonts w:ascii="Arial" w:hAnsi="Arial" w:cs="Arial"/>
          <w:szCs w:val="22"/>
        </w:rPr>
        <w:t xml:space="preserve"> </w:t>
      </w:r>
      <w:r w:rsidR="00FC5578">
        <w:rPr>
          <w:rFonts w:ascii="Arial" w:hAnsi="Arial" w:cs="Arial"/>
          <w:szCs w:val="22"/>
        </w:rPr>
        <w:t>Cleanin</w:t>
      </w:r>
      <w:r w:rsidR="008E56E9">
        <w:rPr>
          <w:rFonts w:ascii="Arial" w:hAnsi="Arial" w:cs="Arial"/>
          <w:szCs w:val="22"/>
        </w:rPr>
        <w:t>g</w:t>
      </w:r>
      <w:r w:rsidR="00FC5578">
        <w:rPr>
          <w:rFonts w:ascii="Arial" w:hAnsi="Arial" w:cs="Arial"/>
          <w:szCs w:val="22"/>
        </w:rPr>
        <w:t xml:space="preserve"> spot</w:t>
      </w:r>
      <w:r w:rsidR="008E56E9">
        <w:rPr>
          <w:rFonts w:ascii="Arial" w:hAnsi="Arial" w:cs="Arial"/>
          <w:szCs w:val="22"/>
        </w:rPr>
        <w:t>-</w:t>
      </w:r>
      <w:r w:rsidR="00FC5578">
        <w:rPr>
          <w:rFonts w:ascii="Arial" w:hAnsi="Arial" w:cs="Arial"/>
          <w:szCs w:val="22"/>
        </w:rPr>
        <w:t>checks were initiated in response to negative feedback.</w:t>
      </w:r>
    </w:p>
    <w:p w14:paraId="4AC1C6A2" w14:textId="3280ABF2" w:rsidR="002B0C90" w:rsidRPr="00262C0B" w:rsidRDefault="002072EA" w:rsidP="00215A85">
      <w:r w:rsidRPr="002E58F3">
        <w:rPr>
          <w:rFonts w:ascii="Arial" w:eastAsia="Arial" w:hAnsi="Arial" w:cs="Arial"/>
        </w:rPr>
        <w:t xml:space="preserve">Consumers and representatives said the furniture and personal equipment </w:t>
      </w:r>
      <w:r w:rsidR="00FC5578">
        <w:rPr>
          <w:rFonts w:ascii="Arial" w:eastAsia="Arial" w:hAnsi="Arial" w:cs="Arial"/>
        </w:rPr>
        <w:t>was</w:t>
      </w:r>
      <w:r w:rsidRPr="002E58F3">
        <w:rPr>
          <w:rFonts w:ascii="Arial" w:eastAsia="Arial" w:hAnsi="Arial" w:cs="Arial"/>
        </w:rPr>
        <w:t xml:space="preserve"> safe, clean</w:t>
      </w:r>
      <w:r w:rsidR="00B17AB6">
        <w:rPr>
          <w:rFonts w:ascii="Arial" w:eastAsia="Arial" w:hAnsi="Arial" w:cs="Arial"/>
        </w:rPr>
        <w:t>,</w:t>
      </w:r>
      <w:r w:rsidRPr="002E58F3">
        <w:rPr>
          <w:rFonts w:ascii="Arial" w:eastAsia="Arial" w:hAnsi="Arial" w:cs="Arial"/>
        </w:rPr>
        <w:t xml:space="preserve"> and well</w:t>
      </w:r>
      <w:r w:rsidR="00B17AB6">
        <w:rPr>
          <w:rFonts w:ascii="Arial" w:eastAsia="Arial" w:hAnsi="Arial" w:cs="Arial"/>
        </w:rPr>
        <w:t>-</w:t>
      </w:r>
      <w:r w:rsidRPr="002E58F3">
        <w:rPr>
          <w:rFonts w:ascii="Arial" w:eastAsia="Arial" w:hAnsi="Arial" w:cs="Arial"/>
        </w:rPr>
        <w:t>maintained</w:t>
      </w:r>
      <w:r w:rsidR="00BB41F0">
        <w:rPr>
          <w:rFonts w:ascii="Arial" w:eastAsia="Arial" w:hAnsi="Arial" w:cs="Arial"/>
        </w:rPr>
        <w:t xml:space="preserve">, and </w:t>
      </w:r>
      <w:r w:rsidR="00FC5578">
        <w:rPr>
          <w:rFonts w:ascii="Arial" w:hAnsi="Arial" w:cs="Arial"/>
        </w:rPr>
        <w:t>they were</w:t>
      </w:r>
      <w:r w:rsidR="003A7711" w:rsidRPr="002E58F3">
        <w:rPr>
          <w:rFonts w:ascii="Arial" w:hAnsi="Arial" w:cs="Arial"/>
        </w:rPr>
        <w:t xml:space="preserve"> observed using various lounges for sitting, relaxing, participating in activities</w:t>
      </w:r>
      <w:r w:rsidR="00B17AB6">
        <w:rPr>
          <w:rFonts w:ascii="Arial" w:hAnsi="Arial" w:cs="Arial"/>
        </w:rPr>
        <w:t>,</w:t>
      </w:r>
      <w:r w:rsidR="003A7711" w:rsidRPr="002E58F3">
        <w:rPr>
          <w:rFonts w:ascii="Arial" w:hAnsi="Arial" w:cs="Arial"/>
        </w:rPr>
        <w:t xml:space="preserve"> and socialising. </w:t>
      </w:r>
      <w:r w:rsidRPr="002E58F3">
        <w:rPr>
          <w:rFonts w:ascii="Arial" w:eastAsia="Arial" w:hAnsi="Arial" w:cs="Arial"/>
        </w:rPr>
        <w:t xml:space="preserve">Staff described the process for logging a maintenance request and </w:t>
      </w:r>
      <w:r w:rsidR="00FC5578">
        <w:rPr>
          <w:rFonts w:ascii="Arial" w:eastAsia="Arial" w:hAnsi="Arial" w:cs="Arial"/>
        </w:rPr>
        <w:t>m</w:t>
      </w:r>
      <w:r w:rsidRPr="002E58F3">
        <w:rPr>
          <w:rFonts w:ascii="Arial" w:eastAsia="Arial" w:hAnsi="Arial" w:cs="Arial"/>
        </w:rPr>
        <w:t>aintenance</w:t>
      </w:r>
      <w:r w:rsidRPr="006C37BB">
        <w:rPr>
          <w:rFonts w:ascii="Arial" w:eastAsia="Arial" w:hAnsi="Arial" w:cs="Arial"/>
        </w:rPr>
        <w:t xml:space="preserve"> records </w:t>
      </w:r>
      <w:r w:rsidR="00FC5578">
        <w:rPr>
          <w:rFonts w:ascii="Arial" w:eastAsia="Arial" w:hAnsi="Arial" w:cs="Arial"/>
        </w:rPr>
        <w:t>evidenced repairs</w:t>
      </w:r>
      <w:r w:rsidRPr="006C37BB">
        <w:rPr>
          <w:rFonts w:ascii="Arial" w:eastAsia="Arial" w:hAnsi="Arial" w:cs="Arial"/>
        </w:rPr>
        <w:t xml:space="preserve"> </w:t>
      </w:r>
      <w:r w:rsidR="006C37BB" w:rsidRPr="006C37BB">
        <w:rPr>
          <w:rFonts w:ascii="Arial" w:eastAsia="Arial" w:hAnsi="Arial" w:cs="Arial"/>
        </w:rPr>
        <w:t>we</w:t>
      </w:r>
      <w:r w:rsidRPr="006C37BB">
        <w:rPr>
          <w:rFonts w:ascii="Arial" w:eastAsia="Arial" w:hAnsi="Arial" w:cs="Arial"/>
        </w:rPr>
        <w:t xml:space="preserve">re </w:t>
      </w:r>
      <w:r w:rsidR="00FC5578">
        <w:rPr>
          <w:rFonts w:ascii="Arial" w:eastAsia="Arial" w:hAnsi="Arial" w:cs="Arial"/>
        </w:rPr>
        <w:t>undertaken</w:t>
      </w:r>
      <w:r w:rsidRPr="006C37BB">
        <w:rPr>
          <w:rFonts w:ascii="Arial" w:eastAsia="Arial" w:hAnsi="Arial" w:cs="Arial"/>
        </w:rPr>
        <w:t xml:space="preserve"> </w:t>
      </w:r>
      <w:r w:rsidR="00DA13AB">
        <w:rPr>
          <w:rFonts w:ascii="Arial" w:eastAsia="Arial" w:hAnsi="Arial" w:cs="Arial"/>
        </w:rPr>
        <w:t>promptly</w:t>
      </w:r>
      <w:r w:rsidRPr="006C37BB">
        <w:rPr>
          <w:rFonts w:ascii="Arial" w:eastAsia="Arial" w:hAnsi="Arial" w:cs="Arial"/>
        </w:rPr>
        <w:t>.</w:t>
      </w:r>
      <w:r w:rsidR="002B0C90">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5277151D" w14:textId="77777777" w:rsidTr="00425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25D52" w:rsidRPr="00996FAF" w14:paraId="506FEF13"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51260E4C" w14:textId="77777777" w:rsidR="00425D52" w:rsidRPr="00996FAF" w:rsidRDefault="00425D52"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3BFF691A" w14:textId="6553D75D" w:rsidR="00425D52" w:rsidRPr="00996FAF" w:rsidRDefault="00CB4064"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07188794"/>
                <w:placeholder>
                  <w:docPart w:val="C580BF6A728A4E45AEC89A56EA59D014"/>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r w:rsidR="00425D52" w:rsidRPr="00996FAF" w14:paraId="10A3124E"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604B3F72" w14:textId="77777777" w:rsidR="00425D52" w:rsidRPr="00996FAF" w:rsidRDefault="00425D52" w:rsidP="00425D5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41CDD64D" w14:textId="63B491ED" w:rsidR="00425D52" w:rsidRPr="00996FAF" w:rsidRDefault="00CB4064" w:rsidP="00425D5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191881634"/>
                <w:placeholder>
                  <w:docPart w:val="DEA27DA14B1049A3B0EEE70D87528272"/>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r w:rsidR="00425D52" w:rsidRPr="00996FAF" w14:paraId="1E0F743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752109D1" w14:textId="77777777" w:rsidR="00425D52" w:rsidRPr="00996FAF" w:rsidRDefault="00425D52"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0F828AB1" w14:textId="1DD031AB" w:rsidR="00425D52" w:rsidRPr="00996FAF" w:rsidRDefault="00CB4064"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97775426"/>
                <w:placeholder>
                  <w:docPart w:val="7323A8EB344F47F1B41DC825C2C242D8"/>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r w:rsidR="00425D52" w:rsidRPr="00996FAF" w14:paraId="4DFD8F74"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0C95F7B" w14:textId="77777777" w:rsidR="00425D52" w:rsidRPr="00996FAF" w:rsidRDefault="00425D52" w:rsidP="00425D5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1860A097" w14:textId="3B022895" w:rsidR="00425D52" w:rsidRPr="00996FAF" w:rsidRDefault="00CB4064" w:rsidP="00425D52">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59445902"/>
                <w:placeholder>
                  <w:docPart w:val="731F5080A0394BB6A53D88C779B171E1"/>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bl>
    <w:p w14:paraId="137543BD" w14:textId="77777777" w:rsidR="00D87E7C" w:rsidRDefault="00D87E7C" w:rsidP="00D87E7C">
      <w:pPr>
        <w:pStyle w:val="Heading20"/>
      </w:pPr>
      <w:r w:rsidRPr="00996FAF">
        <w:t>Findings</w:t>
      </w:r>
    </w:p>
    <w:p w14:paraId="3C2230E0" w14:textId="72F38697" w:rsidR="00A27C4E" w:rsidRPr="00305D92" w:rsidRDefault="00922976" w:rsidP="001A533E">
      <w:pPr>
        <w:rPr>
          <w:rFonts w:ascii="Arial" w:hAnsi="Arial" w:cs="Arial"/>
        </w:rPr>
      </w:pPr>
      <w:r w:rsidRPr="00305D92">
        <w:rPr>
          <w:rFonts w:ascii="Arial" w:hAnsi="Arial" w:cs="Arial"/>
        </w:rPr>
        <w:t>C</w:t>
      </w:r>
      <w:r w:rsidR="003745E7" w:rsidRPr="00305D92">
        <w:rPr>
          <w:rFonts w:ascii="Arial" w:hAnsi="Arial" w:cs="Arial"/>
        </w:rPr>
        <w:t xml:space="preserve">onsumers confirmed they </w:t>
      </w:r>
      <w:r w:rsidRPr="00305D92">
        <w:rPr>
          <w:rFonts w:ascii="Arial" w:hAnsi="Arial" w:cs="Arial"/>
        </w:rPr>
        <w:t>we</w:t>
      </w:r>
      <w:r w:rsidR="003745E7" w:rsidRPr="00305D92">
        <w:rPr>
          <w:rFonts w:ascii="Arial" w:hAnsi="Arial" w:cs="Arial"/>
        </w:rPr>
        <w:t xml:space="preserve">re encouraged and supported to make complaints and provide feedback and </w:t>
      </w:r>
      <w:r w:rsidR="00FC5578">
        <w:rPr>
          <w:rFonts w:ascii="Arial" w:hAnsi="Arial" w:cs="Arial"/>
        </w:rPr>
        <w:t>were comfortable raising concerns verbally</w:t>
      </w:r>
      <w:r w:rsidR="003745E7" w:rsidRPr="00305D92">
        <w:rPr>
          <w:rFonts w:ascii="Arial" w:hAnsi="Arial" w:cs="Arial"/>
        </w:rPr>
        <w:t>.</w:t>
      </w:r>
      <w:r w:rsidR="001A533E" w:rsidRPr="00305D92">
        <w:rPr>
          <w:rFonts w:ascii="Arial" w:hAnsi="Arial" w:cs="Arial"/>
        </w:rPr>
        <w:t xml:space="preserve"> </w:t>
      </w:r>
      <w:r w:rsidR="00182D5A" w:rsidRPr="00305D92">
        <w:rPr>
          <w:rFonts w:ascii="Arial" w:hAnsi="Arial" w:cs="Arial"/>
        </w:rPr>
        <w:t xml:space="preserve">Staff </w:t>
      </w:r>
      <w:r w:rsidR="00FC5578">
        <w:rPr>
          <w:rFonts w:ascii="Arial" w:hAnsi="Arial" w:cs="Arial"/>
        </w:rPr>
        <w:t>knew</w:t>
      </w:r>
      <w:r w:rsidR="00182D5A" w:rsidRPr="00305D92">
        <w:rPr>
          <w:rFonts w:ascii="Arial" w:hAnsi="Arial" w:cs="Arial"/>
        </w:rPr>
        <w:t xml:space="preserve"> of feedback processes</w:t>
      </w:r>
      <w:r w:rsidR="00FC5578">
        <w:rPr>
          <w:rFonts w:ascii="Arial" w:hAnsi="Arial" w:cs="Arial"/>
        </w:rPr>
        <w:t>, including when they had a concern</w:t>
      </w:r>
      <w:r w:rsidR="00182D5A" w:rsidRPr="00305D92">
        <w:rPr>
          <w:rFonts w:ascii="Arial" w:hAnsi="Arial" w:cs="Arial"/>
        </w:rPr>
        <w:t>.</w:t>
      </w:r>
      <w:r w:rsidR="00F9747E" w:rsidRPr="00305D92">
        <w:rPr>
          <w:rFonts w:ascii="Arial" w:hAnsi="Arial" w:cs="Arial"/>
        </w:rPr>
        <w:t xml:space="preserve"> I</w:t>
      </w:r>
      <w:r w:rsidR="001A533E" w:rsidRPr="00305D92">
        <w:rPr>
          <w:rFonts w:ascii="Arial" w:hAnsi="Arial" w:cs="Arial"/>
        </w:rPr>
        <w:t xml:space="preserve">nformation </w:t>
      </w:r>
      <w:r w:rsidR="00FC5578">
        <w:rPr>
          <w:rFonts w:ascii="Arial" w:hAnsi="Arial" w:cs="Arial"/>
        </w:rPr>
        <w:t xml:space="preserve">encouraging feedback, </w:t>
      </w:r>
      <w:r w:rsidR="001A533E" w:rsidRPr="00305D92">
        <w:rPr>
          <w:rFonts w:ascii="Arial" w:hAnsi="Arial" w:cs="Arial"/>
        </w:rPr>
        <w:t xml:space="preserve">feedback forms, </w:t>
      </w:r>
      <w:r w:rsidR="00FC5578">
        <w:rPr>
          <w:rFonts w:ascii="Arial" w:hAnsi="Arial" w:cs="Arial"/>
        </w:rPr>
        <w:t>and</w:t>
      </w:r>
      <w:r w:rsidR="001A533E" w:rsidRPr="00305D92">
        <w:rPr>
          <w:rFonts w:ascii="Arial" w:hAnsi="Arial" w:cs="Arial"/>
        </w:rPr>
        <w:t xml:space="preserve"> lodgement boxes </w:t>
      </w:r>
      <w:r w:rsidR="00F9747E" w:rsidRPr="00305D92">
        <w:rPr>
          <w:rFonts w:ascii="Arial" w:hAnsi="Arial" w:cs="Arial"/>
        </w:rPr>
        <w:t xml:space="preserve">were </w:t>
      </w:r>
      <w:r w:rsidR="00FC5578">
        <w:rPr>
          <w:rFonts w:ascii="Arial" w:hAnsi="Arial" w:cs="Arial"/>
        </w:rPr>
        <w:t>displayed</w:t>
      </w:r>
      <w:r w:rsidR="00A27C4E">
        <w:rPr>
          <w:rFonts w:ascii="Arial" w:hAnsi="Arial" w:cs="Arial"/>
        </w:rPr>
        <w:t>.</w:t>
      </w:r>
    </w:p>
    <w:p w14:paraId="22088DCC" w14:textId="5CF9EE17" w:rsidR="007B0E32" w:rsidRPr="00305D92" w:rsidRDefault="005372D1" w:rsidP="007B0E32">
      <w:pPr>
        <w:rPr>
          <w:rFonts w:ascii="Arial" w:hAnsi="Arial" w:cs="Arial"/>
        </w:rPr>
      </w:pPr>
      <w:r w:rsidRPr="00305D92">
        <w:rPr>
          <w:rFonts w:ascii="Arial" w:hAnsi="Arial" w:cs="Arial"/>
        </w:rPr>
        <w:t xml:space="preserve">Consumers and representatives said </w:t>
      </w:r>
      <w:r w:rsidR="00A27C4E">
        <w:rPr>
          <w:rFonts w:ascii="Arial" w:hAnsi="Arial" w:cs="Arial"/>
        </w:rPr>
        <w:t>they were</w:t>
      </w:r>
      <w:r w:rsidRPr="00305D92">
        <w:rPr>
          <w:rFonts w:ascii="Arial" w:hAnsi="Arial" w:cs="Arial"/>
        </w:rPr>
        <w:t xml:space="preserve"> aware of </w:t>
      </w:r>
      <w:r w:rsidR="00A27C4E">
        <w:rPr>
          <w:rFonts w:ascii="Arial" w:hAnsi="Arial" w:cs="Arial"/>
        </w:rPr>
        <w:t>external complaints and advocacy</w:t>
      </w:r>
      <w:r w:rsidRPr="00305D92">
        <w:rPr>
          <w:rFonts w:ascii="Arial" w:hAnsi="Arial" w:cs="Arial"/>
        </w:rPr>
        <w:t xml:space="preserve"> </w:t>
      </w:r>
      <w:r w:rsidR="00A27C4E">
        <w:rPr>
          <w:rFonts w:ascii="Arial" w:hAnsi="Arial" w:cs="Arial"/>
        </w:rPr>
        <w:t>services.</w:t>
      </w:r>
      <w:r w:rsidR="007B0E32" w:rsidRPr="00305D92">
        <w:rPr>
          <w:rFonts w:ascii="Arial" w:hAnsi="Arial" w:cs="Arial"/>
        </w:rPr>
        <w:t xml:space="preserve"> Staff </w:t>
      </w:r>
      <w:r w:rsidR="00A27C4E">
        <w:rPr>
          <w:rFonts w:ascii="Arial" w:hAnsi="Arial" w:cs="Arial"/>
        </w:rPr>
        <w:t>gave examples of supporting consumers to access these services when needed. Access to advocacy, language and complaints mechanisms was promoted through posters and brochures which were available in different languages.</w:t>
      </w:r>
    </w:p>
    <w:p w14:paraId="3BBB7FCC" w14:textId="4C6A7D60" w:rsidR="00E83DB1" w:rsidRPr="00305D92" w:rsidRDefault="008A31E8" w:rsidP="00E83DB1">
      <w:pPr>
        <w:rPr>
          <w:rFonts w:ascii="Arial" w:hAnsi="Arial" w:cs="Arial"/>
        </w:rPr>
      </w:pPr>
      <w:r w:rsidRPr="00305D92">
        <w:rPr>
          <w:rFonts w:ascii="Arial" w:hAnsi="Arial" w:cs="Arial"/>
        </w:rPr>
        <w:t xml:space="preserve">Consumers </w:t>
      </w:r>
      <w:r w:rsidR="00B9405F" w:rsidRPr="00305D92">
        <w:rPr>
          <w:rFonts w:ascii="Arial" w:hAnsi="Arial" w:cs="Arial"/>
        </w:rPr>
        <w:t>who</w:t>
      </w:r>
      <w:r w:rsidRPr="00305D92">
        <w:rPr>
          <w:rFonts w:ascii="Arial" w:hAnsi="Arial" w:cs="Arial"/>
        </w:rPr>
        <w:t xml:space="preserve"> had provided feedback or </w:t>
      </w:r>
      <w:r w:rsidR="00C206A7">
        <w:rPr>
          <w:rFonts w:ascii="Arial" w:hAnsi="Arial" w:cs="Arial"/>
        </w:rPr>
        <w:t xml:space="preserve">made </w:t>
      </w:r>
      <w:r w:rsidRPr="00305D92">
        <w:rPr>
          <w:rFonts w:ascii="Arial" w:hAnsi="Arial" w:cs="Arial"/>
        </w:rPr>
        <w:t xml:space="preserve">complaints </w:t>
      </w:r>
      <w:r w:rsidR="00FA0557" w:rsidRPr="00305D92">
        <w:rPr>
          <w:rFonts w:ascii="Arial" w:hAnsi="Arial" w:cs="Arial"/>
        </w:rPr>
        <w:t>felt</w:t>
      </w:r>
      <w:r w:rsidRPr="00305D92">
        <w:rPr>
          <w:rFonts w:ascii="Arial" w:hAnsi="Arial" w:cs="Arial"/>
        </w:rPr>
        <w:t xml:space="preserve"> appropriate action </w:t>
      </w:r>
      <w:r w:rsidR="00A27C4E">
        <w:rPr>
          <w:rFonts w:ascii="Arial" w:hAnsi="Arial" w:cs="Arial"/>
        </w:rPr>
        <w:t>had been taken</w:t>
      </w:r>
      <w:r w:rsidR="00E35CD7">
        <w:rPr>
          <w:rFonts w:ascii="Arial" w:hAnsi="Arial" w:cs="Arial"/>
        </w:rPr>
        <w:t xml:space="preserve"> and complaints documentation supported the response had been timely</w:t>
      </w:r>
      <w:r w:rsidRPr="00305D92">
        <w:rPr>
          <w:rFonts w:ascii="Arial" w:hAnsi="Arial" w:cs="Arial"/>
        </w:rPr>
        <w:t xml:space="preserve">. Staff </w:t>
      </w:r>
      <w:r w:rsidR="00A27C4E">
        <w:rPr>
          <w:rFonts w:ascii="Arial" w:hAnsi="Arial" w:cs="Arial"/>
        </w:rPr>
        <w:t xml:space="preserve">understood open disclosure and confirmed </w:t>
      </w:r>
      <w:r w:rsidR="00B9405F" w:rsidRPr="00305D92">
        <w:rPr>
          <w:rFonts w:ascii="Arial" w:hAnsi="Arial" w:cs="Arial"/>
        </w:rPr>
        <w:t xml:space="preserve">policies </w:t>
      </w:r>
      <w:r w:rsidR="00E35CD7">
        <w:rPr>
          <w:rFonts w:ascii="Arial" w:hAnsi="Arial" w:cs="Arial"/>
        </w:rPr>
        <w:t xml:space="preserve">and procedures provided guidance to them </w:t>
      </w:r>
      <w:r w:rsidR="00B9405F" w:rsidRPr="00305D92">
        <w:rPr>
          <w:rFonts w:ascii="Arial" w:hAnsi="Arial" w:cs="Arial"/>
        </w:rPr>
        <w:t xml:space="preserve">on </w:t>
      </w:r>
      <w:r w:rsidR="00E35CD7">
        <w:rPr>
          <w:rFonts w:ascii="Arial" w:hAnsi="Arial" w:cs="Arial"/>
        </w:rPr>
        <w:t xml:space="preserve">management of </w:t>
      </w:r>
      <w:r w:rsidR="00B9405F" w:rsidRPr="00305D92">
        <w:rPr>
          <w:rFonts w:ascii="Arial" w:hAnsi="Arial" w:cs="Arial"/>
        </w:rPr>
        <w:t>consumer feedback</w:t>
      </w:r>
      <w:r w:rsidR="00E35CD7">
        <w:rPr>
          <w:rFonts w:ascii="Arial" w:hAnsi="Arial" w:cs="Arial"/>
        </w:rPr>
        <w:t xml:space="preserve">, </w:t>
      </w:r>
      <w:r w:rsidR="00B9405F" w:rsidRPr="00305D92">
        <w:rPr>
          <w:rFonts w:ascii="Arial" w:hAnsi="Arial" w:cs="Arial"/>
        </w:rPr>
        <w:t xml:space="preserve">open disclosure </w:t>
      </w:r>
      <w:r w:rsidR="00E35CD7">
        <w:rPr>
          <w:rFonts w:ascii="Arial" w:hAnsi="Arial" w:cs="Arial"/>
        </w:rPr>
        <w:t>and</w:t>
      </w:r>
      <w:r w:rsidR="00B9405F" w:rsidRPr="00305D92">
        <w:rPr>
          <w:rFonts w:ascii="Arial" w:hAnsi="Arial" w:cs="Arial"/>
        </w:rPr>
        <w:t xml:space="preserve"> complaint</w:t>
      </w:r>
      <w:r w:rsidR="00E35CD7">
        <w:rPr>
          <w:rFonts w:ascii="Arial" w:hAnsi="Arial" w:cs="Arial"/>
        </w:rPr>
        <w:t>s</w:t>
      </w:r>
      <w:r w:rsidR="00B9405F" w:rsidRPr="00305D92">
        <w:rPr>
          <w:rFonts w:ascii="Arial" w:hAnsi="Arial" w:cs="Arial"/>
        </w:rPr>
        <w:t>.</w:t>
      </w:r>
    </w:p>
    <w:p w14:paraId="634EFFB5" w14:textId="5A2C97D3" w:rsidR="00E83DB1" w:rsidRPr="00305D92" w:rsidRDefault="002E7E69" w:rsidP="00E83DB1">
      <w:pPr>
        <w:rPr>
          <w:rFonts w:ascii="Arial" w:hAnsi="Arial" w:cs="Arial"/>
        </w:rPr>
      </w:pPr>
      <w:r w:rsidRPr="00305D92">
        <w:rPr>
          <w:rFonts w:ascii="Arial" w:hAnsi="Arial" w:cs="Arial"/>
        </w:rPr>
        <w:t xml:space="preserve">Consumers said </w:t>
      </w:r>
      <w:r w:rsidR="00E35CD7">
        <w:rPr>
          <w:rFonts w:ascii="Arial" w:hAnsi="Arial" w:cs="Arial"/>
        </w:rPr>
        <w:t>their</w:t>
      </w:r>
      <w:r w:rsidRPr="00305D92">
        <w:rPr>
          <w:rFonts w:ascii="Arial" w:hAnsi="Arial" w:cs="Arial"/>
        </w:rPr>
        <w:t xml:space="preserve"> feedback and complaints provided w</w:t>
      </w:r>
      <w:r w:rsidR="001609CD">
        <w:rPr>
          <w:rFonts w:ascii="Arial" w:hAnsi="Arial" w:cs="Arial"/>
        </w:rPr>
        <w:t>ere</w:t>
      </w:r>
      <w:r w:rsidRPr="00305D92">
        <w:rPr>
          <w:rFonts w:ascii="Arial" w:hAnsi="Arial" w:cs="Arial"/>
        </w:rPr>
        <w:t xml:space="preserve"> used to improve the quality of care and services.</w:t>
      </w:r>
      <w:r w:rsidR="00C44746" w:rsidRPr="00305D92">
        <w:rPr>
          <w:rFonts w:ascii="Arial" w:hAnsi="Arial" w:cs="Arial"/>
        </w:rPr>
        <w:t xml:space="preserve"> Management explain</w:t>
      </w:r>
      <w:r w:rsidR="00C02872" w:rsidRPr="00305D92">
        <w:rPr>
          <w:rFonts w:ascii="Arial" w:hAnsi="Arial" w:cs="Arial"/>
        </w:rPr>
        <w:t>ed</w:t>
      </w:r>
      <w:r w:rsidR="00C44746" w:rsidRPr="00305D92">
        <w:rPr>
          <w:rFonts w:ascii="Arial" w:hAnsi="Arial" w:cs="Arial"/>
        </w:rPr>
        <w:t xml:space="preserve"> </w:t>
      </w:r>
      <w:r w:rsidR="00E35CD7">
        <w:rPr>
          <w:rFonts w:ascii="Arial" w:hAnsi="Arial" w:cs="Arial"/>
        </w:rPr>
        <w:t>how</w:t>
      </w:r>
      <w:r w:rsidR="00C44746" w:rsidRPr="00305D92">
        <w:rPr>
          <w:rFonts w:ascii="Arial" w:hAnsi="Arial" w:cs="Arial"/>
        </w:rPr>
        <w:t xml:space="preserve"> complaints </w:t>
      </w:r>
      <w:r w:rsidR="00C02872" w:rsidRPr="00305D92">
        <w:rPr>
          <w:rFonts w:ascii="Arial" w:hAnsi="Arial" w:cs="Arial"/>
        </w:rPr>
        <w:t>we</w:t>
      </w:r>
      <w:r w:rsidR="00C44746" w:rsidRPr="00305D92">
        <w:rPr>
          <w:rFonts w:ascii="Arial" w:hAnsi="Arial" w:cs="Arial"/>
        </w:rPr>
        <w:t>re trend</w:t>
      </w:r>
      <w:r w:rsidR="00E35CD7">
        <w:rPr>
          <w:rFonts w:ascii="Arial" w:hAnsi="Arial" w:cs="Arial"/>
        </w:rPr>
        <w:t>ed</w:t>
      </w:r>
      <w:r w:rsidR="00C44746" w:rsidRPr="00305D92">
        <w:rPr>
          <w:rFonts w:ascii="Arial" w:hAnsi="Arial" w:cs="Arial"/>
        </w:rPr>
        <w:t xml:space="preserve"> and </w:t>
      </w:r>
      <w:r w:rsidR="00E35CD7">
        <w:rPr>
          <w:rFonts w:ascii="Arial" w:hAnsi="Arial" w:cs="Arial"/>
        </w:rPr>
        <w:t xml:space="preserve">informed </w:t>
      </w:r>
      <w:r w:rsidR="00C44746" w:rsidRPr="00305D92">
        <w:rPr>
          <w:rFonts w:ascii="Arial" w:hAnsi="Arial" w:cs="Arial"/>
        </w:rPr>
        <w:t>improvement activities.</w:t>
      </w:r>
      <w:r w:rsidR="00E83DB1" w:rsidRPr="00305D92">
        <w:rPr>
          <w:rFonts w:ascii="Arial" w:hAnsi="Arial" w:cs="Arial"/>
        </w:rPr>
        <w:t xml:space="preserve"> </w:t>
      </w:r>
      <w:r w:rsidR="00E35CD7">
        <w:rPr>
          <w:rFonts w:ascii="Arial" w:hAnsi="Arial" w:cs="Arial"/>
        </w:rPr>
        <w:t>A continuous improvement plan included actions in response to consumer complaints and meeting minutes confirmed evaluation of improvements occurred</w:t>
      </w:r>
      <w:r w:rsidR="00E83DB1" w:rsidRPr="00305D92">
        <w:rPr>
          <w:rFonts w:ascii="Arial" w:hAnsi="Arial" w:cs="Arial"/>
        </w:rPr>
        <w:t>.</w:t>
      </w:r>
    </w:p>
    <w:p w14:paraId="14B46109" w14:textId="01CED27E" w:rsidR="002B0C90" w:rsidRPr="00712752" w:rsidRDefault="002B0C90" w:rsidP="0036130C">
      <w:pPr>
        <w:pStyle w:val="NormalArial"/>
      </w:pPr>
      <w:r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6F992C75" w14:textId="77777777" w:rsidTr="00425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25D52" w:rsidRPr="00996FAF" w14:paraId="0FA560B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48298D9" w14:textId="77777777" w:rsidR="00425D52" w:rsidRPr="00996FAF" w:rsidRDefault="00425D52"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12E7E06" w14:textId="20063A6B" w:rsidR="00425D52" w:rsidRPr="00996FAF" w:rsidRDefault="00CB4064"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7922381"/>
                <w:placeholder>
                  <w:docPart w:val="2B2C3DEFEE0F4BE492157E05ABB18515"/>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r w:rsidR="00425D52" w:rsidRPr="00996FAF" w14:paraId="559FC605"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647D7A3F" w14:textId="77777777" w:rsidR="00425D52" w:rsidRPr="00996FAF" w:rsidRDefault="00425D52" w:rsidP="00425D5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3CC7BCB8" w14:textId="3B608E0A" w:rsidR="00425D52" w:rsidRPr="00996FAF" w:rsidRDefault="00CB4064" w:rsidP="00425D5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49463977"/>
                <w:placeholder>
                  <w:docPart w:val="985B1704261E45B49E0E4AD0557DE249"/>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r w:rsidR="00425D52" w:rsidRPr="00996FAF" w14:paraId="3C411E1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5E1C61D0" w14:textId="77777777" w:rsidR="00425D52" w:rsidRPr="00996FAF" w:rsidRDefault="00425D52"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01E15331" w14:textId="0BF28901" w:rsidR="00425D52" w:rsidRPr="00996FAF" w:rsidRDefault="00CB4064"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06287809"/>
                <w:placeholder>
                  <w:docPart w:val="C26AED0BD8FE4B3393E565A5EE45B7D7"/>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r w:rsidR="00425D52" w:rsidRPr="00996FAF" w14:paraId="689799D6"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4D1F4409" w14:textId="77777777" w:rsidR="00425D52" w:rsidRPr="00996FAF" w:rsidRDefault="00425D52" w:rsidP="00425D5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4381E0BD" w14:textId="650DE94C" w:rsidR="00425D52" w:rsidRPr="00996FAF" w:rsidRDefault="00CB4064" w:rsidP="00425D52">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82146329"/>
                <w:placeholder>
                  <w:docPart w:val="89F72DDD19E941FAA9C88ACA2F1730E3"/>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r w:rsidR="00425D52" w:rsidRPr="00996FAF" w14:paraId="696B42E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425D52" w:rsidRPr="00996FAF" w:rsidRDefault="00425D52" w:rsidP="00425D52">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5801FDE9" w14:textId="77777777" w:rsidR="00425D52" w:rsidRPr="00996FAF" w:rsidRDefault="00425D52" w:rsidP="00425D5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5F76BE31" w14:textId="150DD5DA" w:rsidR="00425D52" w:rsidRPr="00996FAF" w:rsidRDefault="00CB4064" w:rsidP="00425D52">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07749536"/>
                <w:placeholder>
                  <w:docPart w:val="14A8A844370F40B9A33DCAEF2F0C2D62"/>
                </w:placeholder>
                <w:dropDownList>
                  <w:listItem w:displayText="choose a rating" w:value="choose a rating"/>
                  <w:listItem w:displayText="Compliant" w:value="Compliant"/>
                  <w:listItem w:displayText="Non-compliant" w:value="Non-compliant"/>
                </w:dropDownList>
              </w:sdtPr>
              <w:sdtEndPr/>
              <w:sdtContent>
                <w:r w:rsidR="00425D52">
                  <w:rPr>
                    <w:rFonts w:ascii="Arial" w:hAnsi="Arial" w:cs="Arial"/>
                    <w:color w:val="auto"/>
                  </w:rPr>
                  <w:t>Compliant</w:t>
                </w:r>
              </w:sdtContent>
            </w:sdt>
          </w:p>
        </w:tc>
      </w:tr>
    </w:tbl>
    <w:p w14:paraId="52F18CDA" w14:textId="77777777" w:rsidR="002B0C90" w:rsidRDefault="002B0C90" w:rsidP="002B0C90">
      <w:pPr>
        <w:pStyle w:val="Heading20"/>
      </w:pPr>
      <w:r>
        <w:t>Findings</w:t>
      </w:r>
    </w:p>
    <w:p w14:paraId="76D00D09" w14:textId="7A06E359" w:rsidR="00162DB0" w:rsidRPr="00C53390" w:rsidRDefault="0026440D" w:rsidP="00C53390">
      <w:pPr>
        <w:pStyle w:val="Bullets"/>
        <w:numPr>
          <w:ilvl w:val="0"/>
          <w:numId w:val="0"/>
        </w:numPr>
        <w:spacing w:before="0" w:after="120" w:line="240" w:lineRule="auto"/>
      </w:pPr>
      <w:r>
        <w:rPr>
          <w:rStyle w:val="ui-provider"/>
        </w:rPr>
        <w:t>Consumer</w:t>
      </w:r>
      <w:r w:rsidR="00D64280">
        <w:rPr>
          <w:rStyle w:val="ui-provider"/>
        </w:rPr>
        <w:t>s</w:t>
      </w:r>
      <w:r>
        <w:rPr>
          <w:rStyle w:val="ui-provider"/>
        </w:rPr>
        <w:t xml:space="preserve"> and representative</w:t>
      </w:r>
      <w:r w:rsidR="00D64280">
        <w:rPr>
          <w:rStyle w:val="ui-provider"/>
        </w:rPr>
        <w:t>s</w:t>
      </w:r>
      <w:r>
        <w:rPr>
          <w:rStyle w:val="ui-provider"/>
        </w:rPr>
        <w:t xml:space="preserve"> said, and observations confirmed, staff were generally available to respond to calls for assistance promptly</w:t>
      </w:r>
      <w:r w:rsidR="00C4365A">
        <w:rPr>
          <w:rStyle w:val="ui-provider"/>
        </w:rPr>
        <w:t>, however consumers said more care staff were needed</w:t>
      </w:r>
      <w:r w:rsidR="00A233AC" w:rsidRPr="00C53390">
        <w:t xml:space="preserve">. </w:t>
      </w:r>
      <w:r w:rsidR="006C0018" w:rsidRPr="00C53390">
        <w:t>Staff</w:t>
      </w:r>
      <w:r w:rsidR="005A5264" w:rsidRPr="00C53390">
        <w:t xml:space="preserve"> describe</w:t>
      </w:r>
      <w:r w:rsidR="006C0018" w:rsidRPr="00C53390">
        <w:t>d</w:t>
      </w:r>
      <w:r w:rsidR="005A5264" w:rsidRPr="00C53390">
        <w:t xml:space="preserve"> </w:t>
      </w:r>
      <w:r w:rsidR="00C4365A">
        <w:t>working as a team to ensure</w:t>
      </w:r>
      <w:r w:rsidR="005A5264" w:rsidRPr="00C53390">
        <w:t xml:space="preserve"> care needs </w:t>
      </w:r>
      <w:r w:rsidR="006C0018" w:rsidRPr="00C53390">
        <w:t>we</w:t>
      </w:r>
      <w:r w:rsidR="005A5264" w:rsidRPr="00C53390">
        <w:t>re met.</w:t>
      </w:r>
      <w:r w:rsidR="0035639D" w:rsidRPr="00C53390">
        <w:t xml:space="preserve"> </w:t>
      </w:r>
      <w:r w:rsidR="00C4365A">
        <w:t xml:space="preserve">Management confirmed recruitment of staff is difficult and strategies are </w:t>
      </w:r>
      <w:r w:rsidR="005D285C">
        <w:t xml:space="preserve">in place </w:t>
      </w:r>
      <w:r w:rsidR="00C4365A">
        <w:t>to fill vacant shifts</w:t>
      </w:r>
      <w:r w:rsidR="005D285C">
        <w:t xml:space="preserve"> as they arise and mitigate any impact on consumer care.</w:t>
      </w:r>
    </w:p>
    <w:p w14:paraId="3C0B61DC" w14:textId="40E8D3F7" w:rsidR="005D285C" w:rsidRDefault="00162DB0" w:rsidP="00C53390">
      <w:pPr>
        <w:pStyle w:val="Bullets"/>
        <w:numPr>
          <w:ilvl w:val="0"/>
          <w:numId w:val="0"/>
        </w:numPr>
        <w:spacing w:before="0" w:after="120" w:line="240" w:lineRule="auto"/>
      </w:pPr>
      <w:r w:rsidRPr="00C53390">
        <w:t xml:space="preserve">Consumers </w:t>
      </w:r>
      <w:r w:rsidR="005D285C">
        <w:t xml:space="preserve">gave positive feedback </w:t>
      </w:r>
      <w:r w:rsidR="0022426B">
        <w:t>about</w:t>
      </w:r>
      <w:r w:rsidR="005D285C">
        <w:t xml:space="preserve"> their interactions with staff. </w:t>
      </w:r>
      <w:r w:rsidR="00A933A8" w:rsidRPr="00C53390">
        <w:t xml:space="preserve">Staff </w:t>
      </w:r>
      <w:r w:rsidR="005D285C">
        <w:t xml:space="preserve">understood </w:t>
      </w:r>
      <w:r w:rsidR="00A933A8" w:rsidRPr="00C53390">
        <w:t>consumers</w:t>
      </w:r>
      <w:r w:rsidR="005D285C">
        <w:t xml:space="preserve"> backgrounds</w:t>
      </w:r>
      <w:r w:rsidR="00A933A8" w:rsidRPr="00C53390">
        <w:t>, needs</w:t>
      </w:r>
      <w:r w:rsidR="005D285C">
        <w:t xml:space="preserve">, </w:t>
      </w:r>
      <w:r w:rsidR="00A933A8" w:rsidRPr="00C53390">
        <w:t>preferences</w:t>
      </w:r>
      <w:r w:rsidR="0051371D" w:rsidRPr="00C53390">
        <w:t xml:space="preserve">, </w:t>
      </w:r>
      <w:r w:rsidR="005D285C">
        <w:t xml:space="preserve">and were aware of their life history. </w:t>
      </w:r>
      <w:r w:rsidR="00270350" w:rsidRPr="00C53390">
        <w:t>Staff were observed referring to consumers by their preferred name</w:t>
      </w:r>
      <w:r w:rsidR="00801B3D">
        <w:t>s</w:t>
      </w:r>
      <w:r w:rsidR="00270350" w:rsidRPr="00C53390">
        <w:t xml:space="preserve">, </w:t>
      </w:r>
      <w:r w:rsidR="005D285C">
        <w:t xml:space="preserve">and </w:t>
      </w:r>
      <w:r w:rsidR="00270350" w:rsidRPr="00C53390">
        <w:t xml:space="preserve">engaging </w:t>
      </w:r>
      <w:r w:rsidR="0022426B">
        <w:t xml:space="preserve">with consumers and their visitors </w:t>
      </w:r>
      <w:r w:rsidR="00270350" w:rsidRPr="00C53390">
        <w:t xml:space="preserve">in </w:t>
      </w:r>
      <w:r w:rsidR="005D285C">
        <w:t xml:space="preserve">a </w:t>
      </w:r>
      <w:r w:rsidR="00270350" w:rsidRPr="00C53390">
        <w:t>friendly and familiar</w:t>
      </w:r>
      <w:r w:rsidR="005D285C">
        <w:t xml:space="preserve"> manner.</w:t>
      </w:r>
    </w:p>
    <w:p w14:paraId="48F0A314" w14:textId="211E3785" w:rsidR="001D04E4" w:rsidRPr="00C53390" w:rsidRDefault="00543DE4" w:rsidP="00C53390">
      <w:pPr>
        <w:pStyle w:val="Bullets"/>
        <w:numPr>
          <w:ilvl w:val="0"/>
          <w:numId w:val="0"/>
        </w:numPr>
        <w:spacing w:before="0" w:after="120" w:line="240" w:lineRule="auto"/>
      </w:pPr>
      <w:r w:rsidRPr="00C53390">
        <w:t xml:space="preserve">Consumers and representatives </w:t>
      </w:r>
      <w:r w:rsidR="00806877" w:rsidRPr="00C53390">
        <w:t xml:space="preserve">said </w:t>
      </w:r>
      <w:r w:rsidRPr="00C53390">
        <w:t xml:space="preserve">staff </w:t>
      </w:r>
      <w:r w:rsidR="005D285C">
        <w:t>were</w:t>
      </w:r>
      <w:r w:rsidRPr="00C53390">
        <w:t xml:space="preserve"> competent, skilled</w:t>
      </w:r>
      <w:r w:rsidR="00E8052F">
        <w:t>,</w:t>
      </w:r>
      <w:r w:rsidRPr="00C53390">
        <w:t xml:space="preserve"> and knowledgeable</w:t>
      </w:r>
      <w:r w:rsidR="00D13E19" w:rsidRPr="00C53390">
        <w:t>.</w:t>
      </w:r>
      <w:r w:rsidR="00FF4EA2" w:rsidRPr="00C53390">
        <w:t xml:space="preserve"> </w:t>
      </w:r>
      <w:r w:rsidR="0022426B">
        <w:t>Position descriptions contained the qualifications and skills required for each ro</w:t>
      </w:r>
      <w:r w:rsidR="001341A0">
        <w:t>le</w:t>
      </w:r>
      <w:r w:rsidR="00FF4EA2" w:rsidRPr="00C53390">
        <w:t>.</w:t>
      </w:r>
      <w:r w:rsidR="00643273" w:rsidRPr="00C53390">
        <w:t xml:space="preserve"> </w:t>
      </w:r>
      <w:r w:rsidR="0022426B">
        <w:t>Management described staff knowledge and competence is monitored through observations, audits, buddy shifts and theory and practical competencies</w:t>
      </w:r>
      <w:r w:rsidR="00643273" w:rsidRPr="00C53390">
        <w:t>.</w:t>
      </w:r>
      <w:r w:rsidR="001341A0">
        <w:t xml:space="preserve"> Personnel files contained current police clearances.</w:t>
      </w:r>
    </w:p>
    <w:p w14:paraId="516C8C92" w14:textId="2BCD9943" w:rsidR="00A1455C" w:rsidRPr="00C53390" w:rsidRDefault="001D04E4" w:rsidP="00C53390">
      <w:pPr>
        <w:pStyle w:val="Bullets"/>
        <w:numPr>
          <w:ilvl w:val="0"/>
          <w:numId w:val="0"/>
        </w:numPr>
        <w:spacing w:before="0" w:after="120" w:line="240" w:lineRule="auto"/>
      </w:pPr>
      <w:r w:rsidRPr="00C53390">
        <w:t xml:space="preserve">Consumers felt staff were well trained and performed their jobs </w:t>
      </w:r>
      <w:r w:rsidR="00F501CA">
        <w:t>proficiently</w:t>
      </w:r>
      <w:r w:rsidR="001814B8">
        <w:t>.</w:t>
      </w:r>
      <w:r w:rsidR="00314BB3" w:rsidRPr="00C53390">
        <w:t xml:space="preserve"> </w:t>
      </w:r>
      <w:r w:rsidR="001341A0">
        <w:t>An a</w:t>
      </w:r>
      <w:r w:rsidR="00314BB3" w:rsidRPr="00C53390">
        <w:t xml:space="preserve">nnual training calendar </w:t>
      </w:r>
      <w:r w:rsidR="001341A0">
        <w:t xml:space="preserve">is used, with additional modules added in response to incidents and training records evidenced all staff had completed mandatory topics. Staff confirmed </w:t>
      </w:r>
      <w:r w:rsidR="0029431E">
        <w:t>they were supported to undertake training and h</w:t>
      </w:r>
      <w:r w:rsidR="001341A0">
        <w:t>ad access to sufficient training resources</w:t>
      </w:r>
      <w:r w:rsidR="0029431E">
        <w:t>.</w:t>
      </w:r>
    </w:p>
    <w:p w14:paraId="1F48B23E" w14:textId="4188EBE8" w:rsidR="005A5264" w:rsidRDefault="009B65AE" w:rsidP="00C76AB0">
      <w:pPr>
        <w:pStyle w:val="Bullets"/>
        <w:numPr>
          <w:ilvl w:val="0"/>
          <w:numId w:val="0"/>
        </w:numPr>
        <w:spacing w:before="0" w:after="120" w:line="240" w:lineRule="auto"/>
        <w:rPr>
          <w:highlight w:val="yellow"/>
        </w:rPr>
      </w:pPr>
      <w:r w:rsidRPr="00C53390">
        <w:t>Management</w:t>
      </w:r>
      <w:r w:rsidR="00A1455C" w:rsidRPr="00C53390">
        <w:t xml:space="preserve"> described </w:t>
      </w:r>
      <w:r w:rsidR="0029431E">
        <w:t>performance is reviewed annually, with consumer feedback and observations used to assess performance on an ongoing basis. Staff confirmed they complete an annual appraisal and knew when their next review was due. Policies and procedures guide performance review and management processes, where required.</w:t>
      </w:r>
      <w:r w:rsidR="005A5264">
        <w:rPr>
          <w:highlight w:val="yellow"/>
        </w:rPr>
        <w:br w:type="page"/>
      </w:r>
    </w:p>
    <w:p w14:paraId="23A07038" w14:textId="6C5456A9" w:rsidR="00FC045E" w:rsidRPr="0029431E" w:rsidRDefault="00FC045E" w:rsidP="0029431E">
      <w:pPr>
        <w:pStyle w:val="Heading1"/>
        <w:spacing w:before="120" w:after="240" w:line="22" w:lineRule="atLeast"/>
        <w:rPr>
          <w:rFonts w:ascii="Arial" w:hAnsi="Arial" w:cs="Arial"/>
        </w:rPr>
      </w:pPr>
      <w:r w:rsidRPr="0029431E">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4ADD4E6E"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6428A" w:rsidRPr="00996FAF" w14:paraId="1CE3F007"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F6428A" w:rsidRPr="00996FAF" w:rsidRDefault="00F6428A" w:rsidP="00F6428A">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2BDDC83E" w14:textId="77777777" w:rsidR="00F6428A" w:rsidRPr="00996FAF" w:rsidRDefault="00F6428A" w:rsidP="00F6428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7657AF10" w14:textId="243037E0" w:rsidR="00F6428A" w:rsidRPr="00996FAF" w:rsidRDefault="00CB4064" w:rsidP="00F6428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50008772"/>
                <w:placeholder>
                  <w:docPart w:val="C433C329E0C749D6857F36849BD18D29"/>
                </w:placeholder>
                <w:dropDownList>
                  <w:listItem w:displayText="choose a rating" w:value="choose a rating"/>
                  <w:listItem w:displayText="Compliant" w:value="Compliant"/>
                  <w:listItem w:displayText="Non-compliant" w:value="Non-compliant"/>
                </w:dropDownList>
              </w:sdtPr>
              <w:sdtEndPr/>
              <w:sdtContent>
                <w:r w:rsidR="00F6428A">
                  <w:rPr>
                    <w:rFonts w:ascii="Arial" w:hAnsi="Arial" w:cs="Arial"/>
                    <w:color w:val="auto"/>
                  </w:rPr>
                  <w:t>Compliant</w:t>
                </w:r>
              </w:sdtContent>
            </w:sdt>
          </w:p>
        </w:tc>
      </w:tr>
      <w:tr w:rsidR="00F6428A" w:rsidRPr="00996FAF" w14:paraId="5A1052A1"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F6428A" w:rsidRPr="00996FAF" w:rsidRDefault="00F6428A" w:rsidP="00F6428A">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00A84202" w14:textId="77777777" w:rsidR="00F6428A" w:rsidRPr="00996FAF" w:rsidRDefault="00F6428A" w:rsidP="00F6428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51F90A63" w14:textId="26504C02" w:rsidR="00F6428A" w:rsidRPr="00996FAF" w:rsidRDefault="00CB4064" w:rsidP="00F6428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238909647"/>
                <w:placeholder>
                  <w:docPart w:val="2436E6E6697E4452BEF2C574B2E06976"/>
                </w:placeholder>
                <w:dropDownList>
                  <w:listItem w:displayText="choose a rating" w:value="choose a rating"/>
                  <w:listItem w:displayText="Compliant" w:value="Compliant"/>
                  <w:listItem w:displayText="Non-compliant" w:value="Non-compliant"/>
                </w:dropDownList>
              </w:sdtPr>
              <w:sdtEndPr/>
              <w:sdtContent>
                <w:r w:rsidR="00F6428A">
                  <w:rPr>
                    <w:rFonts w:ascii="Arial" w:hAnsi="Arial" w:cs="Arial"/>
                    <w:color w:val="auto"/>
                  </w:rPr>
                  <w:t>Compliant</w:t>
                </w:r>
              </w:sdtContent>
            </w:sdt>
          </w:p>
        </w:tc>
      </w:tr>
      <w:tr w:rsidR="00F6428A" w:rsidRPr="00996FAF" w14:paraId="68715830"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F6428A" w:rsidRPr="00996FAF" w:rsidRDefault="00F6428A" w:rsidP="00F6428A">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667A36A0" w14:textId="77777777" w:rsidR="00F6428A" w:rsidRPr="00996FAF" w:rsidRDefault="00F6428A" w:rsidP="00F6428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F6428A" w:rsidRPr="00996FAF" w:rsidRDefault="00F6428A" w:rsidP="00F6428A">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F6428A" w:rsidRPr="00996FAF" w:rsidRDefault="00F6428A" w:rsidP="00F6428A">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F6428A" w:rsidRPr="00996FAF" w:rsidRDefault="00F6428A" w:rsidP="00F6428A">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F6428A" w:rsidRPr="00996FAF" w:rsidRDefault="00F6428A" w:rsidP="00F6428A">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F6428A" w:rsidRPr="00996FAF" w:rsidRDefault="00F6428A" w:rsidP="00F6428A">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F6428A" w:rsidRPr="00996FAF" w:rsidRDefault="00F6428A" w:rsidP="00F6428A">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38EC9DDF" w14:textId="6021B04C" w:rsidR="00F6428A" w:rsidRPr="00996FAF" w:rsidRDefault="00CB4064" w:rsidP="00F6428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12838007"/>
                <w:placeholder>
                  <w:docPart w:val="67CC111CEE534E309B083EF9FB9ACFEE"/>
                </w:placeholder>
                <w:dropDownList>
                  <w:listItem w:displayText="choose a rating" w:value="choose a rating"/>
                  <w:listItem w:displayText="Compliant" w:value="Compliant"/>
                  <w:listItem w:displayText="Non-compliant" w:value="Non-compliant"/>
                </w:dropDownList>
              </w:sdtPr>
              <w:sdtEndPr/>
              <w:sdtContent>
                <w:r w:rsidR="00F6428A">
                  <w:rPr>
                    <w:rFonts w:ascii="Arial" w:hAnsi="Arial" w:cs="Arial"/>
                    <w:color w:val="auto"/>
                  </w:rPr>
                  <w:t>Compliant</w:t>
                </w:r>
              </w:sdtContent>
            </w:sdt>
          </w:p>
        </w:tc>
      </w:tr>
      <w:tr w:rsidR="00F6428A" w:rsidRPr="00996FAF" w14:paraId="4FDA8AC7"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F6428A" w:rsidRPr="00996FAF" w:rsidRDefault="00F6428A" w:rsidP="00F6428A">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46DFB3F3" w14:textId="77777777" w:rsidR="00F6428A" w:rsidRPr="00996FAF" w:rsidRDefault="00F6428A" w:rsidP="00F6428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F6428A" w:rsidRPr="00996FAF" w:rsidRDefault="00F6428A" w:rsidP="00F6428A">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F6428A" w:rsidRPr="00996FAF" w:rsidRDefault="00F6428A" w:rsidP="00F6428A">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F6428A" w:rsidRPr="00996FAF" w:rsidRDefault="00F6428A" w:rsidP="00F6428A">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F6428A" w:rsidRPr="00996FAF" w:rsidRDefault="00F6428A" w:rsidP="00F6428A">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2FB50DAE" w14:textId="6CD63D9E" w:rsidR="00F6428A" w:rsidRPr="00996FAF" w:rsidRDefault="00CB4064" w:rsidP="00F6428A">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71812735"/>
                <w:placeholder>
                  <w:docPart w:val="FE6AB9974C6547CAB8718B82AC9B953B"/>
                </w:placeholder>
                <w:dropDownList>
                  <w:listItem w:displayText="choose a rating" w:value="choose a rating"/>
                  <w:listItem w:displayText="Compliant" w:value="Compliant"/>
                  <w:listItem w:displayText="Non-compliant" w:value="Non-compliant"/>
                </w:dropDownList>
              </w:sdtPr>
              <w:sdtEndPr/>
              <w:sdtContent>
                <w:r w:rsidR="00F6428A">
                  <w:rPr>
                    <w:rFonts w:ascii="Arial" w:hAnsi="Arial" w:cs="Arial"/>
                    <w:color w:val="auto"/>
                  </w:rPr>
                  <w:t>Compliant</w:t>
                </w:r>
              </w:sdtContent>
            </w:sdt>
          </w:p>
        </w:tc>
      </w:tr>
      <w:tr w:rsidR="00F6428A" w:rsidRPr="00996FAF" w14:paraId="2F9A595B"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F6428A" w:rsidRPr="00996FAF" w:rsidRDefault="00F6428A" w:rsidP="00F6428A">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4DACF5E1" w14:textId="77777777" w:rsidR="00F6428A" w:rsidRPr="00996FAF" w:rsidRDefault="00F6428A" w:rsidP="00F6428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F6428A" w:rsidRPr="00996FAF" w:rsidRDefault="00F6428A" w:rsidP="00F6428A">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F6428A" w:rsidRPr="00996FAF" w:rsidRDefault="00F6428A" w:rsidP="00F6428A">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F6428A" w:rsidRPr="00996FAF" w:rsidRDefault="00F6428A" w:rsidP="00F6428A">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3E5A772A" w14:textId="19CA57EE" w:rsidR="00F6428A" w:rsidRPr="00996FAF" w:rsidRDefault="00CB4064" w:rsidP="00F6428A">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80730550"/>
                <w:placeholder>
                  <w:docPart w:val="F08AE9F0A266442698DE516CBF7AA475"/>
                </w:placeholder>
                <w:dropDownList>
                  <w:listItem w:displayText="choose a rating" w:value="choose a rating"/>
                  <w:listItem w:displayText="Compliant" w:value="Compliant"/>
                  <w:listItem w:displayText="Non-compliant" w:value="Non-compliant"/>
                </w:dropDownList>
              </w:sdtPr>
              <w:sdtEndPr/>
              <w:sdtContent>
                <w:r w:rsidR="00F6428A">
                  <w:rPr>
                    <w:rFonts w:ascii="Arial" w:hAnsi="Arial" w:cs="Arial"/>
                    <w:color w:val="auto"/>
                  </w:rPr>
                  <w:t>Compliant</w:t>
                </w:r>
              </w:sdtContent>
            </w:sdt>
          </w:p>
        </w:tc>
      </w:tr>
    </w:tbl>
    <w:p w14:paraId="4F62BC65" w14:textId="77777777" w:rsidR="00D87E7C" w:rsidRDefault="00D87E7C" w:rsidP="00D87E7C">
      <w:pPr>
        <w:pStyle w:val="Heading20"/>
      </w:pPr>
      <w:r w:rsidRPr="00996FAF">
        <w:t>Findings</w:t>
      </w:r>
    </w:p>
    <w:p w14:paraId="19E23B58" w14:textId="71EE791C" w:rsidR="00117022" w:rsidRPr="00E549A4" w:rsidRDefault="006A6A1C" w:rsidP="006A6A1C">
      <w:pPr>
        <w:pStyle w:val="NormalArial"/>
      </w:pPr>
      <w:r w:rsidRPr="00E549A4">
        <w:t>Consumers said they ha</w:t>
      </w:r>
      <w:r w:rsidR="002A5B7E" w:rsidRPr="00E549A4">
        <w:t>d</w:t>
      </w:r>
      <w:r w:rsidRPr="00E549A4">
        <w:t xml:space="preserve"> ongoing input </w:t>
      </w:r>
      <w:r w:rsidR="003C7C82">
        <w:t>and were encouraged to make decisions on</w:t>
      </w:r>
      <w:r w:rsidRPr="00E549A4">
        <w:t xml:space="preserve"> how their care and services </w:t>
      </w:r>
      <w:r w:rsidR="002A5B7E" w:rsidRPr="00E549A4">
        <w:t>we</w:t>
      </w:r>
      <w:r w:rsidRPr="00E549A4">
        <w:t>re delivered.</w:t>
      </w:r>
      <w:r w:rsidR="00B12698" w:rsidRPr="00E549A4">
        <w:t xml:space="preserve"> </w:t>
      </w:r>
      <w:r w:rsidR="003C7C82">
        <w:t>C</w:t>
      </w:r>
      <w:r w:rsidR="00B12698" w:rsidRPr="00E549A4">
        <w:t>onsumer meeti</w:t>
      </w:r>
      <w:r w:rsidR="00B47BCC" w:rsidRPr="00E549A4">
        <w:t>ngs</w:t>
      </w:r>
      <w:r w:rsidR="00B12698" w:rsidRPr="00E549A4">
        <w:t xml:space="preserve"> </w:t>
      </w:r>
      <w:r w:rsidR="003C7C82">
        <w:t xml:space="preserve">and surveys were used to seek feedback from consumers and </w:t>
      </w:r>
      <w:r w:rsidR="00C4268B">
        <w:t xml:space="preserve">any </w:t>
      </w:r>
      <w:r w:rsidR="003C7C82">
        <w:t>planned changes or improvement actions</w:t>
      </w:r>
      <w:r w:rsidR="00C4268B">
        <w:t xml:space="preserve"> were discussed with consumers</w:t>
      </w:r>
      <w:r w:rsidR="003C7C82">
        <w:t xml:space="preserve">. Staff confirmed consumer suggestions were sought for activities </w:t>
      </w:r>
      <w:r w:rsidR="00C4268B">
        <w:t xml:space="preserve">scheduled </w:t>
      </w:r>
      <w:r w:rsidR="003C7C82">
        <w:t>and food served.</w:t>
      </w:r>
    </w:p>
    <w:p w14:paraId="433FA76C" w14:textId="3EDED168" w:rsidR="00802F62" w:rsidRPr="00E549A4" w:rsidRDefault="00B90809" w:rsidP="006A6A1C">
      <w:pPr>
        <w:pStyle w:val="NormalArial"/>
      </w:pPr>
      <w:r w:rsidRPr="00E549A4">
        <w:t>The organisation</w:t>
      </w:r>
      <w:r w:rsidR="003C7C82">
        <w:t xml:space="preserve"> has an established </w:t>
      </w:r>
      <w:r w:rsidR="00C4268B">
        <w:t xml:space="preserve">governance </w:t>
      </w:r>
      <w:r w:rsidR="003C7C82">
        <w:t xml:space="preserve">structure with the Board accountable for the quality of care and services provided. </w:t>
      </w:r>
      <w:r w:rsidR="00C4268B">
        <w:t xml:space="preserve">The Board receives regular reports containing quality and clinical indicators in order to assess performance of the services and implement improvement actions. </w:t>
      </w:r>
      <w:r w:rsidR="003C7C82">
        <w:t>P</w:t>
      </w:r>
      <w:r w:rsidRPr="00E549A4">
        <w:t xml:space="preserve">olicies and procedures promoted a culture of </w:t>
      </w:r>
      <w:r w:rsidR="00C4268B">
        <w:t xml:space="preserve">quality, </w:t>
      </w:r>
      <w:r w:rsidRPr="00E549A4">
        <w:t>safe</w:t>
      </w:r>
      <w:r w:rsidR="00C4268B">
        <w:t xml:space="preserve"> and</w:t>
      </w:r>
      <w:r w:rsidRPr="00E549A4">
        <w:t xml:space="preserve"> inclusive</w:t>
      </w:r>
      <w:r w:rsidR="00C4268B">
        <w:t xml:space="preserve"> care</w:t>
      </w:r>
      <w:r w:rsidR="00276BA4">
        <w:t>.</w:t>
      </w:r>
    </w:p>
    <w:p w14:paraId="1860DE63" w14:textId="7B207B30" w:rsidR="00D01B36" w:rsidRPr="00E549A4" w:rsidRDefault="00C4268B" w:rsidP="00D01B36">
      <w:pPr>
        <w:pStyle w:val="NormalArial"/>
      </w:pPr>
      <w:r>
        <w:lastRenderedPageBreak/>
        <w:t>E</w:t>
      </w:r>
      <w:r w:rsidR="00CF7764" w:rsidRPr="00E549A4">
        <w:t xml:space="preserve">ffective organisation-wide governance systems </w:t>
      </w:r>
      <w:r>
        <w:t xml:space="preserve">were evidenced as staff confirmed they were able to access information when they need it, </w:t>
      </w:r>
      <w:r w:rsidR="0048606C">
        <w:t>their roles and responsibilities are documented and they are informed of changes to regulation and practices to ensure compliance. A continuous improvement plan evidenced, funding is available to implement improvements identified through feedback, complaints and audit results.</w:t>
      </w:r>
    </w:p>
    <w:p w14:paraId="5FCADD38" w14:textId="37E1D243" w:rsidR="00D01B36" w:rsidRPr="00E549A4" w:rsidRDefault="0048606C" w:rsidP="00D01B36">
      <w:pPr>
        <w:pStyle w:val="NormalArial"/>
        <w:rPr>
          <w:lang w:val="en-US"/>
        </w:rPr>
      </w:pPr>
      <w:r>
        <w:t>A</w:t>
      </w:r>
      <w:r w:rsidR="00B07B53" w:rsidRPr="00E549A4">
        <w:t xml:space="preserve"> risk management system</w:t>
      </w:r>
      <w:r>
        <w:t xml:space="preserve"> was</w:t>
      </w:r>
      <w:r w:rsidR="00B07B53" w:rsidRPr="00E549A4">
        <w:t xml:space="preserve"> implemented to monitor</w:t>
      </w:r>
      <w:r>
        <w:t>,</w:t>
      </w:r>
      <w:r w:rsidR="00B07B53" w:rsidRPr="00E549A4">
        <w:t xml:space="preserve"> assess</w:t>
      </w:r>
      <w:r>
        <w:t>, investigate and respond to</w:t>
      </w:r>
      <w:r w:rsidR="00B07B53" w:rsidRPr="00E549A4">
        <w:t xml:space="preserve"> risks </w:t>
      </w:r>
      <w:r>
        <w:t>including clinical risks and when potential</w:t>
      </w:r>
      <w:r w:rsidR="00B07B53" w:rsidRPr="00E549A4">
        <w:t xml:space="preserve"> abuse </w:t>
      </w:r>
      <w:r>
        <w:t xml:space="preserve">or </w:t>
      </w:r>
      <w:r w:rsidR="00B07B53" w:rsidRPr="00E549A4">
        <w:t>neglect</w:t>
      </w:r>
      <w:r>
        <w:t xml:space="preserve"> </w:t>
      </w:r>
      <w:r w:rsidR="002352A0">
        <w:t>i</w:t>
      </w:r>
      <w:r>
        <w:t>s identified. Incidents are trended, analysed and used to drive improvements to prevent reoccurrence. Staff understood incident management and dignity of risk procedures.</w:t>
      </w:r>
    </w:p>
    <w:p w14:paraId="7D65ECD6" w14:textId="2822CDE9" w:rsidR="003503E0" w:rsidRPr="00E549A4" w:rsidRDefault="002352A0" w:rsidP="003503E0">
      <w:pPr>
        <w:rPr>
          <w:rFonts w:ascii="Arial" w:hAnsi="Arial" w:cs="Arial"/>
        </w:rPr>
      </w:pPr>
      <w:r>
        <w:rPr>
          <w:rFonts w:ascii="Arial" w:hAnsi="Arial" w:cs="Arial"/>
        </w:rPr>
        <w:t>A</w:t>
      </w:r>
      <w:r w:rsidR="003503E0" w:rsidRPr="00E549A4">
        <w:rPr>
          <w:rFonts w:ascii="Arial" w:hAnsi="Arial" w:cs="Arial"/>
        </w:rPr>
        <w:t xml:space="preserve"> clinical governance framework </w:t>
      </w:r>
      <w:r>
        <w:rPr>
          <w:rFonts w:ascii="Arial" w:hAnsi="Arial" w:cs="Arial"/>
        </w:rPr>
        <w:t xml:space="preserve">was used to support staff providing clinical care, to minimise restraint and to practice open disclosure and antimicrobial stewardship. </w:t>
      </w:r>
      <w:r w:rsidR="003503E0" w:rsidRPr="00E549A4">
        <w:rPr>
          <w:rFonts w:ascii="Arial" w:hAnsi="Arial" w:cs="Arial"/>
        </w:rPr>
        <w:t xml:space="preserve">Staff </w:t>
      </w:r>
      <w:r>
        <w:rPr>
          <w:rFonts w:ascii="Arial" w:hAnsi="Arial" w:cs="Arial"/>
        </w:rPr>
        <w:t>demonstrated knowledge of what these policies meant in practice. Clinical reports demonstrated restrictive practices are applied as a last resort, infections and antibiotic usage is monitored and complaints documentation supported staff apologise when things go wrong</w:t>
      </w:r>
      <w:r w:rsidR="003503E0" w:rsidRPr="00E549A4">
        <w:rPr>
          <w:rFonts w:ascii="Arial" w:hAnsi="Arial" w:cs="Arial"/>
        </w:rPr>
        <w:t>.</w:t>
      </w:r>
    </w:p>
    <w:sectPr w:rsidR="003503E0" w:rsidRPr="00E549A4"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CB5E9" w14:textId="77777777" w:rsidR="00DF632D" w:rsidRDefault="00DF632D" w:rsidP="00D71F88">
      <w:pPr>
        <w:spacing w:after="0"/>
      </w:pPr>
      <w:r>
        <w:separator/>
      </w:r>
    </w:p>
  </w:endnote>
  <w:endnote w:type="continuationSeparator" w:id="0">
    <w:p w14:paraId="259FEE9D" w14:textId="77777777" w:rsidR="00DF632D" w:rsidRDefault="00DF632D"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EEFD1" w14:textId="77777777" w:rsidR="00C708A3" w:rsidRDefault="00C708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2CC9" w14:textId="138A00B5"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C708A3">
      <w:rPr>
        <w:rStyle w:val="FooterBold"/>
        <w:rFonts w:ascii="Arial" w:hAnsi="Arial"/>
        <w:b w:val="0"/>
      </w:rPr>
      <w:t>Holbrook Hostel</w:t>
    </w:r>
    <w:r w:rsidRPr="00DF37F2">
      <w:rPr>
        <w:rStyle w:val="FooterBold"/>
        <w:rFonts w:ascii="Arial" w:hAnsi="Arial"/>
        <w:b w:val="0"/>
      </w:rPr>
      <w:tab/>
      <w:t xml:space="preserve">RPT-ACC-0122 v3.0 </w:t>
    </w:r>
  </w:p>
  <w:p w14:paraId="0F3EFB61" w14:textId="1C198605"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C708A3">
      <w:rPr>
        <w:rStyle w:val="FooterBold"/>
        <w:rFonts w:ascii="Arial" w:hAnsi="Arial"/>
        <w:b w:val="0"/>
      </w:rPr>
      <w:t>0310</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FF3AB" w14:textId="77777777" w:rsidR="00DF632D" w:rsidRDefault="00DF632D" w:rsidP="00D71F88">
      <w:pPr>
        <w:spacing w:after="0"/>
      </w:pPr>
      <w:r>
        <w:separator/>
      </w:r>
    </w:p>
  </w:footnote>
  <w:footnote w:type="continuationSeparator" w:id="0">
    <w:p w14:paraId="0F2B8918" w14:textId="77777777" w:rsidR="00DF632D" w:rsidRDefault="00DF632D" w:rsidP="00D71F88">
      <w:pPr>
        <w:spacing w:after="0"/>
      </w:pPr>
      <w:r>
        <w:continuationSeparator/>
      </w:r>
    </w:p>
  </w:footnote>
  <w:footnote w:id="1">
    <w:p w14:paraId="2F4A7B32" w14:textId="4C0B5765" w:rsidR="000078F8" w:rsidRDefault="000078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425D52">
        <w:rPr>
          <w:rFonts w:ascii="Arial" w:hAnsi="Arial" w:cs="Arial"/>
          <w:color w:val="auto"/>
          <w:sz w:val="20"/>
          <w:szCs w:val="20"/>
        </w:rPr>
        <w:t>section 40A</w:t>
      </w:r>
      <w:r w:rsidR="00425D52" w:rsidRPr="00425D52">
        <w:rPr>
          <w:rFonts w:ascii="Arial" w:hAnsi="Arial" w:cs="Arial"/>
          <w:color w:val="auto"/>
          <w:sz w:val="20"/>
          <w:szCs w:val="20"/>
        </w:rPr>
        <w:t xml:space="preserve"> </w:t>
      </w:r>
      <w:r w:rsidRPr="00425D52">
        <w:rPr>
          <w:rFonts w:ascii="Arial" w:hAnsi="Arial" w:cs="Arial"/>
          <w:color w:val="auto"/>
          <w:sz w:val="20"/>
          <w:szCs w:val="20"/>
        </w:rPr>
        <w:t>of the Aged Care Quality and Safety Commission Rules 2018.</w:t>
      </w:r>
    </w:p>
    <w:p w14:paraId="57650175"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19766" w14:textId="77777777" w:rsidR="00C708A3" w:rsidRDefault="00C708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B995"/>
    <w:multiLevelType w:val="hybridMultilevel"/>
    <w:tmpl w:val="5CA0DB92"/>
    <w:lvl w:ilvl="0" w:tplc="F7C295DA">
      <w:start w:val="1"/>
      <w:numFmt w:val="bullet"/>
      <w:pStyle w:val="Bullets"/>
      <w:lvlText w:val="·"/>
      <w:lvlJc w:val="left"/>
      <w:pPr>
        <w:ind w:left="720" w:hanging="360"/>
      </w:pPr>
      <w:rPr>
        <w:rFonts w:ascii="Symbol" w:hAnsi="Symbol" w:hint="default"/>
      </w:rPr>
    </w:lvl>
    <w:lvl w:ilvl="1" w:tplc="4F7A85B0">
      <w:start w:val="1"/>
      <w:numFmt w:val="bullet"/>
      <w:lvlText w:val="o"/>
      <w:lvlJc w:val="left"/>
      <w:pPr>
        <w:ind w:left="1440" w:hanging="360"/>
      </w:pPr>
      <w:rPr>
        <w:rFonts w:ascii="Courier New" w:hAnsi="Courier New" w:hint="default"/>
      </w:rPr>
    </w:lvl>
    <w:lvl w:ilvl="2" w:tplc="3A842EB4">
      <w:start w:val="1"/>
      <w:numFmt w:val="bullet"/>
      <w:lvlText w:val=""/>
      <w:lvlJc w:val="left"/>
      <w:pPr>
        <w:ind w:left="2160" w:hanging="360"/>
      </w:pPr>
      <w:rPr>
        <w:rFonts w:ascii="Wingdings" w:hAnsi="Wingdings" w:hint="default"/>
      </w:rPr>
    </w:lvl>
    <w:lvl w:ilvl="3" w:tplc="0ECC0C8C">
      <w:start w:val="1"/>
      <w:numFmt w:val="bullet"/>
      <w:lvlText w:val=""/>
      <w:lvlJc w:val="left"/>
      <w:pPr>
        <w:ind w:left="2880" w:hanging="360"/>
      </w:pPr>
      <w:rPr>
        <w:rFonts w:ascii="Symbol" w:hAnsi="Symbol" w:hint="default"/>
      </w:rPr>
    </w:lvl>
    <w:lvl w:ilvl="4" w:tplc="CECCEB32">
      <w:start w:val="1"/>
      <w:numFmt w:val="bullet"/>
      <w:lvlText w:val="o"/>
      <w:lvlJc w:val="left"/>
      <w:pPr>
        <w:ind w:left="3600" w:hanging="360"/>
      </w:pPr>
      <w:rPr>
        <w:rFonts w:ascii="Courier New" w:hAnsi="Courier New" w:hint="default"/>
      </w:rPr>
    </w:lvl>
    <w:lvl w:ilvl="5" w:tplc="767E3CAC">
      <w:start w:val="1"/>
      <w:numFmt w:val="bullet"/>
      <w:lvlText w:val=""/>
      <w:lvlJc w:val="left"/>
      <w:pPr>
        <w:ind w:left="4320" w:hanging="360"/>
      </w:pPr>
      <w:rPr>
        <w:rFonts w:ascii="Wingdings" w:hAnsi="Wingdings" w:hint="default"/>
      </w:rPr>
    </w:lvl>
    <w:lvl w:ilvl="6" w:tplc="DE0281EC">
      <w:start w:val="1"/>
      <w:numFmt w:val="bullet"/>
      <w:lvlText w:val=""/>
      <w:lvlJc w:val="left"/>
      <w:pPr>
        <w:ind w:left="5040" w:hanging="360"/>
      </w:pPr>
      <w:rPr>
        <w:rFonts w:ascii="Symbol" w:hAnsi="Symbol" w:hint="default"/>
      </w:rPr>
    </w:lvl>
    <w:lvl w:ilvl="7" w:tplc="9B5EF3E8">
      <w:start w:val="1"/>
      <w:numFmt w:val="bullet"/>
      <w:lvlText w:val="o"/>
      <w:lvlJc w:val="left"/>
      <w:pPr>
        <w:ind w:left="5760" w:hanging="360"/>
      </w:pPr>
      <w:rPr>
        <w:rFonts w:ascii="Courier New" w:hAnsi="Courier New" w:hint="default"/>
      </w:rPr>
    </w:lvl>
    <w:lvl w:ilvl="8" w:tplc="B84835B8">
      <w:start w:val="1"/>
      <w:numFmt w:val="bullet"/>
      <w:lvlText w:val=""/>
      <w:lvlJc w:val="left"/>
      <w:pPr>
        <w:ind w:left="6480" w:hanging="360"/>
      </w:pPr>
      <w:rPr>
        <w:rFonts w:ascii="Wingdings" w:hAnsi="Wingdings" w:hint="default"/>
      </w:rPr>
    </w:lvl>
  </w:abstractNum>
  <w:abstractNum w:abstractNumId="1"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16cid:durableId="1176112246">
    <w:abstractNumId w:val="11"/>
  </w:num>
  <w:num w:numId="2" w16cid:durableId="1649439069">
    <w:abstractNumId w:val="4"/>
  </w:num>
  <w:num w:numId="3" w16cid:durableId="1773282783">
    <w:abstractNumId w:val="2"/>
  </w:num>
  <w:num w:numId="4" w16cid:durableId="2006324383">
    <w:abstractNumId w:val="7"/>
  </w:num>
  <w:num w:numId="5" w16cid:durableId="1846432626">
    <w:abstractNumId w:val="6"/>
  </w:num>
  <w:num w:numId="6" w16cid:durableId="924731568">
    <w:abstractNumId w:val="1"/>
  </w:num>
  <w:num w:numId="7" w16cid:durableId="1047989314">
    <w:abstractNumId w:val="9"/>
  </w:num>
  <w:num w:numId="8" w16cid:durableId="842473645">
    <w:abstractNumId w:val="5"/>
  </w:num>
  <w:num w:numId="9" w16cid:durableId="663776088">
    <w:abstractNumId w:val="8"/>
  </w:num>
  <w:num w:numId="10" w16cid:durableId="2006128145">
    <w:abstractNumId w:val="3"/>
  </w:num>
  <w:num w:numId="11" w16cid:durableId="1420639838">
    <w:abstractNumId w:val="10"/>
  </w:num>
  <w:num w:numId="12" w16cid:durableId="8203417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zMLAwtjQztjAzNzJQ0lEKTi0uzszPAykwrQUAXr2vwSwAAAA="/>
  </w:docVars>
  <w:rsids>
    <w:rsidRoot w:val="00D71F88"/>
    <w:rsid w:val="00005698"/>
    <w:rsid w:val="00006E07"/>
    <w:rsid w:val="000078F8"/>
    <w:rsid w:val="00007B93"/>
    <w:rsid w:val="00015ABF"/>
    <w:rsid w:val="0003179B"/>
    <w:rsid w:val="0003248D"/>
    <w:rsid w:val="00035469"/>
    <w:rsid w:val="0003594E"/>
    <w:rsid w:val="00037ECF"/>
    <w:rsid w:val="00043494"/>
    <w:rsid w:val="0004447B"/>
    <w:rsid w:val="00052871"/>
    <w:rsid w:val="00056E13"/>
    <w:rsid w:val="000743B5"/>
    <w:rsid w:val="000B042C"/>
    <w:rsid w:val="000C03CF"/>
    <w:rsid w:val="000D25DD"/>
    <w:rsid w:val="000D3FEC"/>
    <w:rsid w:val="000D5FFF"/>
    <w:rsid w:val="000E36D0"/>
    <w:rsid w:val="001051FD"/>
    <w:rsid w:val="001079F1"/>
    <w:rsid w:val="00117022"/>
    <w:rsid w:val="001253BF"/>
    <w:rsid w:val="00126EAA"/>
    <w:rsid w:val="00127C68"/>
    <w:rsid w:val="00132598"/>
    <w:rsid w:val="001341A0"/>
    <w:rsid w:val="00151942"/>
    <w:rsid w:val="00157A0F"/>
    <w:rsid w:val="001609CD"/>
    <w:rsid w:val="00162DB0"/>
    <w:rsid w:val="001814B8"/>
    <w:rsid w:val="00182D5A"/>
    <w:rsid w:val="00184C6B"/>
    <w:rsid w:val="00187B0B"/>
    <w:rsid w:val="001A0FCF"/>
    <w:rsid w:val="001A10A4"/>
    <w:rsid w:val="001A2152"/>
    <w:rsid w:val="001A533E"/>
    <w:rsid w:val="001A5684"/>
    <w:rsid w:val="001A6216"/>
    <w:rsid w:val="001B1CB1"/>
    <w:rsid w:val="001C4D67"/>
    <w:rsid w:val="001D0332"/>
    <w:rsid w:val="001D04E4"/>
    <w:rsid w:val="001E65EF"/>
    <w:rsid w:val="001E7639"/>
    <w:rsid w:val="001F50F9"/>
    <w:rsid w:val="00201890"/>
    <w:rsid w:val="00204F1C"/>
    <w:rsid w:val="00206833"/>
    <w:rsid w:val="002072EA"/>
    <w:rsid w:val="00215A85"/>
    <w:rsid w:val="0021771E"/>
    <w:rsid w:val="002232AD"/>
    <w:rsid w:val="0022426B"/>
    <w:rsid w:val="00225FE7"/>
    <w:rsid w:val="002352A0"/>
    <w:rsid w:val="00242F7B"/>
    <w:rsid w:val="00250AD1"/>
    <w:rsid w:val="002527B7"/>
    <w:rsid w:val="0025636F"/>
    <w:rsid w:val="00257F5B"/>
    <w:rsid w:val="00262C0B"/>
    <w:rsid w:val="0026440D"/>
    <w:rsid w:val="00270350"/>
    <w:rsid w:val="00276BA4"/>
    <w:rsid w:val="0028349C"/>
    <w:rsid w:val="00283C2E"/>
    <w:rsid w:val="00285A98"/>
    <w:rsid w:val="0029431E"/>
    <w:rsid w:val="00294A02"/>
    <w:rsid w:val="002960F9"/>
    <w:rsid w:val="002A5B7E"/>
    <w:rsid w:val="002A7775"/>
    <w:rsid w:val="002B0884"/>
    <w:rsid w:val="002B0C90"/>
    <w:rsid w:val="002D1311"/>
    <w:rsid w:val="002D55A4"/>
    <w:rsid w:val="002D72B8"/>
    <w:rsid w:val="002D7DEE"/>
    <w:rsid w:val="002E0C5E"/>
    <w:rsid w:val="002E3C87"/>
    <w:rsid w:val="002E4D60"/>
    <w:rsid w:val="002E58F3"/>
    <w:rsid w:val="002E6EE7"/>
    <w:rsid w:val="002E7E69"/>
    <w:rsid w:val="002E7F30"/>
    <w:rsid w:val="002F0C39"/>
    <w:rsid w:val="002F2C7C"/>
    <w:rsid w:val="002F42E8"/>
    <w:rsid w:val="002F49A8"/>
    <w:rsid w:val="00303AAE"/>
    <w:rsid w:val="00305133"/>
    <w:rsid w:val="00305D92"/>
    <w:rsid w:val="003064A7"/>
    <w:rsid w:val="00310BB7"/>
    <w:rsid w:val="00314BB3"/>
    <w:rsid w:val="0032317A"/>
    <w:rsid w:val="00324AC3"/>
    <w:rsid w:val="003278E2"/>
    <w:rsid w:val="003303BB"/>
    <w:rsid w:val="00334B7D"/>
    <w:rsid w:val="0033521C"/>
    <w:rsid w:val="00335FD3"/>
    <w:rsid w:val="00341748"/>
    <w:rsid w:val="003503E0"/>
    <w:rsid w:val="0035291B"/>
    <w:rsid w:val="0035446B"/>
    <w:rsid w:val="0035639D"/>
    <w:rsid w:val="003574D0"/>
    <w:rsid w:val="003578E7"/>
    <w:rsid w:val="0036130C"/>
    <w:rsid w:val="00365859"/>
    <w:rsid w:val="00365F1E"/>
    <w:rsid w:val="00370E57"/>
    <w:rsid w:val="003745E7"/>
    <w:rsid w:val="0038150B"/>
    <w:rsid w:val="00381D84"/>
    <w:rsid w:val="00384E0D"/>
    <w:rsid w:val="00384E2E"/>
    <w:rsid w:val="003940C4"/>
    <w:rsid w:val="00395393"/>
    <w:rsid w:val="003976CF"/>
    <w:rsid w:val="003A1AFE"/>
    <w:rsid w:val="003A3D1C"/>
    <w:rsid w:val="003A755B"/>
    <w:rsid w:val="003A7711"/>
    <w:rsid w:val="003B1763"/>
    <w:rsid w:val="003B37B5"/>
    <w:rsid w:val="003B4111"/>
    <w:rsid w:val="003C6D67"/>
    <w:rsid w:val="003C7AB8"/>
    <w:rsid w:val="003C7C82"/>
    <w:rsid w:val="003D2ED6"/>
    <w:rsid w:val="003D425C"/>
    <w:rsid w:val="003D5432"/>
    <w:rsid w:val="003E3B73"/>
    <w:rsid w:val="00404312"/>
    <w:rsid w:val="004072B7"/>
    <w:rsid w:val="00412C95"/>
    <w:rsid w:val="00420574"/>
    <w:rsid w:val="00420FA1"/>
    <w:rsid w:val="004235DA"/>
    <w:rsid w:val="00425D52"/>
    <w:rsid w:val="00432E86"/>
    <w:rsid w:val="004348ED"/>
    <w:rsid w:val="0044313C"/>
    <w:rsid w:val="004462A9"/>
    <w:rsid w:val="00452627"/>
    <w:rsid w:val="00461C2B"/>
    <w:rsid w:val="00467908"/>
    <w:rsid w:val="0047096C"/>
    <w:rsid w:val="00470DDA"/>
    <w:rsid w:val="0047161D"/>
    <w:rsid w:val="00485603"/>
    <w:rsid w:val="0048606C"/>
    <w:rsid w:val="00487467"/>
    <w:rsid w:val="004879A0"/>
    <w:rsid w:val="00490536"/>
    <w:rsid w:val="004944A7"/>
    <w:rsid w:val="00494F2D"/>
    <w:rsid w:val="004A13BF"/>
    <w:rsid w:val="004C125B"/>
    <w:rsid w:val="004D14E6"/>
    <w:rsid w:val="004D6DB7"/>
    <w:rsid w:val="004D7172"/>
    <w:rsid w:val="004D7303"/>
    <w:rsid w:val="004E15C7"/>
    <w:rsid w:val="004E3136"/>
    <w:rsid w:val="004F44B1"/>
    <w:rsid w:val="004F6EF9"/>
    <w:rsid w:val="00510DD1"/>
    <w:rsid w:val="00511423"/>
    <w:rsid w:val="005130DF"/>
    <w:rsid w:val="005135A3"/>
    <w:rsid w:val="0051371D"/>
    <w:rsid w:val="00523005"/>
    <w:rsid w:val="005316BB"/>
    <w:rsid w:val="005372D1"/>
    <w:rsid w:val="0053779A"/>
    <w:rsid w:val="00543DE4"/>
    <w:rsid w:val="00550022"/>
    <w:rsid w:val="00550AF9"/>
    <w:rsid w:val="005565F7"/>
    <w:rsid w:val="00560410"/>
    <w:rsid w:val="00581FB2"/>
    <w:rsid w:val="00584FFF"/>
    <w:rsid w:val="005870EC"/>
    <w:rsid w:val="005912A4"/>
    <w:rsid w:val="00597ECC"/>
    <w:rsid w:val="005A3F3C"/>
    <w:rsid w:val="005A5264"/>
    <w:rsid w:val="005B2677"/>
    <w:rsid w:val="005B5D3F"/>
    <w:rsid w:val="005B679A"/>
    <w:rsid w:val="005C4835"/>
    <w:rsid w:val="005C57B5"/>
    <w:rsid w:val="005C7C5D"/>
    <w:rsid w:val="005D02D0"/>
    <w:rsid w:val="005D115C"/>
    <w:rsid w:val="005D1386"/>
    <w:rsid w:val="005D23EC"/>
    <w:rsid w:val="005D285C"/>
    <w:rsid w:val="005D3150"/>
    <w:rsid w:val="005D54D8"/>
    <w:rsid w:val="005E3E83"/>
    <w:rsid w:val="005E641E"/>
    <w:rsid w:val="005E7C34"/>
    <w:rsid w:val="005F7C11"/>
    <w:rsid w:val="00602258"/>
    <w:rsid w:val="00605879"/>
    <w:rsid w:val="006106EF"/>
    <w:rsid w:val="0061226B"/>
    <w:rsid w:val="00613063"/>
    <w:rsid w:val="00613750"/>
    <w:rsid w:val="006325BA"/>
    <w:rsid w:val="0064012E"/>
    <w:rsid w:val="00641383"/>
    <w:rsid w:val="00643273"/>
    <w:rsid w:val="00644345"/>
    <w:rsid w:val="00644977"/>
    <w:rsid w:val="00646B40"/>
    <w:rsid w:val="006477C4"/>
    <w:rsid w:val="00647D72"/>
    <w:rsid w:val="006547F7"/>
    <w:rsid w:val="00663AA9"/>
    <w:rsid w:val="00667A27"/>
    <w:rsid w:val="00681EF0"/>
    <w:rsid w:val="006825FF"/>
    <w:rsid w:val="006A11D8"/>
    <w:rsid w:val="006A6A1C"/>
    <w:rsid w:val="006B53EC"/>
    <w:rsid w:val="006C0018"/>
    <w:rsid w:val="006C1600"/>
    <w:rsid w:val="006C37BB"/>
    <w:rsid w:val="006C3990"/>
    <w:rsid w:val="006D47AE"/>
    <w:rsid w:val="006E72DF"/>
    <w:rsid w:val="00701047"/>
    <w:rsid w:val="007027C7"/>
    <w:rsid w:val="007067CD"/>
    <w:rsid w:val="007110CB"/>
    <w:rsid w:val="00712752"/>
    <w:rsid w:val="0071755B"/>
    <w:rsid w:val="00720917"/>
    <w:rsid w:val="00722A6B"/>
    <w:rsid w:val="00723614"/>
    <w:rsid w:val="00744C10"/>
    <w:rsid w:val="0074565C"/>
    <w:rsid w:val="00746101"/>
    <w:rsid w:val="0075021E"/>
    <w:rsid w:val="00751BB2"/>
    <w:rsid w:val="007627CD"/>
    <w:rsid w:val="007648D8"/>
    <w:rsid w:val="00766A98"/>
    <w:rsid w:val="0077053D"/>
    <w:rsid w:val="00775A98"/>
    <w:rsid w:val="00777A0A"/>
    <w:rsid w:val="00780598"/>
    <w:rsid w:val="0078095B"/>
    <w:rsid w:val="007869C2"/>
    <w:rsid w:val="0079525F"/>
    <w:rsid w:val="007A0476"/>
    <w:rsid w:val="007A23F4"/>
    <w:rsid w:val="007A2611"/>
    <w:rsid w:val="007A3BB4"/>
    <w:rsid w:val="007A5FCA"/>
    <w:rsid w:val="007B04F7"/>
    <w:rsid w:val="007B0E32"/>
    <w:rsid w:val="007D1F25"/>
    <w:rsid w:val="007E1D85"/>
    <w:rsid w:val="007F1A67"/>
    <w:rsid w:val="007F733E"/>
    <w:rsid w:val="00801B3D"/>
    <w:rsid w:val="00802283"/>
    <w:rsid w:val="00802F62"/>
    <w:rsid w:val="00806877"/>
    <w:rsid w:val="008174C2"/>
    <w:rsid w:val="0082647D"/>
    <w:rsid w:val="00831CB8"/>
    <w:rsid w:val="00851F03"/>
    <w:rsid w:val="00853EEE"/>
    <w:rsid w:val="00857C12"/>
    <w:rsid w:val="00872E36"/>
    <w:rsid w:val="0087700C"/>
    <w:rsid w:val="00885A4A"/>
    <w:rsid w:val="00886FB7"/>
    <w:rsid w:val="00890345"/>
    <w:rsid w:val="008910D9"/>
    <w:rsid w:val="00891846"/>
    <w:rsid w:val="00895CBB"/>
    <w:rsid w:val="008A2C38"/>
    <w:rsid w:val="008A31E8"/>
    <w:rsid w:val="008A340F"/>
    <w:rsid w:val="008A5695"/>
    <w:rsid w:val="008B1D5A"/>
    <w:rsid w:val="008C1EF5"/>
    <w:rsid w:val="008C589A"/>
    <w:rsid w:val="008C73A2"/>
    <w:rsid w:val="008D1EB3"/>
    <w:rsid w:val="008E56E9"/>
    <w:rsid w:val="008E65C2"/>
    <w:rsid w:val="008E777B"/>
    <w:rsid w:val="008F1C6D"/>
    <w:rsid w:val="008F40C3"/>
    <w:rsid w:val="008F59D1"/>
    <w:rsid w:val="008F61E9"/>
    <w:rsid w:val="0091775D"/>
    <w:rsid w:val="00922976"/>
    <w:rsid w:val="009238DB"/>
    <w:rsid w:val="009306D2"/>
    <w:rsid w:val="00936199"/>
    <w:rsid w:val="00940D55"/>
    <w:rsid w:val="00943730"/>
    <w:rsid w:val="00946E4A"/>
    <w:rsid w:val="00955B54"/>
    <w:rsid w:val="00960DB2"/>
    <w:rsid w:val="00961136"/>
    <w:rsid w:val="00961CFC"/>
    <w:rsid w:val="009638CA"/>
    <w:rsid w:val="00966101"/>
    <w:rsid w:val="00973E7E"/>
    <w:rsid w:val="00974997"/>
    <w:rsid w:val="00994C0C"/>
    <w:rsid w:val="00995E92"/>
    <w:rsid w:val="00996FAF"/>
    <w:rsid w:val="009A14CB"/>
    <w:rsid w:val="009A71DB"/>
    <w:rsid w:val="009B085D"/>
    <w:rsid w:val="009B427B"/>
    <w:rsid w:val="009B65AE"/>
    <w:rsid w:val="009C0840"/>
    <w:rsid w:val="009C5145"/>
    <w:rsid w:val="009D3384"/>
    <w:rsid w:val="009D54B9"/>
    <w:rsid w:val="009E10D5"/>
    <w:rsid w:val="009E44EF"/>
    <w:rsid w:val="009E569F"/>
    <w:rsid w:val="009E7D3C"/>
    <w:rsid w:val="009F7E61"/>
    <w:rsid w:val="00A016CD"/>
    <w:rsid w:val="00A02FF1"/>
    <w:rsid w:val="00A03AE5"/>
    <w:rsid w:val="00A079C3"/>
    <w:rsid w:val="00A07F1B"/>
    <w:rsid w:val="00A11F98"/>
    <w:rsid w:val="00A138CA"/>
    <w:rsid w:val="00A1455C"/>
    <w:rsid w:val="00A21758"/>
    <w:rsid w:val="00A233AC"/>
    <w:rsid w:val="00A27C4E"/>
    <w:rsid w:val="00A34B79"/>
    <w:rsid w:val="00A361F5"/>
    <w:rsid w:val="00A51B36"/>
    <w:rsid w:val="00A51F16"/>
    <w:rsid w:val="00A539EB"/>
    <w:rsid w:val="00A54DD1"/>
    <w:rsid w:val="00A55D0F"/>
    <w:rsid w:val="00A67769"/>
    <w:rsid w:val="00A70510"/>
    <w:rsid w:val="00A73593"/>
    <w:rsid w:val="00A74C70"/>
    <w:rsid w:val="00A81972"/>
    <w:rsid w:val="00A855CA"/>
    <w:rsid w:val="00A933A8"/>
    <w:rsid w:val="00AA30D8"/>
    <w:rsid w:val="00AB4FA6"/>
    <w:rsid w:val="00AC4F6F"/>
    <w:rsid w:val="00AD0D32"/>
    <w:rsid w:val="00AE1344"/>
    <w:rsid w:val="00AE1EBD"/>
    <w:rsid w:val="00AE48F3"/>
    <w:rsid w:val="00AF1DED"/>
    <w:rsid w:val="00AF4D08"/>
    <w:rsid w:val="00AF5785"/>
    <w:rsid w:val="00B07B53"/>
    <w:rsid w:val="00B12698"/>
    <w:rsid w:val="00B17AB6"/>
    <w:rsid w:val="00B21C19"/>
    <w:rsid w:val="00B229E1"/>
    <w:rsid w:val="00B26909"/>
    <w:rsid w:val="00B31E03"/>
    <w:rsid w:val="00B348B4"/>
    <w:rsid w:val="00B365D2"/>
    <w:rsid w:val="00B42FAB"/>
    <w:rsid w:val="00B47BCC"/>
    <w:rsid w:val="00B52E6F"/>
    <w:rsid w:val="00B53F7A"/>
    <w:rsid w:val="00B54400"/>
    <w:rsid w:val="00B60EAA"/>
    <w:rsid w:val="00B62CEE"/>
    <w:rsid w:val="00B7206B"/>
    <w:rsid w:val="00B9053C"/>
    <w:rsid w:val="00B90809"/>
    <w:rsid w:val="00B9247D"/>
    <w:rsid w:val="00B93B01"/>
    <w:rsid w:val="00B9405F"/>
    <w:rsid w:val="00BA468D"/>
    <w:rsid w:val="00BA572D"/>
    <w:rsid w:val="00BB0956"/>
    <w:rsid w:val="00BB41F0"/>
    <w:rsid w:val="00BB7180"/>
    <w:rsid w:val="00BB7BD6"/>
    <w:rsid w:val="00BC7EDB"/>
    <w:rsid w:val="00BE3632"/>
    <w:rsid w:val="00BE4C6D"/>
    <w:rsid w:val="00BF2C51"/>
    <w:rsid w:val="00BF36E5"/>
    <w:rsid w:val="00BF6303"/>
    <w:rsid w:val="00C02872"/>
    <w:rsid w:val="00C065C3"/>
    <w:rsid w:val="00C10D26"/>
    <w:rsid w:val="00C12FE6"/>
    <w:rsid w:val="00C206A7"/>
    <w:rsid w:val="00C24A40"/>
    <w:rsid w:val="00C272D4"/>
    <w:rsid w:val="00C378B6"/>
    <w:rsid w:val="00C4268B"/>
    <w:rsid w:val="00C4365A"/>
    <w:rsid w:val="00C43B33"/>
    <w:rsid w:val="00C44746"/>
    <w:rsid w:val="00C458E3"/>
    <w:rsid w:val="00C53390"/>
    <w:rsid w:val="00C63971"/>
    <w:rsid w:val="00C708A3"/>
    <w:rsid w:val="00C73B1F"/>
    <w:rsid w:val="00C76AB0"/>
    <w:rsid w:val="00C77228"/>
    <w:rsid w:val="00C851B3"/>
    <w:rsid w:val="00C90FD8"/>
    <w:rsid w:val="00C94172"/>
    <w:rsid w:val="00CA0F18"/>
    <w:rsid w:val="00CA231C"/>
    <w:rsid w:val="00CA37CB"/>
    <w:rsid w:val="00CA74C0"/>
    <w:rsid w:val="00CA785B"/>
    <w:rsid w:val="00CB0404"/>
    <w:rsid w:val="00CB26AE"/>
    <w:rsid w:val="00CB4064"/>
    <w:rsid w:val="00CB79BD"/>
    <w:rsid w:val="00CC4415"/>
    <w:rsid w:val="00CD1405"/>
    <w:rsid w:val="00CD4EEA"/>
    <w:rsid w:val="00CE1287"/>
    <w:rsid w:val="00CE134A"/>
    <w:rsid w:val="00CE53D5"/>
    <w:rsid w:val="00CF5064"/>
    <w:rsid w:val="00CF7764"/>
    <w:rsid w:val="00D01B36"/>
    <w:rsid w:val="00D03618"/>
    <w:rsid w:val="00D03A88"/>
    <w:rsid w:val="00D07E28"/>
    <w:rsid w:val="00D13E19"/>
    <w:rsid w:val="00D2166F"/>
    <w:rsid w:val="00D21695"/>
    <w:rsid w:val="00D21B4A"/>
    <w:rsid w:val="00D2559D"/>
    <w:rsid w:val="00D3115B"/>
    <w:rsid w:val="00D3157C"/>
    <w:rsid w:val="00D4716F"/>
    <w:rsid w:val="00D64280"/>
    <w:rsid w:val="00D64570"/>
    <w:rsid w:val="00D70849"/>
    <w:rsid w:val="00D71F88"/>
    <w:rsid w:val="00D817BE"/>
    <w:rsid w:val="00D87E7C"/>
    <w:rsid w:val="00D91CA7"/>
    <w:rsid w:val="00D91FB4"/>
    <w:rsid w:val="00D9691B"/>
    <w:rsid w:val="00DA02F3"/>
    <w:rsid w:val="00DA13AB"/>
    <w:rsid w:val="00DA684F"/>
    <w:rsid w:val="00DB1D5F"/>
    <w:rsid w:val="00DB1F93"/>
    <w:rsid w:val="00DB2B91"/>
    <w:rsid w:val="00DD6CA3"/>
    <w:rsid w:val="00DE2726"/>
    <w:rsid w:val="00DE3760"/>
    <w:rsid w:val="00DF37F2"/>
    <w:rsid w:val="00DF632D"/>
    <w:rsid w:val="00E01C07"/>
    <w:rsid w:val="00E15084"/>
    <w:rsid w:val="00E2364A"/>
    <w:rsid w:val="00E31914"/>
    <w:rsid w:val="00E35CD7"/>
    <w:rsid w:val="00E4384A"/>
    <w:rsid w:val="00E460D8"/>
    <w:rsid w:val="00E549A4"/>
    <w:rsid w:val="00E6158D"/>
    <w:rsid w:val="00E73E19"/>
    <w:rsid w:val="00E7551E"/>
    <w:rsid w:val="00E776ED"/>
    <w:rsid w:val="00E8052F"/>
    <w:rsid w:val="00E83DB1"/>
    <w:rsid w:val="00E85D8A"/>
    <w:rsid w:val="00E879DF"/>
    <w:rsid w:val="00E97C2C"/>
    <w:rsid w:val="00EA15AC"/>
    <w:rsid w:val="00EA2636"/>
    <w:rsid w:val="00EA3C37"/>
    <w:rsid w:val="00EA4518"/>
    <w:rsid w:val="00EB63F6"/>
    <w:rsid w:val="00EC56BB"/>
    <w:rsid w:val="00ED044E"/>
    <w:rsid w:val="00ED0849"/>
    <w:rsid w:val="00ED75F4"/>
    <w:rsid w:val="00EE7036"/>
    <w:rsid w:val="00EE75C1"/>
    <w:rsid w:val="00EF1C82"/>
    <w:rsid w:val="00F01EF5"/>
    <w:rsid w:val="00F045F4"/>
    <w:rsid w:val="00F14702"/>
    <w:rsid w:val="00F16339"/>
    <w:rsid w:val="00F16ABD"/>
    <w:rsid w:val="00F2193F"/>
    <w:rsid w:val="00F26A3A"/>
    <w:rsid w:val="00F47700"/>
    <w:rsid w:val="00F501CA"/>
    <w:rsid w:val="00F540DB"/>
    <w:rsid w:val="00F6428A"/>
    <w:rsid w:val="00F72EA1"/>
    <w:rsid w:val="00F8231E"/>
    <w:rsid w:val="00F823F5"/>
    <w:rsid w:val="00F85FA0"/>
    <w:rsid w:val="00F86592"/>
    <w:rsid w:val="00F91D32"/>
    <w:rsid w:val="00F92529"/>
    <w:rsid w:val="00F966C5"/>
    <w:rsid w:val="00F9747E"/>
    <w:rsid w:val="00FA0557"/>
    <w:rsid w:val="00FA0A5B"/>
    <w:rsid w:val="00FA6CAD"/>
    <w:rsid w:val="00FB0963"/>
    <w:rsid w:val="00FB7E16"/>
    <w:rsid w:val="00FC045E"/>
    <w:rsid w:val="00FC0808"/>
    <w:rsid w:val="00FC0CB4"/>
    <w:rsid w:val="00FC4739"/>
    <w:rsid w:val="00FC4773"/>
    <w:rsid w:val="00FC5578"/>
    <w:rsid w:val="00FD01DB"/>
    <w:rsid w:val="00FD46BA"/>
    <w:rsid w:val="00FE115B"/>
    <w:rsid w:val="00FF2859"/>
    <w:rsid w:val="00FF3189"/>
    <w:rsid w:val="00FF4EA2"/>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paragraph" w:customStyle="1" w:styleId="Bullets">
    <w:name w:val="*Bullets"/>
    <w:basedOn w:val="ListParagraph"/>
    <w:link w:val="BulletsChar"/>
    <w:qFormat/>
    <w:rsid w:val="00043494"/>
    <w:pPr>
      <w:numPr>
        <w:numId w:val="12"/>
      </w:numPr>
      <w:tabs>
        <w:tab w:val="clear" w:pos="357"/>
      </w:tabs>
      <w:spacing w:before="120" w:after="240" w:line="276" w:lineRule="auto"/>
      <w:contextualSpacing w:val="0"/>
    </w:pPr>
    <w:rPr>
      <w:rFonts w:ascii="Arial" w:eastAsia="Arial" w:hAnsi="Arial" w:cs="Arial"/>
      <w:lang w:eastAsia="en-AU"/>
    </w:rPr>
  </w:style>
  <w:style w:type="character" w:customStyle="1" w:styleId="BulletsChar">
    <w:name w:val="*Bullets Char"/>
    <w:basedOn w:val="DefaultParagraphFont"/>
    <w:link w:val="Bullets"/>
    <w:rsid w:val="00043494"/>
    <w:rPr>
      <w:rFonts w:ascii="Arial" w:eastAsia="Arial" w:hAnsi="Arial" w:cs="Arial"/>
      <w:color w:val="000000" w:themeColor="text1"/>
      <w:sz w:val="24"/>
      <w:szCs w:val="24"/>
      <w:lang w:eastAsia="en-AU"/>
    </w:rPr>
  </w:style>
  <w:style w:type="character" w:customStyle="1" w:styleId="ui-provider">
    <w:name w:val="ui-provider"/>
    <w:basedOn w:val="DefaultParagraphFont"/>
    <w:rsid w:val="002644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F58F7" w:rsidP="00BF58F7">
          <w:pPr>
            <w:pStyle w:val="22F669CA3BC04740B78F109914C3D5AE"/>
          </w:pPr>
          <w:r w:rsidRPr="00D858FE">
            <w:rPr>
              <w:rStyle w:val="PlaceholderText"/>
            </w:rPr>
            <w:t>Choose an item.</w:t>
          </w:r>
        </w:p>
      </w:docPartBody>
    </w:docPart>
    <w:docPart>
      <w:docPartPr>
        <w:name w:val="08C6A236EC7C4AA1B78C33CEE1ABA7FA"/>
        <w:category>
          <w:name w:val="General"/>
          <w:gallery w:val="placeholder"/>
        </w:category>
        <w:types>
          <w:type w:val="bbPlcHdr"/>
        </w:types>
        <w:behaviors>
          <w:behavior w:val="content"/>
        </w:behaviors>
        <w:guid w:val="{11098CF1-5800-4BEF-B3E1-1CFFD446E436}"/>
      </w:docPartPr>
      <w:docPartBody>
        <w:p w:rsidR="00157990" w:rsidRDefault="007057DD" w:rsidP="007057DD">
          <w:pPr>
            <w:pStyle w:val="08C6A236EC7C4AA1B78C33CEE1ABA7FA"/>
          </w:pPr>
          <w:r w:rsidRPr="00D858FE">
            <w:rPr>
              <w:rStyle w:val="PlaceholderText"/>
            </w:rPr>
            <w:t>Choose an item.</w:t>
          </w:r>
        </w:p>
      </w:docPartBody>
    </w:docPart>
    <w:docPart>
      <w:docPartPr>
        <w:name w:val="DF9F8FB8792940A8A9E50E9198116A89"/>
        <w:category>
          <w:name w:val="General"/>
          <w:gallery w:val="placeholder"/>
        </w:category>
        <w:types>
          <w:type w:val="bbPlcHdr"/>
        </w:types>
        <w:behaviors>
          <w:behavior w:val="content"/>
        </w:behaviors>
        <w:guid w:val="{DDBC581F-CF08-4A03-9F6E-FDF5BCC51550}"/>
      </w:docPartPr>
      <w:docPartBody>
        <w:p w:rsidR="00157990" w:rsidRDefault="007057DD" w:rsidP="007057DD">
          <w:pPr>
            <w:pStyle w:val="DF9F8FB8792940A8A9E50E9198116A89"/>
          </w:pPr>
          <w:r w:rsidRPr="00D858FE">
            <w:rPr>
              <w:rStyle w:val="PlaceholderText"/>
            </w:rPr>
            <w:t>Choose an item.</w:t>
          </w:r>
        </w:p>
      </w:docPartBody>
    </w:docPart>
    <w:docPart>
      <w:docPartPr>
        <w:name w:val="9263FFC8F27F47A6934BC398A38C20D3"/>
        <w:category>
          <w:name w:val="General"/>
          <w:gallery w:val="placeholder"/>
        </w:category>
        <w:types>
          <w:type w:val="bbPlcHdr"/>
        </w:types>
        <w:behaviors>
          <w:behavior w:val="content"/>
        </w:behaviors>
        <w:guid w:val="{40959C2E-28C3-4A96-93F3-63609DA6BE93}"/>
      </w:docPartPr>
      <w:docPartBody>
        <w:p w:rsidR="00157990" w:rsidRDefault="007057DD" w:rsidP="007057DD">
          <w:pPr>
            <w:pStyle w:val="9263FFC8F27F47A6934BC398A38C20D3"/>
          </w:pPr>
          <w:r w:rsidRPr="00D858FE">
            <w:rPr>
              <w:rStyle w:val="PlaceholderText"/>
            </w:rPr>
            <w:t>Choose an item.</w:t>
          </w:r>
        </w:p>
      </w:docPartBody>
    </w:docPart>
    <w:docPart>
      <w:docPartPr>
        <w:name w:val="D8617718325F445AB4CD65463BF2666A"/>
        <w:category>
          <w:name w:val="General"/>
          <w:gallery w:val="placeholder"/>
        </w:category>
        <w:types>
          <w:type w:val="bbPlcHdr"/>
        </w:types>
        <w:behaviors>
          <w:behavior w:val="content"/>
        </w:behaviors>
        <w:guid w:val="{120558DD-6314-4B76-B985-B8E412C0FA54}"/>
      </w:docPartPr>
      <w:docPartBody>
        <w:p w:rsidR="00157990" w:rsidRDefault="007057DD" w:rsidP="007057DD">
          <w:pPr>
            <w:pStyle w:val="D8617718325F445AB4CD65463BF2666A"/>
          </w:pPr>
          <w:r w:rsidRPr="00D858FE">
            <w:rPr>
              <w:rStyle w:val="PlaceholderText"/>
            </w:rPr>
            <w:t>Choose an item.</w:t>
          </w:r>
        </w:p>
      </w:docPartBody>
    </w:docPart>
    <w:docPart>
      <w:docPartPr>
        <w:name w:val="AC4BC5623EE14ECF8110A8793945CC15"/>
        <w:category>
          <w:name w:val="General"/>
          <w:gallery w:val="placeholder"/>
        </w:category>
        <w:types>
          <w:type w:val="bbPlcHdr"/>
        </w:types>
        <w:behaviors>
          <w:behavior w:val="content"/>
        </w:behaviors>
        <w:guid w:val="{DA25667C-746B-44E2-AB04-BDDD0ACFE500}"/>
      </w:docPartPr>
      <w:docPartBody>
        <w:p w:rsidR="00157990" w:rsidRDefault="007057DD" w:rsidP="007057DD">
          <w:pPr>
            <w:pStyle w:val="AC4BC5623EE14ECF8110A8793945CC15"/>
          </w:pPr>
          <w:r w:rsidRPr="00D858FE">
            <w:rPr>
              <w:rStyle w:val="PlaceholderText"/>
            </w:rPr>
            <w:t>Choose an item.</w:t>
          </w:r>
        </w:p>
      </w:docPartBody>
    </w:docPart>
    <w:docPart>
      <w:docPartPr>
        <w:name w:val="643787B9515F4B1B9009945B79014829"/>
        <w:category>
          <w:name w:val="General"/>
          <w:gallery w:val="placeholder"/>
        </w:category>
        <w:types>
          <w:type w:val="bbPlcHdr"/>
        </w:types>
        <w:behaviors>
          <w:behavior w:val="content"/>
        </w:behaviors>
        <w:guid w:val="{7BC985FE-6287-4A5C-A462-35D3866ED2E3}"/>
      </w:docPartPr>
      <w:docPartBody>
        <w:p w:rsidR="00157990" w:rsidRDefault="007057DD" w:rsidP="007057DD">
          <w:pPr>
            <w:pStyle w:val="643787B9515F4B1B9009945B79014829"/>
          </w:pPr>
          <w:r w:rsidRPr="00D858FE">
            <w:rPr>
              <w:rStyle w:val="PlaceholderText"/>
            </w:rPr>
            <w:t>Choose an item.</w:t>
          </w:r>
        </w:p>
      </w:docPartBody>
    </w:docPart>
    <w:docPart>
      <w:docPartPr>
        <w:name w:val="DCE1F774E991483295006CD427657EB6"/>
        <w:category>
          <w:name w:val="General"/>
          <w:gallery w:val="placeholder"/>
        </w:category>
        <w:types>
          <w:type w:val="bbPlcHdr"/>
        </w:types>
        <w:behaviors>
          <w:behavior w:val="content"/>
        </w:behaviors>
        <w:guid w:val="{A88C9A05-65EA-41F2-9684-F34A8B3B7443}"/>
      </w:docPartPr>
      <w:docPartBody>
        <w:p w:rsidR="00016DDC" w:rsidRDefault="00157990" w:rsidP="00157990">
          <w:pPr>
            <w:pStyle w:val="DCE1F774E991483295006CD427657EB6"/>
          </w:pPr>
          <w:r w:rsidRPr="00D858FE">
            <w:rPr>
              <w:rStyle w:val="PlaceholderText"/>
            </w:rPr>
            <w:t>Choose an item.</w:t>
          </w:r>
        </w:p>
      </w:docPartBody>
    </w:docPart>
    <w:docPart>
      <w:docPartPr>
        <w:name w:val="A0C7499856944B91BDE521F58CEB16F8"/>
        <w:category>
          <w:name w:val="General"/>
          <w:gallery w:val="placeholder"/>
        </w:category>
        <w:types>
          <w:type w:val="bbPlcHdr"/>
        </w:types>
        <w:behaviors>
          <w:behavior w:val="content"/>
        </w:behaviors>
        <w:guid w:val="{9716CA54-1398-4008-870F-C826822ED3E9}"/>
      </w:docPartPr>
      <w:docPartBody>
        <w:p w:rsidR="00016DDC" w:rsidRDefault="00157990" w:rsidP="00157990">
          <w:pPr>
            <w:pStyle w:val="A0C7499856944B91BDE521F58CEB16F8"/>
          </w:pPr>
          <w:r w:rsidRPr="00D858FE">
            <w:rPr>
              <w:rStyle w:val="PlaceholderText"/>
            </w:rPr>
            <w:t>Choose an item.</w:t>
          </w:r>
        </w:p>
      </w:docPartBody>
    </w:docPart>
    <w:docPart>
      <w:docPartPr>
        <w:name w:val="FE7742BF4C1A4B6FB5BD241EE0D03558"/>
        <w:category>
          <w:name w:val="General"/>
          <w:gallery w:val="placeholder"/>
        </w:category>
        <w:types>
          <w:type w:val="bbPlcHdr"/>
        </w:types>
        <w:behaviors>
          <w:behavior w:val="content"/>
        </w:behaviors>
        <w:guid w:val="{BEB482CF-FB9A-4DD5-A201-A062988C71BB}"/>
      </w:docPartPr>
      <w:docPartBody>
        <w:p w:rsidR="00016DDC" w:rsidRDefault="00157990" w:rsidP="00157990">
          <w:pPr>
            <w:pStyle w:val="FE7742BF4C1A4B6FB5BD241EE0D03558"/>
          </w:pPr>
          <w:r w:rsidRPr="00D858FE">
            <w:rPr>
              <w:rStyle w:val="PlaceholderText"/>
            </w:rPr>
            <w:t>Choose an item.</w:t>
          </w:r>
        </w:p>
      </w:docPartBody>
    </w:docPart>
    <w:docPart>
      <w:docPartPr>
        <w:name w:val="B3A45F85A0244F8F81223882B6399C91"/>
        <w:category>
          <w:name w:val="General"/>
          <w:gallery w:val="placeholder"/>
        </w:category>
        <w:types>
          <w:type w:val="bbPlcHdr"/>
        </w:types>
        <w:behaviors>
          <w:behavior w:val="content"/>
        </w:behaviors>
        <w:guid w:val="{3B9374F1-3EE4-495C-A5E6-645ADC3FA07E}"/>
      </w:docPartPr>
      <w:docPartBody>
        <w:p w:rsidR="00016DDC" w:rsidRDefault="00157990" w:rsidP="00157990">
          <w:pPr>
            <w:pStyle w:val="B3A45F85A0244F8F81223882B6399C91"/>
          </w:pPr>
          <w:r w:rsidRPr="00D858FE">
            <w:rPr>
              <w:rStyle w:val="PlaceholderText"/>
            </w:rPr>
            <w:t>Choose an item.</w:t>
          </w:r>
        </w:p>
      </w:docPartBody>
    </w:docPart>
    <w:docPart>
      <w:docPartPr>
        <w:name w:val="F413555100924EED8223D9E7AC5C279E"/>
        <w:category>
          <w:name w:val="General"/>
          <w:gallery w:val="placeholder"/>
        </w:category>
        <w:types>
          <w:type w:val="bbPlcHdr"/>
        </w:types>
        <w:behaviors>
          <w:behavior w:val="content"/>
        </w:behaviors>
        <w:guid w:val="{DD1D92D0-93E5-411E-90A5-CA995605C0B4}"/>
      </w:docPartPr>
      <w:docPartBody>
        <w:p w:rsidR="00016DDC" w:rsidRDefault="00157990" w:rsidP="00157990">
          <w:pPr>
            <w:pStyle w:val="F413555100924EED8223D9E7AC5C279E"/>
          </w:pPr>
          <w:r w:rsidRPr="00D858FE">
            <w:rPr>
              <w:rStyle w:val="PlaceholderText"/>
            </w:rPr>
            <w:t>Choose an item.</w:t>
          </w:r>
        </w:p>
      </w:docPartBody>
    </w:docPart>
    <w:docPart>
      <w:docPartPr>
        <w:name w:val="63468E4771E340C49CEB2DA63114AEDF"/>
        <w:category>
          <w:name w:val="General"/>
          <w:gallery w:val="placeholder"/>
        </w:category>
        <w:types>
          <w:type w:val="bbPlcHdr"/>
        </w:types>
        <w:behaviors>
          <w:behavior w:val="content"/>
        </w:behaviors>
        <w:guid w:val="{E8A6046D-BD54-4FFB-8773-0C8F1A8AAF85}"/>
      </w:docPartPr>
      <w:docPartBody>
        <w:p w:rsidR="00016DDC" w:rsidRDefault="00157990" w:rsidP="00157990">
          <w:pPr>
            <w:pStyle w:val="63468E4771E340C49CEB2DA63114AEDF"/>
          </w:pPr>
          <w:r w:rsidRPr="00D858FE">
            <w:rPr>
              <w:rStyle w:val="PlaceholderText"/>
            </w:rPr>
            <w:t>Choose an item.</w:t>
          </w:r>
        </w:p>
      </w:docPartBody>
    </w:docPart>
    <w:docPart>
      <w:docPartPr>
        <w:name w:val="79E3E15819BD4C009490C92BB1422648"/>
        <w:category>
          <w:name w:val="General"/>
          <w:gallery w:val="placeholder"/>
        </w:category>
        <w:types>
          <w:type w:val="bbPlcHdr"/>
        </w:types>
        <w:behaviors>
          <w:behavior w:val="content"/>
        </w:behaviors>
        <w:guid w:val="{9FB3AA75-B2EC-48C1-95A6-57FCF03BF914}"/>
      </w:docPartPr>
      <w:docPartBody>
        <w:p w:rsidR="00016DDC" w:rsidRDefault="00157990" w:rsidP="00157990">
          <w:pPr>
            <w:pStyle w:val="79E3E15819BD4C009490C92BB1422648"/>
          </w:pPr>
          <w:r w:rsidRPr="00D858FE">
            <w:rPr>
              <w:rStyle w:val="PlaceholderText"/>
            </w:rPr>
            <w:t>Choose an item.</w:t>
          </w:r>
        </w:p>
      </w:docPartBody>
    </w:docPart>
    <w:docPart>
      <w:docPartPr>
        <w:name w:val="F63BAF44E27642A2BF5F15D13592967C"/>
        <w:category>
          <w:name w:val="General"/>
          <w:gallery w:val="placeholder"/>
        </w:category>
        <w:types>
          <w:type w:val="bbPlcHdr"/>
        </w:types>
        <w:behaviors>
          <w:behavior w:val="content"/>
        </w:behaviors>
        <w:guid w:val="{CAD15F5A-A298-4E52-A704-B4F3D6C3711E}"/>
      </w:docPartPr>
      <w:docPartBody>
        <w:p w:rsidR="00016DDC" w:rsidRDefault="00157990" w:rsidP="00157990">
          <w:pPr>
            <w:pStyle w:val="F63BAF44E27642A2BF5F15D13592967C"/>
          </w:pPr>
          <w:r w:rsidRPr="00D858FE">
            <w:rPr>
              <w:rStyle w:val="PlaceholderText"/>
            </w:rPr>
            <w:t>Choose an item.</w:t>
          </w:r>
        </w:p>
      </w:docPartBody>
    </w:docPart>
    <w:docPart>
      <w:docPartPr>
        <w:name w:val="DFA7F3CA54504CDB9D5409487CE67EA2"/>
        <w:category>
          <w:name w:val="General"/>
          <w:gallery w:val="placeholder"/>
        </w:category>
        <w:types>
          <w:type w:val="bbPlcHdr"/>
        </w:types>
        <w:behaviors>
          <w:behavior w:val="content"/>
        </w:behaviors>
        <w:guid w:val="{1997D7B5-E54B-4C3C-BAC5-F728AFD3035C}"/>
      </w:docPartPr>
      <w:docPartBody>
        <w:p w:rsidR="00016DDC" w:rsidRDefault="00157990" w:rsidP="00157990">
          <w:pPr>
            <w:pStyle w:val="DFA7F3CA54504CDB9D5409487CE67EA2"/>
          </w:pPr>
          <w:r w:rsidRPr="00D858FE">
            <w:rPr>
              <w:rStyle w:val="PlaceholderText"/>
            </w:rPr>
            <w:t>Choose an item.</w:t>
          </w:r>
        </w:p>
      </w:docPartBody>
    </w:docPart>
    <w:docPart>
      <w:docPartPr>
        <w:name w:val="28A36307B0B84FD8ACF942E8D1EBDBAA"/>
        <w:category>
          <w:name w:val="General"/>
          <w:gallery w:val="placeholder"/>
        </w:category>
        <w:types>
          <w:type w:val="bbPlcHdr"/>
        </w:types>
        <w:behaviors>
          <w:behavior w:val="content"/>
        </w:behaviors>
        <w:guid w:val="{A13D2522-A8E8-4650-84BA-193E574E6863}"/>
      </w:docPartPr>
      <w:docPartBody>
        <w:p w:rsidR="00016DDC" w:rsidRDefault="00157990" w:rsidP="00157990">
          <w:pPr>
            <w:pStyle w:val="28A36307B0B84FD8ACF942E8D1EBDBAA"/>
          </w:pPr>
          <w:r w:rsidRPr="00D858FE">
            <w:rPr>
              <w:rStyle w:val="PlaceholderText"/>
            </w:rPr>
            <w:t>Choose an item.</w:t>
          </w:r>
        </w:p>
      </w:docPartBody>
    </w:docPart>
    <w:docPart>
      <w:docPartPr>
        <w:name w:val="AF42A627CC7C4D5CB62D336668D720A3"/>
        <w:category>
          <w:name w:val="General"/>
          <w:gallery w:val="placeholder"/>
        </w:category>
        <w:types>
          <w:type w:val="bbPlcHdr"/>
        </w:types>
        <w:behaviors>
          <w:behavior w:val="content"/>
        </w:behaviors>
        <w:guid w:val="{266F72FC-119F-4712-8BF5-6A13C0F6B202}"/>
      </w:docPartPr>
      <w:docPartBody>
        <w:p w:rsidR="00016DDC" w:rsidRDefault="00157990" w:rsidP="00157990">
          <w:pPr>
            <w:pStyle w:val="AF42A627CC7C4D5CB62D336668D720A3"/>
          </w:pPr>
          <w:r w:rsidRPr="00D858FE">
            <w:rPr>
              <w:rStyle w:val="PlaceholderText"/>
            </w:rPr>
            <w:t>Choose an item.</w:t>
          </w:r>
        </w:p>
      </w:docPartBody>
    </w:docPart>
    <w:docPart>
      <w:docPartPr>
        <w:name w:val="E179441125EB4F34A18194F9777F3F66"/>
        <w:category>
          <w:name w:val="General"/>
          <w:gallery w:val="placeholder"/>
        </w:category>
        <w:types>
          <w:type w:val="bbPlcHdr"/>
        </w:types>
        <w:behaviors>
          <w:behavior w:val="content"/>
        </w:behaviors>
        <w:guid w:val="{D8FF1BC3-182D-43EF-A7F6-4183E3F61A9E}"/>
      </w:docPartPr>
      <w:docPartBody>
        <w:p w:rsidR="00016DDC" w:rsidRDefault="00157990" w:rsidP="00157990">
          <w:pPr>
            <w:pStyle w:val="E179441125EB4F34A18194F9777F3F66"/>
          </w:pPr>
          <w:r w:rsidRPr="00D858FE">
            <w:rPr>
              <w:rStyle w:val="PlaceholderText"/>
            </w:rPr>
            <w:t>Choose an item.</w:t>
          </w:r>
        </w:p>
      </w:docPartBody>
    </w:docPart>
    <w:docPart>
      <w:docPartPr>
        <w:name w:val="71B4CAC3111940B79E9A2522D34D71C4"/>
        <w:category>
          <w:name w:val="General"/>
          <w:gallery w:val="placeholder"/>
        </w:category>
        <w:types>
          <w:type w:val="bbPlcHdr"/>
        </w:types>
        <w:behaviors>
          <w:behavior w:val="content"/>
        </w:behaviors>
        <w:guid w:val="{A90DB903-08BC-4289-A23D-45A10666EF2D}"/>
      </w:docPartPr>
      <w:docPartBody>
        <w:p w:rsidR="00016DDC" w:rsidRDefault="00157990" w:rsidP="00157990">
          <w:pPr>
            <w:pStyle w:val="71B4CAC3111940B79E9A2522D34D71C4"/>
          </w:pPr>
          <w:r w:rsidRPr="00D858FE">
            <w:rPr>
              <w:rStyle w:val="PlaceholderText"/>
            </w:rPr>
            <w:t>Choose an item.</w:t>
          </w:r>
        </w:p>
      </w:docPartBody>
    </w:docPart>
    <w:docPart>
      <w:docPartPr>
        <w:name w:val="4567DC2DEF7544C1BAE0222A5A0B21B7"/>
        <w:category>
          <w:name w:val="General"/>
          <w:gallery w:val="placeholder"/>
        </w:category>
        <w:types>
          <w:type w:val="bbPlcHdr"/>
        </w:types>
        <w:behaviors>
          <w:behavior w:val="content"/>
        </w:behaviors>
        <w:guid w:val="{42700DE0-8CE7-4695-904F-B57BA15E273F}"/>
      </w:docPartPr>
      <w:docPartBody>
        <w:p w:rsidR="00016DDC" w:rsidRDefault="00157990" w:rsidP="00157990">
          <w:pPr>
            <w:pStyle w:val="4567DC2DEF7544C1BAE0222A5A0B21B7"/>
          </w:pPr>
          <w:r w:rsidRPr="00D858FE">
            <w:rPr>
              <w:rStyle w:val="PlaceholderText"/>
            </w:rPr>
            <w:t>Choose an item.</w:t>
          </w:r>
        </w:p>
      </w:docPartBody>
    </w:docPart>
    <w:docPart>
      <w:docPartPr>
        <w:name w:val="0516C6508B564DAEAF729F3ACED06CF2"/>
        <w:category>
          <w:name w:val="General"/>
          <w:gallery w:val="placeholder"/>
        </w:category>
        <w:types>
          <w:type w:val="bbPlcHdr"/>
        </w:types>
        <w:behaviors>
          <w:behavior w:val="content"/>
        </w:behaviors>
        <w:guid w:val="{4ADA39C1-819E-4F52-A198-438C88A03AFB}"/>
      </w:docPartPr>
      <w:docPartBody>
        <w:p w:rsidR="00016DDC" w:rsidRDefault="00157990" w:rsidP="00157990">
          <w:pPr>
            <w:pStyle w:val="0516C6508B564DAEAF729F3ACED06CF2"/>
          </w:pPr>
          <w:r w:rsidRPr="00D858FE">
            <w:rPr>
              <w:rStyle w:val="PlaceholderText"/>
            </w:rPr>
            <w:t>Choose an item.</w:t>
          </w:r>
        </w:p>
      </w:docPartBody>
    </w:docPart>
    <w:docPart>
      <w:docPartPr>
        <w:name w:val="CF389B22C88540B99D0A17672BF6D7CF"/>
        <w:category>
          <w:name w:val="General"/>
          <w:gallery w:val="placeholder"/>
        </w:category>
        <w:types>
          <w:type w:val="bbPlcHdr"/>
        </w:types>
        <w:behaviors>
          <w:behavior w:val="content"/>
        </w:behaviors>
        <w:guid w:val="{ACF37C94-310D-4EA8-93CE-D5D64E165B85}"/>
      </w:docPartPr>
      <w:docPartBody>
        <w:p w:rsidR="00016DDC" w:rsidRDefault="00157990" w:rsidP="00157990">
          <w:pPr>
            <w:pStyle w:val="CF389B22C88540B99D0A17672BF6D7CF"/>
          </w:pPr>
          <w:r w:rsidRPr="00D858FE">
            <w:rPr>
              <w:rStyle w:val="PlaceholderText"/>
            </w:rPr>
            <w:t>Choose an item.</w:t>
          </w:r>
        </w:p>
      </w:docPartBody>
    </w:docPart>
    <w:docPart>
      <w:docPartPr>
        <w:name w:val="CE36E6EF3711463E8F41DE45A09EC95E"/>
        <w:category>
          <w:name w:val="General"/>
          <w:gallery w:val="placeholder"/>
        </w:category>
        <w:types>
          <w:type w:val="bbPlcHdr"/>
        </w:types>
        <w:behaviors>
          <w:behavior w:val="content"/>
        </w:behaviors>
        <w:guid w:val="{8BDA6D29-F3E8-4E05-9E0D-211AE2765EF1}"/>
      </w:docPartPr>
      <w:docPartBody>
        <w:p w:rsidR="00016DDC" w:rsidRDefault="00157990" w:rsidP="00157990">
          <w:pPr>
            <w:pStyle w:val="CE36E6EF3711463E8F41DE45A09EC95E"/>
          </w:pPr>
          <w:r w:rsidRPr="00D858FE">
            <w:rPr>
              <w:rStyle w:val="PlaceholderText"/>
            </w:rPr>
            <w:t>Choose an item.</w:t>
          </w:r>
        </w:p>
      </w:docPartBody>
    </w:docPart>
    <w:docPart>
      <w:docPartPr>
        <w:name w:val="B1C5B23E126B450396B19D53044E0E75"/>
        <w:category>
          <w:name w:val="General"/>
          <w:gallery w:val="placeholder"/>
        </w:category>
        <w:types>
          <w:type w:val="bbPlcHdr"/>
        </w:types>
        <w:behaviors>
          <w:behavior w:val="content"/>
        </w:behaviors>
        <w:guid w:val="{EC54591C-C1C1-4495-946B-A353D70BABAF}"/>
      </w:docPartPr>
      <w:docPartBody>
        <w:p w:rsidR="00016DDC" w:rsidRDefault="00157990" w:rsidP="00157990">
          <w:pPr>
            <w:pStyle w:val="B1C5B23E126B450396B19D53044E0E75"/>
          </w:pPr>
          <w:r w:rsidRPr="00D858FE">
            <w:rPr>
              <w:rStyle w:val="PlaceholderText"/>
            </w:rPr>
            <w:t>Choose an item.</w:t>
          </w:r>
        </w:p>
      </w:docPartBody>
    </w:docPart>
    <w:docPart>
      <w:docPartPr>
        <w:name w:val="2635F96DFF0B4516BDD41CCE131332AB"/>
        <w:category>
          <w:name w:val="General"/>
          <w:gallery w:val="placeholder"/>
        </w:category>
        <w:types>
          <w:type w:val="bbPlcHdr"/>
        </w:types>
        <w:behaviors>
          <w:behavior w:val="content"/>
        </w:behaviors>
        <w:guid w:val="{9570581D-7CBE-4572-9F22-1498AE389135}"/>
      </w:docPartPr>
      <w:docPartBody>
        <w:p w:rsidR="00016DDC" w:rsidRDefault="00157990" w:rsidP="00157990">
          <w:pPr>
            <w:pStyle w:val="2635F96DFF0B4516BDD41CCE131332AB"/>
          </w:pPr>
          <w:r w:rsidRPr="00D858FE">
            <w:rPr>
              <w:rStyle w:val="PlaceholderText"/>
            </w:rPr>
            <w:t>Choose an item.</w:t>
          </w:r>
        </w:p>
      </w:docPartBody>
    </w:docPart>
    <w:docPart>
      <w:docPartPr>
        <w:name w:val="486CA4842CFF49EB82284E9B49FB7EA8"/>
        <w:category>
          <w:name w:val="General"/>
          <w:gallery w:val="placeholder"/>
        </w:category>
        <w:types>
          <w:type w:val="bbPlcHdr"/>
        </w:types>
        <w:behaviors>
          <w:behavior w:val="content"/>
        </w:behaviors>
        <w:guid w:val="{CF254A10-3915-4081-B695-7D9BA634FAEC}"/>
      </w:docPartPr>
      <w:docPartBody>
        <w:p w:rsidR="00016DDC" w:rsidRDefault="00157990" w:rsidP="00157990">
          <w:pPr>
            <w:pStyle w:val="486CA4842CFF49EB82284E9B49FB7EA8"/>
          </w:pPr>
          <w:r w:rsidRPr="00D858FE">
            <w:rPr>
              <w:rStyle w:val="PlaceholderText"/>
            </w:rPr>
            <w:t>Choose an item.</w:t>
          </w:r>
        </w:p>
      </w:docPartBody>
    </w:docPart>
    <w:docPart>
      <w:docPartPr>
        <w:name w:val="AC7B377B09BE40F2A7AF418D1E3F72E4"/>
        <w:category>
          <w:name w:val="General"/>
          <w:gallery w:val="placeholder"/>
        </w:category>
        <w:types>
          <w:type w:val="bbPlcHdr"/>
        </w:types>
        <w:behaviors>
          <w:behavior w:val="content"/>
        </w:behaviors>
        <w:guid w:val="{A9A32436-C052-400F-8FE0-3A7CF1A020B8}"/>
      </w:docPartPr>
      <w:docPartBody>
        <w:p w:rsidR="00016DDC" w:rsidRDefault="00157990" w:rsidP="00157990">
          <w:pPr>
            <w:pStyle w:val="AC7B377B09BE40F2A7AF418D1E3F72E4"/>
          </w:pPr>
          <w:r w:rsidRPr="00D858FE">
            <w:rPr>
              <w:rStyle w:val="PlaceholderText"/>
            </w:rPr>
            <w:t>Choose an item.</w:t>
          </w:r>
        </w:p>
      </w:docPartBody>
    </w:docPart>
    <w:docPart>
      <w:docPartPr>
        <w:name w:val="7574487C54B84B86A2FA03F2997CE7BC"/>
        <w:category>
          <w:name w:val="General"/>
          <w:gallery w:val="placeholder"/>
        </w:category>
        <w:types>
          <w:type w:val="bbPlcHdr"/>
        </w:types>
        <w:behaviors>
          <w:behavior w:val="content"/>
        </w:behaviors>
        <w:guid w:val="{AABAA669-AF27-4F1B-8153-06126DB5E8B8}"/>
      </w:docPartPr>
      <w:docPartBody>
        <w:p w:rsidR="00016DDC" w:rsidRDefault="00157990" w:rsidP="00157990">
          <w:pPr>
            <w:pStyle w:val="7574487C54B84B86A2FA03F2997CE7BC"/>
          </w:pPr>
          <w:r w:rsidRPr="00D858FE">
            <w:rPr>
              <w:rStyle w:val="PlaceholderText"/>
            </w:rPr>
            <w:t>Choose an item.</w:t>
          </w:r>
        </w:p>
      </w:docPartBody>
    </w:docPart>
    <w:docPart>
      <w:docPartPr>
        <w:name w:val="A45DCAB103D34CAC876E579954FE2D92"/>
        <w:category>
          <w:name w:val="General"/>
          <w:gallery w:val="placeholder"/>
        </w:category>
        <w:types>
          <w:type w:val="bbPlcHdr"/>
        </w:types>
        <w:behaviors>
          <w:behavior w:val="content"/>
        </w:behaviors>
        <w:guid w:val="{65810960-CC4D-40B4-8960-A9368494D289}"/>
      </w:docPartPr>
      <w:docPartBody>
        <w:p w:rsidR="00016DDC" w:rsidRDefault="00157990" w:rsidP="00157990">
          <w:pPr>
            <w:pStyle w:val="A45DCAB103D34CAC876E579954FE2D92"/>
          </w:pPr>
          <w:r w:rsidRPr="00D858FE">
            <w:rPr>
              <w:rStyle w:val="PlaceholderText"/>
            </w:rPr>
            <w:t>Choose an item.</w:t>
          </w:r>
        </w:p>
      </w:docPartBody>
    </w:docPart>
    <w:docPart>
      <w:docPartPr>
        <w:name w:val="AACE297AEBEB457386ED1CFF19490BDD"/>
        <w:category>
          <w:name w:val="General"/>
          <w:gallery w:val="placeholder"/>
        </w:category>
        <w:types>
          <w:type w:val="bbPlcHdr"/>
        </w:types>
        <w:behaviors>
          <w:behavior w:val="content"/>
        </w:behaviors>
        <w:guid w:val="{C46504AC-EA98-40E1-90FA-4F252AC0967C}"/>
      </w:docPartPr>
      <w:docPartBody>
        <w:p w:rsidR="00016DDC" w:rsidRDefault="00157990" w:rsidP="00157990">
          <w:pPr>
            <w:pStyle w:val="AACE297AEBEB457386ED1CFF19490BDD"/>
          </w:pPr>
          <w:r w:rsidRPr="00D858FE">
            <w:rPr>
              <w:rStyle w:val="PlaceholderText"/>
            </w:rPr>
            <w:t>Choose an item.</w:t>
          </w:r>
        </w:p>
      </w:docPartBody>
    </w:docPart>
    <w:docPart>
      <w:docPartPr>
        <w:name w:val="58C57FB42E2348DD88E5FC78DCA9ECF3"/>
        <w:category>
          <w:name w:val="General"/>
          <w:gallery w:val="placeholder"/>
        </w:category>
        <w:types>
          <w:type w:val="bbPlcHdr"/>
        </w:types>
        <w:behaviors>
          <w:behavior w:val="content"/>
        </w:behaviors>
        <w:guid w:val="{F96FD33D-CEA6-4E2C-B470-1DEFC92E4B48}"/>
      </w:docPartPr>
      <w:docPartBody>
        <w:p w:rsidR="00016DDC" w:rsidRDefault="00157990" w:rsidP="00157990">
          <w:pPr>
            <w:pStyle w:val="58C57FB42E2348DD88E5FC78DCA9ECF3"/>
          </w:pPr>
          <w:r w:rsidRPr="00D858FE">
            <w:rPr>
              <w:rStyle w:val="PlaceholderText"/>
            </w:rPr>
            <w:t>Choose an item.</w:t>
          </w:r>
        </w:p>
      </w:docPartBody>
    </w:docPart>
    <w:docPart>
      <w:docPartPr>
        <w:name w:val="E7D013D59E3045AFAAB3CEFB933394AF"/>
        <w:category>
          <w:name w:val="General"/>
          <w:gallery w:val="placeholder"/>
        </w:category>
        <w:types>
          <w:type w:val="bbPlcHdr"/>
        </w:types>
        <w:behaviors>
          <w:behavior w:val="content"/>
        </w:behaviors>
        <w:guid w:val="{6A251A0F-7E8C-47F4-937B-D761847A12EB}"/>
      </w:docPartPr>
      <w:docPartBody>
        <w:p w:rsidR="00016DDC" w:rsidRDefault="00157990" w:rsidP="00157990">
          <w:pPr>
            <w:pStyle w:val="E7D013D59E3045AFAAB3CEFB933394AF"/>
          </w:pPr>
          <w:r w:rsidRPr="00D858FE">
            <w:rPr>
              <w:rStyle w:val="PlaceholderText"/>
            </w:rPr>
            <w:t>Choose an item.</w:t>
          </w:r>
        </w:p>
      </w:docPartBody>
    </w:docPart>
    <w:docPart>
      <w:docPartPr>
        <w:name w:val="5A991EFBFC744DABA23F6B7210DDB3D6"/>
        <w:category>
          <w:name w:val="General"/>
          <w:gallery w:val="placeholder"/>
        </w:category>
        <w:types>
          <w:type w:val="bbPlcHdr"/>
        </w:types>
        <w:behaviors>
          <w:behavior w:val="content"/>
        </w:behaviors>
        <w:guid w:val="{CE1C13BE-BB78-4043-9842-494C12DA0852}"/>
      </w:docPartPr>
      <w:docPartBody>
        <w:p w:rsidR="00016DDC" w:rsidRDefault="00157990" w:rsidP="00157990">
          <w:pPr>
            <w:pStyle w:val="5A991EFBFC744DABA23F6B7210DDB3D6"/>
          </w:pPr>
          <w:r w:rsidRPr="00D858FE">
            <w:rPr>
              <w:rStyle w:val="PlaceholderText"/>
            </w:rPr>
            <w:t>Choose an item.</w:t>
          </w:r>
        </w:p>
      </w:docPartBody>
    </w:docPart>
    <w:docPart>
      <w:docPartPr>
        <w:name w:val="C580BF6A728A4E45AEC89A56EA59D014"/>
        <w:category>
          <w:name w:val="General"/>
          <w:gallery w:val="placeholder"/>
        </w:category>
        <w:types>
          <w:type w:val="bbPlcHdr"/>
        </w:types>
        <w:behaviors>
          <w:behavior w:val="content"/>
        </w:behaviors>
        <w:guid w:val="{9581D246-5369-4C86-B434-013874C00E1C}"/>
      </w:docPartPr>
      <w:docPartBody>
        <w:p w:rsidR="00016DDC" w:rsidRDefault="00157990" w:rsidP="00157990">
          <w:pPr>
            <w:pStyle w:val="C580BF6A728A4E45AEC89A56EA59D014"/>
          </w:pPr>
          <w:r w:rsidRPr="00D858FE">
            <w:rPr>
              <w:rStyle w:val="PlaceholderText"/>
            </w:rPr>
            <w:t>Choose an item.</w:t>
          </w:r>
        </w:p>
      </w:docPartBody>
    </w:docPart>
    <w:docPart>
      <w:docPartPr>
        <w:name w:val="DEA27DA14B1049A3B0EEE70D87528272"/>
        <w:category>
          <w:name w:val="General"/>
          <w:gallery w:val="placeholder"/>
        </w:category>
        <w:types>
          <w:type w:val="bbPlcHdr"/>
        </w:types>
        <w:behaviors>
          <w:behavior w:val="content"/>
        </w:behaviors>
        <w:guid w:val="{7BD5EC4E-1903-457F-A102-57D2D4720FC8}"/>
      </w:docPartPr>
      <w:docPartBody>
        <w:p w:rsidR="00016DDC" w:rsidRDefault="00157990" w:rsidP="00157990">
          <w:pPr>
            <w:pStyle w:val="DEA27DA14B1049A3B0EEE70D87528272"/>
          </w:pPr>
          <w:r w:rsidRPr="00D858FE">
            <w:rPr>
              <w:rStyle w:val="PlaceholderText"/>
            </w:rPr>
            <w:t>Choose an item.</w:t>
          </w:r>
        </w:p>
      </w:docPartBody>
    </w:docPart>
    <w:docPart>
      <w:docPartPr>
        <w:name w:val="7323A8EB344F47F1B41DC825C2C242D8"/>
        <w:category>
          <w:name w:val="General"/>
          <w:gallery w:val="placeholder"/>
        </w:category>
        <w:types>
          <w:type w:val="bbPlcHdr"/>
        </w:types>
        <w:behaviors>
          <w:behavior w:val="content"/>
        </w:behaviors>
        <w:guid w:val="{783BFD70-608C-4B88-B074-8C7948326907}"/>
      </w:docPartPr>
      <w:docPartBody>
        <w:p w:rsidR="00016DDC" w:rsidRDefault="00157990" w:rsidP="00157990">
          <w:pPr>
            <w:pStyle w:val="7323A8EB344F47F1B41DC825C2C242D8"/>
          </w:pPr>
          <w:r w:rsidRPr="00D858FE">
            <w:rPr>
              <w:rStyle w:val="PlaceholderText"/>
            </w:rPr>
            <w:t>Choose an item.</w:t>
          </w:r>
        </w:p>
      </w:docPartBody>
    </w:docPart>
    <w:docPart>
      <w:docPartPr>
        <w:name w:val="731F5080A0394BB6A53D88C779B171E1"/>
        <w:category>
          <w:name w:val="General"/>
          <w:gallery w:val="placeholder"/>
        </w:category>
        <w:types>
          <w:type w:val="bbPlcHdr"/>
        </w:types>
        <w:behaviors>
          <w:behavior w:val="content"/>
        </w:behaviors>
        <w:guid w:val="{8FFC7FF5-3053-4816-9735-F70FE00B3BAF}"/>
      </w:docPartPr>
      <w:docPartBody>
        <w:p w:rsidR="00016DDC" w:rsidRDefault="00157990" w:rsidP="00157990">
          <w:pPr>
            <w:pStyle w:val="731F5080A0394BB6A53D88C779B171E1"/>
          </w:pPr>
          <w:r w:rsidRPr="00D858FE">
            <w:rPr>
              <w:rStyle w:val="PlaceholderText"/>
            </w:rPr>
            <w:t>Choose an item.</w:t>
          </w:r>
        </w:p>
      </w:docPartBody>
    </w:docPart>
    <w:docPart>
      <w:docPartPr>
        <w:name w:val="2B2C3DEFEE0F4BE492157E05ABB18515"/>
        <w:category>
          <w:name w:val="General"/>
          <w:gallery w:val="placeholder"/>
        </w:category>
        <w:types>
          <w:type w:val="bbPlcHdr"/>
        </w:types>
        <w:behaviors>
          <w:behavior w:val="content"/>
        </w:behaviors>
        <w:guid w:val="{8503FB46-BEF0-4FEE-9742-E00188240A91}"/>
      </w:docPartPr>
      <w:docPartBody>
        <w:p w:rsidR="00016DDC" w:rsidRDefault="00157990" w:rsidP="00157990">
          <w:pPr>
            <w:pStyle w:val="2B2C3DEFEE0F4BE492157E05ABB18515"/>
          </w:pPr>
          <w:r w:rsidRPr="00D858FE">
            <w:rPr>
              <w:rStyle w:val="PlaceholderText"/>
            </w:rPr>
            <w:t>Choose an item.</w:t>
          </w:r>
        </w:p>
      </w:docPartBody>
    </w:docPart>
    <w:docPart>
      <w:docPartPr>
        <w:name w:val="985B1704261E45B49E0E4AD0557DE249"/>
        <w:category>
          <w:name w:val="General"/>
          <w:gallery w:val="placeholder"/>
        </w:category>
        <w:types>
          <w:type w:val="bbPlcHdr"/>
        </w:types>
        <w:behaviors>
          <w:behavior w:val="content"/>
        </w:behaviors>
        <w:guid w:val="{D3607F36-29AB-41CA-876D-40C14F3E3CCC}"/>
      </w:docPartPr>
      <w:docPartBody>
        <w:p w:rsidR="00016DDC" w:rsidRDefault="00157990" w:rsidP="00157990">
          <w:pPr>
            <w:pStyle w:val="985B1704261E45B49E0E4AD0557DE249"/>
          </w:pPr>
          <w:r w:rsidRPr="00D858FE">
            <w:rPr>
              <w:rStyle w:val="PlaceholderText"/>
            </w:rPr>
            <w:t>Choose an item.</w:t>
          </w:r>
        </w:p>
      </w:docPartBody>
    </w:docPart>
    <w:docPart>
      <w:docPartPr>
        <w:name w:val="C26AED0BD8FE4B3393E565A5EE45B7D7"/>
        <w:category>
          <w:name w:val="General"/>
          <w:gallery w:val="placeholder"/>
        </w:category>
        <w:types>
          <w:type w:val="bbPlcHdr"/>
        </w:types>
        <w:behaviors>
          <w:behavior w:val="content"/>
        </w:behaviors>
        <w:guid w:val="{0D502CD2-D320-41E0-917B-8BC3B362F456}"/>
      </w:docPartPr>
      <w:docPartBody>
        <w:p w:rsidR="00016DDC" w:rsidRDefault="00157990" w:rsidP="00157990">
          <w:pPr>
            <w:pStyle w:val="C26AED0BD8FE4B3393E565A5EE45B7D7"/>
          </w:pPr>
          <w:r w:rsidRPr="00D858FE">
            <w:rPr>
              <w:rStyle w:val="PlaceholderText"/>
            </w:rPr>
            <w:t>Choose an item.</w:t>
          </w:r>
        </w:p>
      </w:docPartBody>
    </w:docPart>
    <w:docPart>
      <w:docPartPr>
        <w:name w:val="89F72DDD19E941FAA9C88ACA2F1730E3"/>
        <w:category>
          <w:name w:val="General"/>
          <w:gallery w:val="placeholder"/>
        </w:category>
        <w:types>
          <w:type w:val="bbPlcHdr"/>
        </w:types>
        <w:behaviors>
          <w:behavior w:val="content"/>
        </w:behaviors>
        <w:guid w:val="{A6091C71-1EA8-4F67-BC9A-359A0DF5FED7}"/>
      </w:docPartPr>
      <w:docPartBody>
        <w:p w:rsidR="00016DDC" w:rsidRDefault="00157990" w:rsidP="00157990">
          <w:pPr>
            <w:pStyle w:val="89F72DDD19E941FAA9C88ACA2F1730E3"/>
          </w:pPr>
          <w:r w:rsidRPr="00D858FE">
            <w:rPr>
              <w:rStyle w:val="PlaceholderText"/>
            </w:rPr>
            <w:t>Choose an item.</w:t>
          </w:r>
        </w:p>
      </w:docPartBody>
    </w:docPart>
    <w:docPart>
      <w:docPartPr>
        <w:name w:val="14A8A844370F40B9A33DCAEF2F0C2D62"/>
        <w:category>
          <w:name w:val="General"/>
          <w:gallery w:val="placeholder"/>
        </w:category>
        <w:types>
          <w:type w:val="bbPlcHdr"/>
        </w:types>
        <w:behaviors>
          <w:behavior w:val="content"/>
        </w:behaviors>
        <w:guid w:val="{67DD4FBB-179F-473E-90F2-D34D0BF99398}"/>
      </w:docPartPr>
      <w:docPartBody>
        <w:p w:rsidR="00016DDC" w:rsidRDefault="00157990" w:rsidP="00157990">
          <w:pPr>
            <w:pStyle w:val="14A8A844370F40B9A33DCAEF2F0C2D62"/>
          </w:pPr>
          <w:r w:rsidRPr="00D858FE">
            <w:rPr>
              <w:rStyle w:val="PlaceholderText"/>
            </w:rPr>
            <w:t>Choose an item.</w:t>
          </w:r>
        </w:p>
      </w:docPartBody>
    </w:docPart>
    <w:docPart>
      <w:docPartPr>
        <w:name w:val="C433C329E0C749D6857F36849BD18D29"/>
        <w:category>
          <w:name w:val="General"/>
          <w:gallery w:val="placeholder"/>
        </w:category>
        <w:types>
          <w:type w:val="bbPlcHdr"/>
        </w:types>
        <w:behaviors>
          <w:behavior w:val="content"/>
        </w:behaviors>
        <w:guid w:val="{70B31736-9419-4994-B54E-FEA708BF8073}"/>
      </w:docPartPr>
      <w:docPartBody>
        <w:p w:rsidR="00016DDC" w:rsidRDefault="00157990" w:rsidP="00157990">
          <w:pPr>
            <w:pStyle w:val="C433C329E0C749D6857F36849BD18D29"/>
          </w:pPr>
          <w:r w:rsidRPr="00D858FE">
            <w:rPr>
              <w:rStyle w:val="PlaceholderText"/>
            </w:rPr>
            <w:t>Choose an item.</w:t>
          </w:r>
        </w:p>
      </w:docPartBody>
    </w:docPart>
    <w:docPart>
      <w:docPartPr>
        <w:name w:val="2436E6E6697E4452BEF2C574B2E06976"/>
        <w:category>
          <w:name w:val="General"/>
          <w:gallery w:val="placeholder"/>
        </w:category>
        <w:types>
          <w:type w:val="bbPlcHdr"/>
        </w:types>
        <w:behaviors>
          <w:behavior w:val="content"/>
        </w:behaviors>
        <w:guid w:val="{4925E477-AAEA-4909-96DB-A514CCC24272}"/>
      </w:docPartPr>
      <w:docPartBody>
        <w:p w:rsidR="00016DDC" w:rsidRDefault="00157990" w:rsidP="00157990">
          <w:pPr>
            <w:pStyle w:val="2436E6E6697E4452BEF2C574B2E06976"/>
          </w:pPr>
          <w:r w:rsidRPr="00D858FE">
            <w:rPr>
              <w:rStyle w:val="PlaceholderText"/>
            </w:rPr>
            <w:t>Choose an item.</w:t>
          </w:r>
        </w:p>
      </w:docPartBody>
    </w:docPart>
    <w:docPart>
      <w:docPartPr>
        <w:name w:val="67CC111CEE534E309B083EF9FB9ACFEE"/>
        <w:category>
          <w:name w:val="General"/>
          <w:gallery w:val="placeholder"/>
        </w:category>
        <w:types>
          <w:type w:val="bbPlcHdr"/>
        </w:types>
        <w:behaviors>
          <w:behavior w:val="content"/>
        </w:behaviors>
        <w:guid w:val="{C865FF33-1785-49FA-9658-178B834E608D}"/>
      </w:docPartPr>
      <w:docPartBody>
        <w:p w:rsidR="00016DDC" w:rsidRDefault="00157990" w:rsidP="00157990">
          <w:pPr>
            <w:pStyle w:val="67CC111CEE534E309B083EF9FB9ACFEE"/>
          </w:pPr>
          <w:r w:rsidRPr="00D858FE">
            <w:rPr>
              <w:rStyle w:val="PlaceholderText"/>
            </w:rPr>
            <w:t>Choose an item.</w:t>
          </w:r>
        </w:p>
      </w:docPartBody>
    </w:docPart>
    <w:docPart>
      <w:docPartPr>
        <w:name w:val="FE6AB9974C6547CAB8718B82AC9B953B"/>
        <w:category>
          <w:name w:val="General"/>
          <w:gallery w:val="placeholder"/>
        </w:category>
        <w:types>
          <w:type w:val="bbPlcHdr"/>
        </w:types>
        <w:behaviors>
          <w:behavior w:val="content"/>
        </w:behaviors>
        <w:guid w:val="{7C6FED35-2E00-4814-BC63-827A4CCCBB85}"/>
      </w:docPartPr>
      <w:docPartBody>
        <w:p w:rsidR="00016DDC" w:rsidRDefault="00157990" w:rsidP="00157990">
          <w:pPr>
            <w:pStyle w:val="FE6AB9974C6547CAB8718B82AC9B953B"/>
          </w:pPr>
          <w:r w:rsidRPr="00D858FE">
            <w:rPr>
              <w:rStyle w:val="PlaceholderText"/>
            </w:rPr>
            <w:t>Choose an item.</w:t>
          </w:r>
        </w:p>
      </w:docPartBody>
    </w:docPart>
    <w:docPart>
      <w:docPartPr>
        <w:name w:val="F08AE9F0A266442698DE516CBF7AA475"/>
        <w:category>
          <w:name w:val="General"/>
          <w:gallery w:val="placeholder"/>
        </w:category>
        <w:types>
          <w:type w:val="bbPlcHdr"/>
        </w:types>
        <w:behaviors>
          <w:behavior w:val="content"/>
        </w:behaviors>
        <w:guid w:val="{E8E0EDDF-1D79-49AC-88E0-DFBBA5F67307}"/>
      </w:docPartPr>
      <w:docPartBody>
        <w:p w:rsidR="00016DDC" w:rsidRDefault="00157990" w:rsidP="00157990">
          <w:pPr>
            <w:pStyle w:val="F08AE9F0A266442698DE516CBF7AA475"/>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16DDC"/>
    <w:rsid w:val="000B1EF3"/>
    <w:rsid w:val="00157990"/>
    <w:rsid w:val="00226E57"/>
    <w:rsid w:val="00295E0C"/>
    <w:rsid w:val="0030618B"/>
    <w:rsid w:val="003E5DF1"/>
    <w:rsid w:val="00674D42"/>
    <w:rsid w:val="007057DD"/>
    <w:rsid w:val="008D695B"/>
    <w:rsid w:val="00A17213"/>
    <w:rsid w:val="00BF58F7"/>
    <w:rsid w:val="00FD49C6"/>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157990"/>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CB816ECE02F54F73806BE3C3BB463508">
    <w:name w:val="CB816ECE02F54F73806BE3C3BB463508"/>
    <w:rsid w:val="00BF58F7"/>
  </w:style>
  <w:style w:type="paragraph" w:customStyle="1" w:styleId="22F669CA3BC04740B78F109914C3D5AE">
    <w:name w:val="22F669CA3BC04740B78F109914C3D5AE"/>
    <w:rsid w:val="00BF58F7"/>
  </w:style>
  <w:style w:type="paragraph" w:customStyle="1" w:styleId="DCE1F774E991483295006CD427657EB6">
    <w:name w:val="DCE1F774E991483295006CD427657EB6"/>
    <w:rsid w:val="00157990"/>
  </w:style>
  <w:style w:type="paragraph" w:customStyle="1" w:styleId="A0C7499856944B91BDE521F58CEB16F8">
    <w:name w:val="A0C7499856944B91BDE521F58CEB16F8"/>
    <w:rsid w:val="00157990"/>
  </w:style>
  <w:style w:type="paragraph" w:customStyle="1" w:styleId="FE7742BF4C1A4B6FB5BD241EE0D03558">
    <w:name w:val="FE7742BF4C1A4B6FB5BD241EE0D03558"/>
    <w:rsid w:val="00157990"/>
  </w:style>
  <w:style w:type="paragraph" w:customStyle="1" w:styleId="B3A45F85A0244F8F81223882B6399C91">
    <w:name w:val="B3A45F85A0244F8F81223882B6399C91"/>
    <w:rsid w:val="00157990"/>
  </w:style>
  <w:style w:type="paragraph" w:customStyle="1" w:styleId="F413555100924EED8223D9E7AC5C279E">
    <w:name w:val="F413555100924EED8223D9E7AC5C279E"/>
    <w:rsid w:val="00157990"/>
  </w:style>
  <w:style w:type="paragraph" w:customStyle="1" w:styleId="63468E4771E340C49CEB2DA63114AEDF">
    <w:name w:val="63468E4771E340C49CEB2DA63114AEDF"/>
    <w:rsid w:val="00157990"/>
  </w:style>
  <w:style w:type="paragraph" w:customStyle="1" w:styleId="08C6A236EC7C4AA1B78C33CEE1ABA7FA">
    <w:name w:val="08C6A236EC7C4AA1B78C33CEE1ABA7FA"/>
    <w:rsid w:val="007057DD"/>
  </w:style>
  <w:style w:type="paragraph" w:customStyle="1" w:styleId="DF9F8FB8792940A8A9E50E9198116A89">
    <w:name w:val="DF9F8FB8792940A8A9E50E9198116A89"/>
    <w:rsid w:val="007057DD"/>
  </w:style>
  <w:style w:type="paragraph" w:customStyle="1" w:styleId="9263FFC8F27F47A6934BC398A38C20D3">
    <w:name w:val="9263FFC8F27F47A6934BC398A38C20D3"/>
    <w:rsid w:val="007057DD"/>
  </w:style>
  <w:style w:type="paragraph" w:customStyle="1" w:styleId="D8617718325F445AB4CD65463BF2666A">
    <w:name w:val="D8617718325F445AB4CD65463BF2666A"/>
    <w:rsid w:val="007057DD"/>
  </w:style>
  <w:style w:type="paragraph" w:customStyle="1" w:styleId="AC4BC5623EE14ECF8110A8793945CC15">
    <w:name w:val="AC4BC5623EE14ECF8110A8793945CC15"/>
    <w:rsid w:val="007057DD"/>
  </w:style>
  <w:style w:type="paragraph" w:customStyle="1" w:styleId="643787B9515F4B1B9009945B79014829">
    <w:name w:val="643787B9515F4B1B9009945B79014829"/>
    <w:rsid w:val="007057DD"/>
  </w:style>
  <w:style w:type="paragraph" w:customStyle="1" w:styleId="79E3E15819BD4C009490C92BB1422648">
    <w:name w:val="79E3E15819BD4C009490C92BB1422648"/>
    <w:rsid w:val="00157990"/>
  </w:style>
  <w:style w:type="paragraph" w:customStyle="1" w:styleId="F63BAF44E27642A2BF5F15D13592967C">
    <w:name w:val="F63BAF44E27642A2BF5F15D13592967C"/>
    <w:rsid w:val="00157990"/>
  </w:style>
  <w:style w:type="paragraph" w:customStyle="1" w:styleId="DFA7F3CA54504CDB9D5409487CE67EA2">
    <w:name w:val="DFA7F3CA54504CDB9D5409487CE67EA2"/>
    <w:rsid w:val="00157990"/>
  </w:style>
  <w:style w:type="paragraph" w:customStyle="1" w:styleId="28A36307B0B84FD8ACF942E8D1EBDBAA">
    <w:name w:val="28A36307B0B84FD8ACF942E8D1EBDBAA"/>
    <w:rsid w:val="00157990"/>
  </w:style>
  <w:style w:type="paragraph" w:customStyle="1" w:styleId="AF42A627CC7C4D5CB62D336668D720A3">
    <w:name w:val="AF42A627CC7C4D5CB62D336668D720A3"/>
    <w:rsid w:val="00157990"/>
  </w:style>
  <w:style w:type="paragraph" w:customStyle="1" w:styleId="E179441125EB4F34A18194F9777F3F66">
    <w:name w:val="E179441125EB4F34A18194F9777F3F66"/>
    <w:rsid w:val="00157990"/>
  </w:style>
  <w:style w:type="paragraph" w:customStyle="1" w:styleId="71B4CAC3111940B79E9A2522D34D71C4">
    <w:name w:val="71B4CAC3111940B79E9A2522D34D71C4"/>
    <w:rsid w:val="00157990"/>
  </w:style>
  <w:style w:type="paragraph" w:customStyle="1" w:styleId="4567DC2DEF7544C1BAE0222A5A0B21B7">
    <w:name w:val="4567DC2DEF7544C1BAE0222A5A0B21B7"/>
    <w:rsid w:val="00157990"/>
  </w:style>
  <w:style w:type="paragraph" w:customStyle="1" w:styleId="0516C6508B564DAEAF729F3ACED06CF2">
    <w:name w:val="0516C6508B564DAEAF729F3ACED06CF2"/>
    <w:rsid w:val="00157990"/>
  </w:style>
  <w:style w:type="paragraph" w:customStyle="1" w:styleId="CF389B22C88540B99D0A17672BF6D7CF">
    <w:name w:val="CF389B22C88540B99D0A17672BF6D7CF"/>
    <w:rsid w:val="00157990"/>
  </w:style>
  <w:style w:type="paragraph" w:customStyle="1" w:styleId="CE36E6EF3711463E8F41DE45A09EC95E">
    <w:name w:val="CE36E6EF3711463E8F41DE45A09EC95E"/>
    <w:rsid w:val="00157990"/>
  </w:style>
  <w:style w:type="paragraph" w:customStyle="1" w:styleId="B1C5B23E126B450396B19D53044E0E75">
    <w:name w:val="B1C5B23E126B450396B19D53044E0E75"/>
    <w:rsid w:val="00157990"/>
  </w:style>
  <w:style w:type="paragraph" w:customStyle="1" w:styleId="2635F96DFF0B4516BDD41CCE131332AB">
    <w:name w:val="2635F96DFF0B4516BDD41CCE131332AB"/>
    <w:rsid w:val="00157990"/>
  </w:style>
  <w:style w:type="paragraph" w:customStyle="1" w:styleId="486CA4842CFF49EB82284E9B49FB7EA8">
    <w:name w:val="486CA4842CFF49EB82284E9B49FB7EA8"/>
    <w:rsid w:val="00157990"/>
  </w:style>
  <w:style w:type="paragraph" w:customStyle="1" w:styleId="AC7B377B09BE40F2A7AF418D1E3F72E4">
    <w:name w:val="AC7B377B09BE40F2A7AF418D1E3F72E4"/>
    <w:rsid w:val="00157990"/>
  </w:style>
  <w:style w:type="paragraph" w:customStyle="1" w:styleId="7574487C54B84B86A2FA03F2997CE7BC">
    <w:name w:val="7574487C54B84B86A2FA03F2997CE7BC"/>
    <w:rsid w:val="00157990"/>
  </w:style>
  <w:style w:type="paragraph" w:customStyle="1" w:styleId="A45DCAB103D34CAC876E579954FE2D92">
    <w:name w:val="A45DCAB103D34CAC876E579954FE2D92"/>
    <w:rsid w:val="00157990"/>
  </w:style>
  <w:style w:type="paragraph" w:customStyle="1" w:styleId="AACE297AEBEB457386ED1CFF19490BDD">
    <w:name w:val="AACE297AEBEB457386ED1CFF19490BDD"/>
    <w:rsid w:val="00157990"/>
  </w:style>
  <w:style w:type="paragraph" w:customStyle="1" w:styleId="58C57FB42E2348DD88E5FC78DCA9ECF3">
    <w:name w:val="58C57FB42E2348DD88E5FC78DCA9ECF3"/>
    <w:rsid w:val="00157990"/>
  </w:style>
  <w:style w:type="paragraph" w:customStyle="1" w:styleId="E7D013D59E3045AFAAB3CEFB933394AF">
    <w:name w:val="E7D013D59E3045AFAAB3CEFB933394AF"/>
    <w:rsid w:val="00157990"/>
  </w:style>
  <w:style w:type="paragraph" w:customStyle="1" w:styleId="5A991EFBFC744DABA23F6B7210DDB3D6">
    <w:name w:val="5A991EFBFC744DABA23F6B7210DDB3D6"/>
    <w:rsid w:val="00157990"/>
  </w:style>
  <w:style w:type="paragraph" w:customStyle="1" w:styleId="C580BF6A728A4E45AEC89A56EA59D014">
    <w:name w:val="C580BF6A728A4E45AEC89A56EA59D014"/>
    <w:rsid w:val="00157990"/>
  </w:style>
  <w:style w:type="paragraph" w:customStyle="1" w:styleId="DEA27DA14B1049A3B0EEE70D87528272">
    <w:name w:val="DEA27DA14B1049A3B0EEE70D87528272"/>
    <w:rsid w:val="00157990"/>
  </w:style>
  <w:style w:type="paragraph" w:customStyle="1" w:styleId="7323A8EB344F47F1B41DC825C2C242D8">
    <w:name w:val="7323A8EB344F47F1B41DC825C2C242D8"/>
    <w:rsid w:val="00157990"/>
  </w:style>
  <w:style w:type="paragraph" w:customStyle="1" w:styleId="731F5080A0394BB6A53D88C779B171E1">
    <w:name w:val="731F5080A0394BB6A53D88C779B171E1"/>
    <w:rsid w:val="00157990"/>
  </w:style>
  <w:style w:type="paragraph" w:customStyle="1" w:styleId="2B2C3DEFEE0F4BE492157E05ABB18515">
    <w:name w:val="2B2C3DEFEE0F4BE492157E05ABB18515"/>
    <w:rsid w:val="00157990"/>
  </w:style>
  <w:style w:type="paragraph" w:customStyle="1" w:styleId="985B1704261E45B49E0E4AD0557DE249">
    <w:name w:val="985B1704261E45B49E0E4AD0557DE249"/>
    <w:rsid w:val="00157990"/>
  </w:style>
  <w:style w:type="paragraph" w:customStyle="1" w:styleId="C26AED0BD8FE4B3393E565A5EE45B7D7">
    <w:name w:val="C26AED0BD8FE4B3393E565A5EE45B7D7"/>
    <w:rsid w:val="00157990"/>
  </w:style>
  <w:style w:type="paragraph" w:customStyle="1" w:styleId="89F72DDD19E941FAA9C88ACA2F1730E3">
    <w:name w:val="89F72DDD19E941FAA9C88ACA2F1730E3"/>
    <w:rsid w:val="00157990"/>
  </w:style>
  <w:style w:type="paragraph" w:customStyle="1" w:styleId="14A8A844370F40B9A33DCAEF2F0C2D62">
    <w:name w:val="14A8A844370F40B9A33DCAEF2F0C2D62"/>
    <w:rsid w:val="00157990"/>
  </w:style>
  <w:style w:type="paragraph" w:customStyle="1" w:styleId="C433C329E0C749D6857F36849BD18D29">
    <w:name w:val="C433C329E0C749D6857F36849BD18D29"/>
    <w:rsid w:val="00157990"/>
  </w:style>
  <w:style w:type="paragraph" w:customStyle="1" w:styleId="2436E6E6697E4452BEF2C574B2E06976">
    <w:name w:val="2436E6E6697E4452BEF2C574B2E06976"/>
    <w:rsid w:val="00157990"/>
  </w:style>
  <w:style w:type="paragraph" w:customStyle="1" w:styleId="67CC111CEE534E309B083EF9FB9ACFEE">
    <w:name w:val="67CC111CEE534E309B083EF9FB9ACFEE"/>
    <w:rsid w:val="00157990"/>
  </w:style>
  <w:style w:type="paragraph" w:customStyle="1" w:styleId="FE6AB9974C6547CAB8718B82AC9B953B">
    <w:name w:val="FE6AB9974C6547CAB8718B82AC9B953B"/>
    <w:rsid w:val="00157990"/>
  </w:style>
  <w:style w:type="paragraph" w:customStyle="1" w:styleId="F08AE9F0A266442698DE516CBF7AA475">
    <w:name w:val="F08AE9F0A266442698DE516CBF7AA475"/>
    <w:rsid w:val="001579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Holbrook Hostel</Home>
    <Signed xmlns="a8338b6e-77a6-4851-82b6-98166143ffdd" xsi:nil="true"/>
    <Uploaded xmlns="a8338b6e-77a6-4851-82b6-98166143ffdd">true</Uploaded>
    <Management_x0020_Company xmlns="a8338b6e-77a6-4851-82b6-98166143ffdd" xsi:nil="true"/>
    <Doc_x0020_Date xmlns="a8338b6e-77a6-4851-82b6-98166143ffdd">2023-02-24T07:21:29+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0310_17-01-2023.docx</Location>
    <Home_x0020_ID xmlns="a8338b6e-77a6-4851-82b6-98166143ffdd">1C4399AB-7CF4-DC11-AD41-005056922186</Home_x0020_ID>
    <State xmlns="a8338b6e-77a6-4851-82b6-98166143ffdd" xsi:nil="true"/>
    <Doc_x0020_Sent_Received_x0020_Date xmlns="a8338b6e-77a6-4851-82b6-98166143ffdd">2023-02-24T00:00:00+00:00</Doc_x0020_Sent_Received_x0020_Date>
    <Activity_x0020_ID xmlns="a8338b6e-77a6-4851-82b6-98166143ffdd">3142E4A6-2E7A-EB11-8AC9-005056922186</Activity_x0020_ID>
    <From xmlns="a8338b6e-77a6-4851-82b6-98166143ffdd" xsi:nil="true"/>
    <Doc_x0020_Category xmlns="a8338b6e-77a6-4851-82b6-98166143ffdd">Decisions and Publications</Doc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609DE4-17DE-48C1-A70E-76375A750734}">
  <ds:schemaRefs>
    <ds:schemaRef ds:uri="http://www.w3.org/XML/1998/namespace"/>
    <ds:schemaRef ds:uri="http://purl.org/dc/dcmitype/"/>
    <ds:schemaRef ds:uri="http://schemas.microsoft.com/office/2006/documentManagement/types"/>
    <ds:schemaRef ds:uri="http://purl.org/dc/elements/1.1/"/>
    <ds:schemaRef ds:uri="http://purl.org/dc/terms/"/>
    <ds:schemaRef ds:uri="http://schemas.openxmlformats.org/package/2006/metadata/core-properties"/>
    <ds:schemaRef ds:uri="a8338b6e-77a6-4851-82b6-98166143ffdd"/>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91F44F-37DB-45F9-8770-DAFD415179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862</Words>
  <Characters>22019</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5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ichelle Sulinggo</cp:lastModifiedBy>
  <cp:revision>2</cp:revision>
  <dcterms:created xsi:type="dcterms:W3CDTF">2023-02-28T00:27:00Z</dcterms:created>
  <dcterms:modified xsi:type="dcterms:W3CDTF">2023-02-28T00:2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